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E3808" w14:textId="18FA2030" w:rsidR="00431AB6" w:rsidRPr="00117AF4" w:rsidRDefault="00875AD0" w:rsidP="00431AB6">
      <w:pPr>
        <w:spacing w:before="57"/>
        <w:ind w:left="1578" w:right="1589"/>
        <w:jc w:val="center"/>
        <w:rPr>
          <w:rFonts w:cs="Arial"/>
          <w:b/>
          <w:sz w:val="28"/>
          <w:szCs w:val="28"/>
          <w:lang w:eastAsia="zh-SG"/>
        </w:rPr>
      </w:pPr>
      <w:r w:rsidRPr="00117AF4">
        <w:rPr>
          <w:rFonts w:cs="Arial"/>
          <w:b/>
          <w:sz w:val="28"/>
          <w:szCs w:val="28"/>
          <w:lang w:eastAsia="zh-SG"/>
        </w:rPr>
        <w:t xml:space="preserve">Project Proposal for </w:t>
      </w:r>
      <w:r w:rsidR="008613C2" w:rsidRPr="00117AF4">
        <w:rPr>
          <w:rFonts w:cs="Arial"/>
          <w:b/>
          <w:sz w:val="28"/>
          <w:szCs w:val="28"/>
          <w:lang w:eastAsia="zh-SG"/>
        </w:rPr>
        <w:t>S</w:t>
      </w:r>
      <w:r w:rsidR="00793EF5">
        <w:rPr>
          <w:rFonts w:cs="Arial"/>
          <w:b/>
          <w:sz w:val="28"/>
          <w:szCs w:val="28"/>
          <w:lang w:eastAsia="zh-SG"/>
        </w:rPr>
        <w:t>BE</w:t>
      </w:r>
      <w:r w:rsidR="00600491" w:rsidRPr="00117AF4">
        <w:rPr>
          <w:rFonts w:cs="Arial"/>
          <w:b/>
          <w:sz w:val="28"/>
          <w:szCs w:val="28"/>
          <w:lang w:eastAsia="zh-SG"/>
        </w:rPr>
        <w:t>3</w:t>
      </w:r>
      <w:r w:rsidR="007555AA">
        <w:rPr>
          <w:rFonts w:cs="Arial"/>
          <w:b/>
          <w:sz w:val="28"/>
          <w:szCs w:val="28"/>
          <w:lang w:eastAsia="zh-SG"/>
        </w:rPr>
        <w:t>124</w:t>
      </w:r>
      <w:r w:rsidR="00F61248">
        <w:rPr>
          <w:rFonts w:cs="Arial"/>
          <w:b/>
          <w:sz w:val="28"/>
          <w:szCs w:val="28"/>
          <w:lang w:eastAsia="zh-SG"/>
        </w:rPr>
        <w:t xml:space="preserve"> </w:t>
      </w:r>
      <w:r w:rsidR="00DD45E6">
        <w:rPr>
          <w:rFonts w:cs="Arial"/>
          <w:b/>
          <w:sz w:val="28"/>
          <w:szCs w:val="28"/>
          <w:lang w:eastAsia="zh-SG"/>
        </w:rPr>
        <w:t>Capstone Project</w:t>
      </w:r>
    </w:p>
    <w:p w14:paraId="4C864B0E" w14:textId="77777777" w:rsidR="000D1351" w:rsidRPr="002B03DA" w:rsidRDefault="000D1351" w:rsidP="003D272A">
      <w:pPr>
        <w:widowControl/>
        <w:numPr>
          <w:ilvl w:val="0"/>
          <w:numId w:val="20"/>
        </w:numPr>
        <w:tabs>
          <w:tab w:val="num" w:pos="720"/>
        </w:tabs>
        <w:spacing w:before="100" w:beforeAutospacing="1" w:after="100" w:afterAutospacing="1"/>
        <w:jc w:val="both"/>
        <w:rPr>
          <w:rFonts w:eastAsia="Times New Roman" w:cs="Times New Roman"/>
          <w:sz w:val="24"/>
          <w:szCs w:val="24"/>
          <w:lang w:eastAsia="en-SG"/>
        </w:rPr>
      </w:pPr>
      <w:r w:rsidRPr="002B03DA">
        <w:rPr>
          <w:rFonts w:eastAsia="Times New Roman" w:cs="Times New Roman"/>
          <w:b/>
          <w:bCs/>
          <w:sz w:val="24"/>
          <w:szCs w:val="24"/>
          <w:lang w:eastAsia="en-SG"/>
        </w:rPr>
        <w:t xml:space="preserve">Centralized Collaboration Dashboard </w:t>
      </w:r>
    </w:p>
    <w:p w14:paraId="56FA2AF5" w14:textId="77777777" w:rsidR="000D1351" w:rsidRDefault="000D1351" w:rsidP="003D272A">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2B03DA">
        <w:rPr>
          <w:rFonts w:eastAsia="Times New Roman" w:cs="Times New Roman"/>
          <w:sz w:val="24"/>
          <w:szCs w:val="24"/>
          <w:lang w:eastAsia="en-SG"/>
        </w:rPr>
        <w:t>A single interface where both IT and Engineering can log in.</w:t>
      </w:r>
    </w:p>
    <w:p w14:paraId="564ECECC" w14:textId="77777777" w:rsidR="000D1351" w:rsidRPr="002B03DA" w:rsidRDefault="000D1351" w:rsidP="003D272A">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2B03DA">
        <w:rPr>
          <w:rFonts w:eastAsia="Times New Roman" w:cs="Times New Roman"/>
          <w:sz w:val="24"/>
          <w:szCs w:val="24"/>
          <w:lang w:eastAsia="en-SG"/>
        </w:rPr>
        <w:t>Core functions: shared calendar, equipment booking visibility, and project task uploads.</w:t>
      </w:r>
    </w:p>
    <w:p w14:paraId="28604120" w14:textId="77777777" w:rsidR="000D1351" w:rsidRPr="002B03DA" w:rsidRDefault="000D1351" w:rsidP="003D272A">
      <w:pPr>
        <w:widowControl/>
        <w:numPr>
          <w:ilvl w:val="0"/>
          <w:numId w:val="20"/>
        </w:numPr>
        <w:tabs>
          <w:tab w:val="num" w:pos="720"/>
        </w:tabs>
        <w:spacing w:before="100" w:beforeAutospacing="1" w:after="100" w:afterAutospacing="1"/>
        <w:jc w:val="both"/>
        <w:rPr>
          <w:rFonts w:eastAsia="Times New Roman" w:cs="Times New Roman"/>
          <w:sz w:val="24"/>
          <w:szCs w:val="24"/>
          <w:lang w:eastAsia="en-SG"/>
        </w:rPr>
      </w:pPr>
      <w:r w:rsidRPr="002B03DA">
        <w:rPr>
          <w:rFonts w:eastAsia="Times New Roman" w:cs="Times New Roman"/>
          <w:b/>
          <w:bCs/>
          <w:sz w:val="24"/>
          <w:szCs w:val="24"/>
          <w:lang w:eastAsia="en-SG"/>
        </w:rPr>
        <w:t>Automated Task &amp; Schedule Management</w:t>
      </w:r>
    </w:p>
    <w:p w14:paraId="0FAF3A60" w14:textId="77777777" w:rsidR="000D1351" w:rsidRDefault="000D1351" w:rsidP="003D272A">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2B03DA">
        <w:rPr>
          <w:rFonts w:eastAsia="Times New Roman" w:cs="Times New Roman"/>
          <w:sz w:val="24"/>
          <w:szCs w:val="24"/>
          <w:lang w:eastAsia="en-SG"/>
        </w:rPr>
        <w:t>Calendar feature with equipment booking to prevent overlaps.</w:t>
      </w:r>
    </w:p>
    <w:p w14:paraId="505F2EDE" w14:textId="77777777" w:rsidR="000D1351" w:rsidRDefault="000D1351" w:rsidP="003D272A">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2B03DA">
        <w:rPr>
          <w:rFonts w:eastAsia="Times New Roman" w:cs="Times New Roman"/>
          <w:sz w:val="24"/>
          <w:szCs w:val="24"/>
          <w:lang w:eastAsia="en-SG"/>
        </w:rPr>
        <w:t>Task upload function with urgency-level tagging (“Urgent” tasks automatically highlighted in a “Must Do” section).</w:t>
      </w:r>
    </w:p>
    <w:p w14:paraId="6E95EB1D" w14:textId="77777777" w:rsidR="000D1351" w:rsidRPr="002B03DA" w:rsidRDefault="000D1351" w:rsidP="003D272A">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2B03DA">
        <w:rPr>
          <w:rFonts w:eastAsia="Times New Roman" w:cs="Times New Roman"/>
          <w:sz w:val="24"/>
          <w:szCs w:val="24"/>
          <w:lang w:eastAsia="en-SG"/>
        </w:rPr>
        <w:t>Automated reminders/notifications for deadlines and urgent tasks.</w:t>
      </w:r>
    </w:p>
    <w:p w14:paraId="0869AA08" w14:textId="77777777" w:rsidR="000D1351" w:rsidRPr="002B03DA" w:rsidRDefault="000D1351" w:rsidP="003D272A">
      <w:pPr>
        <w:widowControl/>
        <w:numPr>
          <w:ilvl w:val="0"/>
          <w:numId w:val="20"/>
        </w:numPr>
        <w:tabs>
          <w:tab w:val="num" w:pos="720"/>
        </w:tabs>
        <w:spacing w:before="100" w:beforeAutospacing="1" w:after="100" w:afterAutospacing="1"/>
        <w:jc w:val="both"/>
        <w:rPr>
          <w:rFonts w:eastAsia="Times New Roman" w:cs="Times New Roman"/>
          <w:sz w:val="24"/>
          <w:szCs w:val="24"/>
          <w:lang w:eastAsia="en-SG"/>
        </w:rPr>
      </w:pPr>
      <w:r w:rsidRPr="002B03DA">
        <w:rPr>
          <w:rFonts w:eastAsia="Times New Roman" w:cs="Times New Roman"/>
          <w:b/>
          <w:bCs/>
          <w:sz w:val="24"/>
          <w:szCs w:val="24"/>
          <w:lang w:eastAsia="en-SG"/>
        </w:rPr>
        <w:t xml:space="preserve">Streamlined Personnel Coordination </w:t>
      </w:r>
    </w:p>
    <w:p w14:paraId="58AC96FF" w14:textId="77777777" w:rsidR="000D1351" w:rsidRDefault="000D1351" w:rsidP="003D272A">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2B03DA">
        <w:rPr>
          <w:rFonts w:eastAsia="Times New Roman" w:cs="Times New Roman"/>
          <w:sz w:val="24"/>
          <w:szCs w:val="24"/>
          <w:lang w:eastAsia="en-SG"/>
        </w:rPr>
        <w:t>Simple “Check-in/Check-out” or one-click location status update for on-site engineers (no full GPS tracking to reduce privacy pushback).</w:t>
      </w:r>
    </w:p>
    <w:p w14:paraId="7029A746" w14:textId="77777777" w:rsidR="000D1351" w:rsidRDefault="000D1351" w:rsidP="003D272A">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2B03DA">
        <w:rPr>
          <w:rFonts w:eastAsia="Times New Roman" w:cs="Times New Roman"/>
          <w:sz w:val="24"/>
          <w:szCs w:val="24"/>
          <w:lang w:eastAsia="en-SG"/>
        </w:rPr>
        <w:t>Real-time visibility of who is available or occupied, minimizing repeated calls.</w:t>
      </w:r>
    </w:p>
    <w:p w14:paraId="09032530" w14:textId="77777777" w:rsidR="000D1351" w:rsidRPr="00770FCF" w:rsidRDefault="000D1351" w:rsidP="000D1351">
      <w:pPr>
        <w:pStyle w:val="ListParagraph"/>
        <w:spacing w:before="100" w:beforeAutospacing="1" w:after="100" w:afterAutospacing="1"/>
        <w:jc w:val="both"/>
        <w:rPr>
          <w:rFonts w:eastAsia="Times New Roman" w:cs="Times New Roman"/>
          <w:sz w:val="24"/>
          <w:szCs w:val="24"/>
          <w:lang w:eastAsia="en-SG"/>
        </w:rPr>
      </w:pPr>
    </w:p>
    <w:p w14:paraId="58B6668C" w14:textId="77777777" w:rsidR="000D1351" w:rsidRPr="00770FCF" w:rsidRDefault="000D1351" w:rsidP="003D272A">
      <w:pPr>
        <w:pStyle w:val="ListParagraph"/>
        <w:widowControl/>
        <w:numPr>
          <w:ilvl w:val="0"/>
          <w:numId w:val="20"/>
        </w:numPr>
        <w:spacing w:before="100" w:beforeAutospacing="1" w:after="100" w:afterAutospacing="1"/>
        <w:jc w:val="both"/>
        <w:rPr>
          <w:rFonts w:eastAsia="Times New Roman" w:cs="Times New Roman"/>
          <w:sz w:val="24"/>
          <w:szCs w:val="24"/>
          <w:lang w:eastAsia="en-SG"/>
        </w:rPr>
      </w:pPr>
      <w:r w:rsidRPr="00770FCF">
        <w:rPr>
          <w:rFonts w:eastAsia="Times New Roman" w:cs="Times New Roman"/>
          <w:b/>
          <w:bCs/>
          <w:sz w:val="24"/>
          <w:szCs w:val="24"/>
          <w:lang w:eastAsia="en-SG"/>
        </w:rPr>
        <w:t>“Quick links” Section in the Dashboard</w:t>
      </w:r>
    </w:p>
    <w:p w14:paraId="67119753" w14:textId="078BCDF3" w:rsidR="000D1351" w:rsidRDefault="000D1351" w:rsidP="001C3E02">
      <w:pPr>
        <w:pStyle w:val="ListParagraph"/>
        <w:widowControl/>
        <w:numPr>
          <w:ilvl w:val="0"/>
          <w:numId w:val="21"/>
        </w:numPr>
        <w:spacing w:before="100" w:beforeAutospacing="1" w:after="100" w:afterAutospacing="1"/>
        <w:jc w:val="both"/>
        <w:rPr>
          <w:rFonts w:eastAsia="Times New Roman" w:cs="Times New Roman"/>
          <w:sz w:val="24"/>
          <w:szCs w:val="24"/>
          <w:lang w:eastAsia="en-SG"/>
        </w:rPr>
      </w:pPr>
      <w:r w:rsidRPr="00770FCF">
        <w:rPr>
          <w:rFonts w:eastAsia="Times New Roman" w:cs="Times New Roman"/>
          <w:sz w:val="24"/>
          <w:szCs w:val="24"/>
          <w:lang w:eastAsia="en-SG"/>
        </w:rPr>
        <w:t xml:space="preserve">To address this, the dashboard can include a </w:t>
      </w:r>
      <w:r w:rsidRPr="00936F6D">
        <w:rPr>
          <w:rFonts w:eastAsia="Times New Roman" w:cs="Times New Roman"/>
          <w:sz w:val="24"/>
          <w:szCs w:val="24"/>
          <w:lang w:eastAsia="en-SG"/>
        </w:rPr>
        <w:t>dedicated “Quick Links” panel.</w:t>
      </w:r>
      <w:r>
        <w:rPr>
          <w:rFonts w:eastAsia="Times New Roman" w:cs="Times New Roman"/>
          <w:sz w:val="24"/>
          <w:szCs w:val="24"/>
          <w:lang w:eastAsia="en-SG"/>
        </w:rPr>
        <w:t xml:space="preserve"> </w:t>
      </w:r>
      <w:r w:rsidRPr="00770FCF">
        <w:rPr>
          <w:rFonts w:eastAsia="Times New Roman" w:cs="Times New Roman"/>
          <w:sz w:val="24"/>
          <w:szCs w:val="24"/>
          <w:lang w:eastAsia="en-SG"/>
        </w:rPr>
        <w:t xml:space="preserve">The recurring client meeting link will be pinned </w:t>
      </w:r>
      <w:r>
        <w:rPr>
          <w:rFonts w:eastAsia="Times New Roman" w:cs="Times New Roman"/>
          <w:sz w:val="24"/>
          <w:szCs w:val="24"/>
          <w:lang w:eastAsia="en-SG"/>
        </w:rPr>
        <w:t>t</w:t>
      </w:r>
      <w:r w:rsidRPr="00770FCF">
        <w:rPr>
          <w:rFonts w:eastAsia="Times New Roman" w:cs="Times New Roman"/>
          <w:sz w:val="24"/>
          <w:szCs w:val="24"/>
          <w:lang w:eastAsia="en-SG"/>
        </w:rPr>
        <w:t xml:space="preserve">here, visible and accessible to everyone </w:t>
      </w:r>
      <w:proofErr w:type="gramStart"/>
      <w:r w:rsidRPr="00770FCF">
        <w:rPr>
          <w:rFonts w:eastAsia="Times New Roman" w:cs="Times New Roman"/>
          <w:sz w:val="24"/>
          <w:szCs w:val="24"/>
          <w:lang w:eastAsia="en-SG"/>
        </w:rPr>
        <w:t>at all times</w:t>
      </w:r>
      <w:proofErr w:type="gramEnd"/>
      <w:r w:rsidRPr="00770FCF">
        <w:rPr>
          <w:rFonts w:eastAsia="Times New Roman" w:cs="Times New Roman"/>
          <w:sz w:val="24"/>
          <w:szCs w:val="24"/>
          <w:lang w:eastAsia="en-SG"/>
        </w:rPr>
        <w:t>. With one click, team members can join the meeting without searching through old messages or emails. This ensures smoother meeting starts, saves time, and improves professionalism when engaging with clients.</w:t>
      </w:r>
    </w:p>
    <w:p w14:paraId="5DE1EAF9" w14:textId="77777777" w:rsidR="001C3E02" w:rsidRPr="001C3E02" w:rsidRDefault="001C3E02" w:rsidP="001C3E02">
      <w:pPr>
        <w:pStyle w:val="ListParagraph"/>
        <w:widowControl/>
        <w:spacing w:before="100" w:beforeAutospacing="1" w:after="100" w:afterAutospacing="1"/>
        <w:jc w:val="both"/>
        <w:rPr>
          <w:rFonts w:eastAsia="Times New Roman" w:cs="Times New Roman"/>
          <w:sz w:val="24"/>
          <w:szCs w:val="24"/>
          <w:lang w:eastAsia="en-SG"/>
        </w:rPr>
      </w:pPr>
    </w:p>
    <w:p w14:paraId="28E74630" w14:textId="254E9D26" w:rsidR="000D1351" w:rsidRDefault="000D1351" w:rsidP="003D272A">
      <w:pPr>
        <w:pStyle w:val="ListParagraph"/>
        <w:widowControl/>
        <w:numPr>
          <w:ilvl w:val="0"/>
          <w:numId w:val="20"/>
        </w:numPr>
        <w:spacing w:before="100" w:beforeAutospacing="1" w:after="100" w:afterAutospacing="1"/>
        <w:jc w:val="both"/>
        <w:rPr>
          <w:rFonts w:eastAsia="Times New Roman" w:cs="Times New Roman"/>
          <w:b/>
          <w:bCs/>
          <w:sz w:val="24"/>
          <w:szCs w:val="24"/>
          <w:lang w:eastAsia="en-SG"/>
        </w:rPr>
      </w:pPr>
      <w:r w:rsidRPr="00936F6D">
        <w:rPr>
          <w:rFonts w:eastAsia="Times New Roman" w:cs="Times New Roman"/>
          <w:b/>
          <w:bCs/>
          <w:sz w:val="24"/>
          <w:szCs w:val="24"/>
          <w:lang w:eastAsia="en-SG"/>
        </w:rPr>
        <w:t>Shared Glossary Feature in the Dashboard</w:t>
      </w:r>
      <w:r w:rsidR="00B048A7">
        <w:rPr>
          <w:rFonts w:eastAsia="Times New Roman" w:cs="Times New Roman"/>
          <w:b/>
          <w:bCs/>
          <w:sz w:val="24"/>
          <w:szCs w:val="24"/>
          <w:lang w:eastAsia="en-SG"/>
        </w:rPr>
        <w:t xml:space="preserve"> </w:t>
      </w:r>
      <w:r w:rsidR="00B048A7" w:rsidRPr="007D4A23">
        <w:rPr>
          <w:rFonts w:eastAsia="Times New Roman" w:cs="Times New Roman"/>
          <w:b/>
          <w:bCs/>
          <w:color w:val="EE0000"/>
          <w:sz w:val="24"/>
          <w:szCs w:val="24"/>
          <w:highlight w:val="yellow"/>
          <w:lang w:eastAsia="en-SG"/>
        </w:rPr>
        <w:t xml:space="preserve">(If time permits, I will create something like </w:t>
      </w:r>
      <w:proofErr w:type="spellStart"/>
      <w:r w:rsidR="00B048A7" w:rsidRPr="007D4A23">
        <w:rPr>
          <w:rFonts w:eastAsia="Times New Roman" w:cs="Times New Roman"/>
          <w:b/>
          <w:bCs/>
          <w:color w:val="EE0000"/>
          <w:sz w:val="24"/>
          <w:szCs w:val="24"/>
          <w:highlight w:val="yellow"/>
          <w:lang w:eastAsia="en-SG"/>
        </w:rPr>
        <w:t>Chatgpt</w:t>
      </w:r>
      <w:proofErr w:type="spellEnd"/>
      <w:r w:rsidR="00B048A7" w:rsidRPr="007D4A23">
        <w:rPr>
          <w:rFonts w:eastAsia="Times New Roman" w:cs="Times New Roman"/>
          <w:b/>
          <w:bCs/>
          <w:color w:val="EE0000"/>
          <w:sz w:val="24"/>
          <w:szCs w:val="24"/>
          <w:highlight w:val="yellow"/>
          <w:lang w:eastAsia="en-SG"/>
        </w:rPr>
        <w:t xml:space="preserve"> instead of </w:t>
      </w:r>
      <w:r w:rsidR="008871B9" w:rsidRPr="007D4A23">
        <w:rPr>
          <w:rFonts w:eastAsia="Times New Roman" w:cs="Times New Roman"/>
          <w:b/>
          <w:bCs/>
          <w:color w:val="EE0000"/>
          <w:sz w:val="24"/>
          <w:szCs w:val="24"/>
          <w:highlight w:val="yellow"/>
          <w:lang w:eastAsia="en-SG"/>
        </w:rPr>
        <w:t>rule-based function)</w:t>
      </w:r>
    </w:p>
    <w:p w14:paraId="00899325" w14:textId="77777777" w:rsidR="00D575B2" w:rsidRDefault="000D1351" w:rsidP="00D575B2">
      <w:pPr>
        <w:pStyle w:val="ListParagraph"/>
        <w:spacing w:before="100" w:beforeAutospacing="1" w:after="100" w:afterAutospacing="1"/>
        <w:ind w:left="644"/>
        <w:rPr>
          <w:rFonts w:eastAsia="Times New Roman" w:cs="Times New Roman"/>
          <w:sz w:val="24"/>
          <w:szCs w:val="24"/>
          <w:lang w:eastAsia="en-SG"/>
        </w:rPr>
      </w:pPr>
      <w:r w:rsidRPr="00936F6D">
        <w:rPr>
          <w:rFonts w:eastAsia="Times New Roman" w:cs="Times New Roman"/>
          <w:sz w:val="24"/>
          <w:szCs w:val="24"/>
          <w:lang w:eastAsia="en-SG"/>
        </w:rPr>
        <w:t>To reduce unnecessary interruptions and improve knowledge sharing, the dashboard will include a shared glossary of IT and Engineering terms.</w:t>
      </w:r>
      <w:r w:rsidRPr="00936F6D">
        <w:rPr>
          <w:rFonts w:eastAsia="Times New Roman" w:cs="Times New Roman"/>
          <w:sz w:val="24"/>
          <w:szCs w:val="24"/>
          <w:lang w:eastAsia="en-SG"/>
        </w:rPr>
        <w:br/>
        <w:t>Key functions:</w:t>
      </w:r>
    </w:p>
    <w:p w14:paraId="11BED615" w14:textId="77777777" w:rsidR="00D575B2" w:rsidRPr="00D575B2" w:rsidRDefault="000D1351" w:rsidP="003D272A">
      <w:pPr>
        <w:pStyle w:val="ListParagraph"/>
        <w:numPr>
          <w:ilvl w:val="0"/>
          <w:numId w:val="21"/>
        </w:numPr>
        <w:spacing w:before="100" w:beforeAutospacing="1" w:after="100" w:afterAutospacing="1"/>
        <w:rPr>
          <w:rFonts w:eastAsia="Times New Roman" w:cs="Times New Roman"/>
          <w:b/>
          <w:bCs/>
          <w:sz w:val="24"/>
          <w:szCs w:val="24"/>
          <w:lang w:eastAsia="en-SG"/>
        </w:rPr>
      </w:pPr>
      <w:r w:rsidRPr="00D575B2">
        <w:rPr>
          <w:rFonts w:eastAsia="Times New Roman" w:cs="Times New Roman"/>
          <w:b/>
          <w:bCs/>
          <w:sz w:val="24"/>
          <w:szCs w:val="24"/>
          <w:lang w:eastAsia="en-SG"/>
        </w:rPr>
        <w:t>Searchable Acronym Finder</w:t>
      </w:r>
      <w:r w:rsidRPr="00D575B2">
        <w:rPr>
          <w:rFonts w:eastAsia="Times New Roman" w:cs="Times New Roman"/>
          <w:sz w:val="24"/>
          <w:szCs w:val="24"/>
          <w:lang w:eastAsia="en-SG"/>
        </w:rPr>
        <w:t>: Quickly look up terms like “SAT” or “API” without needing to ask.</w:t>
      </w:r>
    </w:p>
    <w:p w14:paraId="23ABF523" w14:textId="747F7E20" w:rsidR="00D575B2" w:rsidRPr="00E172E6" w:rsidRDefault="000D1351" w:rsidP="00D575B2">
      <w:pPr>
        <w:pStyle w:val="ListParagraph"/>
        <w:numPr>
          <w:ilvl w:val="0"/>
          <w:numId w:val="21"/>
        </w:numPr>
        <w:spacing w:before="100" w:beforeAutospacing="1" w:after="100" w:afterAutospacing="1"/>
        <w:rPr>
          <w:rFonts w:eastAsia="Times New Roman" w:cs="Times New Roman"/>
          <w:b/>
          <w:bCs/>
          <w:sz w:val="24"/>
          <w:szCs w:val="24"/>
          <w:lang w:eastAsia="en-SG"/>
        </w:rPr>
      </w:pPr>
      <w:r w:rsidRPr="00D575B2">
        <w:rPr>
          <w:rFonts w:eastAsia="Times New Roman" w:cs="Times New Roman"/>
          <w:b/>
          <w:bCs/>
          <w:sz w:val="24"/>
          <w:szCs w:val="24"/>
          <w:lang w:eastAsia="en-SG"/>
        </w:rPr>
        <w:t>User Contributions</w:t>
      </w:r>
      <w:r w:rsidRPr="00D575B2">
        <w:rPr>
          <w:rFonts w:eastAsia="Times New Roman" w:cs="Times New Roman"/>
          <w:sz w:val="24"/>
          <w:szCs w:val="24"/>
          <w:lang w:eastAsia="en-SG"/>
        </w:rPr>
        <w:t>: Allow both teams to add new terms and explanations to keep the glossary updated.</w:t>
      </w:r>
    </w:p>
    <w:p w14:paraId="7F61D175" w14:textId="2D9DD751" w:rsidR="00E172E6" w:rsidRPr="007D4A23" w:rsidRDefault="00E172E6" w:rsidP="00E172E6">
      <w:pPr>
        <w:pStyle w:val="ListParagraph"/>
        <w:spacing w:before="100" w:beforeAutospacing="1" w:after="100" w:afterAutospacing="1"/>
        <w:jc w:val="center"/>
        <w:rPr>
          <w:rFonts w:eastAsia="Times New Roman" w:cs="Times New Roman"/>
          <w:b/>
          <w:bCs/>
          <w:sz w:val="24"/>
          <w:szCs w:val="24"/>
          <w:lang w:eastAsia="en-SG"/>
        </w:rPr>
      </w:pPr>
      <w:r w:rsidRPr="00E172E6">
        <w:rPr>
          <w:rFonts w:eastAsia="Times New Roman" w:cs="Times New Roman"/>
          <w:b/>
          <w:bCs/>
          <w:sz w:val="24"/>
          <w:szCs w:val="24"/>
          <w:highlight w:val="yellow"/>
          <w:lang w:eastAsia="en-SG"/>
        </w:rPr>
        <w:t>Low fi Prototype:</w:t>
      </w:r>
    </w:p>
    <w:p w14:paraId="2B394DFB" w14:textId="77777777" w:rsidR="007D4A23" w:rsidRPr="007D4A23" w:rsidRDefault="007D4A23" w:rsidP="007D4A23">
      <w:pPr>
        <w:pStyle w:val="ListParagraph"/>
        <w:spacing w:before="100" w:beforeAutospacing="1" w:after="100" w:afterAutospacing="1"/>
        <w:rPr>
          <w:rFonts w:eastAsia="Times New Roman" w:cs="Times New Roman"/>
          <w:b/>
          <w:bCs/>
          <w:sz w:val="24"/>
          <w:szCs w:val="24"/>
          <w:lang w:eastAsia="en-SG"/>
        </w:rPr>
      </w:pPr>
    </w:p>
    <w:p w14:paraId="0BF15AAE" w14:textId="77777777" w:rsidR="00AB551C" w:rsidRDefault="00AB551C" w:rsidP="00AB551C">
      <w:pPr>
        <w:pStyle w:val="ListParagraph"/>
        <w:jc w:val="center"/>
      </w:pPr>
      <w:r>
        <w:rPr>
          <w:noProof/>
        </w:rPr>
        <mc:AlternateContent>
          <mc:Choice Requires="wps">
            <w:drawing>
              <wp:anchor distT="0" distB="0" distL="114300" distR="114300" simplePos="0" relativeHeight="251659264" behindDoc="0" locked="0" layoutInCell="1" allowOverlap="1" wp14:anchorId="5C2EDB2D" wp14:editId="6207772D">
                <wp:simplePos x="0" y="0"/>
                <wp:positionH relativeFrom="column">
                  <wp:posOffset>527538</wp:posOffset>
                </wp:positionH>
                <wp:positionV relativeFrom="paragraph">
                  <wp:posOffset>8499</wp:posOffset>
                </wp:positionV>
                <wp:extent cx="5585607" cy="3030416"/>
                <wp:effectExtent l="0" t="0" r="15240" b="17780"/>
                <wp:wrapNone/>
                <wp:docPr id="295772363" name="Rectangle 1"/>
                <wp:cNvGraphicFramePr/>
                <a:graphic xmlns:a="http://schemas.openxmlformats.org/drawingml/2006/main">
                  <a:graphicData uri="http://schemas.microsoft.com/office/word/2010/wordprocessingShape">
                    <wps:wsp>
                      <wps:cNvSpPr/>
                      <wps:spPr>
                        <a:xfrm>
                          <a:off x="0" y="0"/>
                          <a:ext cx="5585607" cy="3030416"/>
                        </a:xfrm>
                        <a:prstGeom prst="rect">
                          <a:avLst/>
                        </a:prstGeom>
                        <a:no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6E016" id="Rectangle 1" o:spid="_x0000_s1026" style="position:absolute;margin-left:41.55pt;margin-top:.65pt;width:439.8pt;height:23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" filled="f" strokecolor="black [3213]" strokeweight="1.5pt"/>
            </w:pict>
          </mc:Fallback>
        </mc:AlternateContent>
      </w:r>
      <w:r>
        <w:t>September</w:t>
      </w:r>
    </w:p>
    <w:tbl>
      <w:tblPr>
        <w:tblStyle w:val="TableGrid"/>
        <w:tblW w:w="8789" w:type="dxa"/>
        <w:jc w:val="center"/>
        <w:tblLook w:val="04A0" w:firstRow="1" w:lastRow="0" w:firstColumn="1" w:lastColumn="0" w:noHBand="0" w:noVBand="1"/>
      </w:tblPr>
      <w:tblGrid>
        <w:gridCol w:w="1418"/>
        <w:gridCol w:w="1418"/>
        <w:gridCol w:w="1417"/>
        <w:gridCol w:w="1418"/>
        <w:gridCol w:w="1559"/>
        <w:gridCol w:w="1559"/>
      </w:tblGrid>
      <w:tr w:rsidR="00AB551C" w14:paraId="37935147" w14:textId="77777777" w:rsidTr="004A097B">
        <w:trPr>
          <w:trHeight w:val="961"/>
          <w:jc w:val="center"/>
        </w:trPr>
        <w:tc>
          <w:tcPr>
            <w:tcW w:w="1418" w:type="dxa"/>
          </w:tcPr>
          <w:p w14:paraId="45306C79" w14:textId="77777777" w:rsidR="00AB551C" w:rsidRDefault="00AB551C" w:rsidP="004A097B">
            <w:pPr>
              <w:jc w:val="both"/>
            </w:pPr>
            <w:r>
              <w:t>1</w:t>
            </w:r>
          </w:p>
        </w:tc>
        <w:tc>
          <w:tcPr>
            <w:tcW w:w="1418" w:type="dxa"/>
          </w:tcPr>
          <w:p w14:paraId="6DBE4A30" w14:textId="77777777" w:rsidR="00AB551C" w:rsidRDefault="00AB551C" w:rsidP="004A097B">
            <w:pPr>
              <w:jc w:val="both"/>
            </w:pPr>
            <w:r>
              <w:t>2</w:t>
            </w:r>
          </w:p>
        </w:tc>
        <w:tc>
          <w:tcPr>
            <w:tcW w:w="1417" w:type="dxa"/>
          </w:tcPr>
          <w:p w14:paraId="38310F12" w14:textId="77777777" w:rsidR="00AB551C" w:rsidRPr="00144A97" w:rsidRDefault="00AB551C" w:rsidP="004A097B">
            <w:r>
              <w:t>3</w:t>
            </w:r>
          </w:p>
          <w:p w14:paraId="4D1BF44A" w14:textId="77777777" w:rsidR="00AB551C" w:rsidRDefault="00AB551C" w:rsidP="004A097B">
            <w:pPr>
              <w:jc w:val="both"/>
            </w:pPr>
          </w:p>
        </w:tc>
        <w:tc>
          <w:tcPr>
            <w:tcW w:w="1418" w:type="dxa"/>
          </w:tcPr>
          <w:p w14:paraId="4477910D" w14:textId="77777777" w:rsidR="00AB551C" w:rsidRDefault="00AB551C" w:rsidP="004A097B">
            <w:pPr>
              <w:jc w:val="both"/>
            </w:pPr>
            <w:r>
              <w:t>4</w:t>
            </w:r>
          </w:p>
        </w:tc>
        <w:tc>
          <w:tcPr>
            <w:tcW w:w="1559" w:type="dxa"/>
            <w:shd w:val="clear" w:color="auto" w:fill="F67676"/>
          </w:tcPr>
          <w:p w14:paraId="3A047537" w14:textId="77777777" w:rsidR="00AB551C" w:rsidRDefault="00AB551C" w:rsidP="004A097B">
            <w:pPr>
              <w:jc w:val="both"/>
            </w:pPr>
            <w:r>
              <w:t>5</w:t>
            </w:r>
          </w:p>
        </w:tc>
        <w:tc>
          <w:tcPr>
            <w:tcW w:w="1559" w:type="dxa"/>
          </w:tcPr>
          <w:p w14:paraId="5811A27C" w14:textId="77777777" w:rsidR="00AB551C" w:rsidRDefault="00AB551C" w:rsidP="004A097B">
            <w:pPr>
              <w:jc w:val="both"/>
            </w:pPr>
            <w:r>
              <w:t>6</w:t>
            </w:r>
          </w:p>
        </w:tc>
      </w:tr>
      <w:tr w:rsidR="00AB551C" w14:paraId="00478054" w14:textId="77777777" w:rsidTr="004A097B">
        <w:trPr>
          <w:trHeight w:val="974"/>
          <w:jc w:val="center"/>
        </w:trPr>
        <w:tc>
          <w:tcPr>
            <w:tcW w:w="1418" w:type="dxa"/>
            <w:shd w:val="clear" w:color="auto" w:fill="92D050"/>
          </w:tcPr>
          <w:p w14:paraId="29A1EFA7" w14:textId="77777777" w:rsidR="00AB551C" w:rsidRDefault="00AB551C" w:rsidP="004A097B">
            <w:pPr>
              <w:jc w:val="both"/>
            </w:pPr>
            <w:r>
              <w:t>7</w:t>
            </w:r>
          </w:p>
          <w:p w14:paraId="4473B1DC" w14:textId="77777777" w:rsidR="00AB551C" w:rsidRDefault="00AB551C" w:rsidP="004A097B">
            <w:pPr>
              <w:jc w:val="both"/>
            </w:pPr>
          </w:p>
        </w:tc>
        <w:tc>
          <w:tcPr>
            <w:tcW w:w="1418" w:type="dxa"/>
          </w:tcPr>
          <w:p w14:paraId="257B16BF" w14:textId="77777777" w:rsidR="00AB551C" w:rsidRDefault="00AB551C" w:rsidP="004A097B">
            <w:pPr>
              <w:jc w:val="both"/>
            </w:pPr>
            <w:r>
              <w:t>8</w:t>
            </w:r>
          </w:p>
        </w:tc>
        <w:tc>
          <w:tcPr>
            <w:tcW w:w="1417" w:type="dxa"/>
          </w:tcPr>
          <w:p w14:paraId="7E245E59" w14:textId="77777777" w:rsidR="00AB551C" w:rsidRDefault="00AB551C" w:rsidP="004A097B">
            <w:pPr>
              <w:jc w:val="both"/>
            </w:pPr>
            <w:r>
              <w:t>9</w:t>
            </w:r>
          </w:p>
        </w:tc>
        <w:tc>
          <w:tcPr>
            <w:tcW w:w="1418" w:type="dxa"/>
          </w:tcPr>
          <w:p w14:paraId="544468AD" w14:textId="77777777" w:rsidR="00AB551C" w:rsidRDefault="00AB551C" w:rsidP="004A097B">
            <w:pPr>
              <w:jc w:val="both"/>
            </w:pPr>
            <w:r>
              <w:t>10</w:t>
            </w:r>
          </w:p>
        </w:tc>
        <w:tc>
          <w:tcPr>
            <w:tcW w:w="1559" w:type="dxa"/>
          </w:tcPr>
          <w:p w14:paraId="5F70A7DC" w14:textId="77777777" w:rsidR="00AB551C" w:rsidRDefault="00AB551C" w:rsidP="004A097B">
            <w:pPr>
              <w:jc w:val="both"/>
            </w:pPr>
            <w:r>
              <w:t>11</w:t>
            </w:r>
          </w:p>
        </w:tc>
        <w:tc>
          <w:tcPr>
            <w:tcW w:w="1559" w:type="dxa"/>
            <w:shd w:val="clear" w:color="auto" w:fill="92D050"/>
          </w:tcPr>
          <w:p w14:paraId="7FE49C27" w14:textId="77777777" w:rsidR="00AB551C" w:rsidRDefault="00AB551C" w:rsidP="004A097B">
            <w:pPr>
              <w:jc w:val="both"/>
            </w:pPr>
            <w:r>
              <w:t>12</w:t>
            </w:r>
          </w:p>
        </w:tc>
      </w:tr>
      <w:tr w:rsidR="00AB551C" w14:paraId="7846F390" w14:textId="77777777" w:rsidTr="004A097B">
        <w:trPr>
          <w:trHeight w:val="846"/>
          <w:jc w:val="center"/>
        </w:trPr>
        <w:tc>
          <w:tcPr>
            <w:tcW w:w="1418" w:type="dxa"/>
          </w:tcPr>
          <w:p w14:paraId="5212C93E" w14:textId="77777777" w:rsidR="00AB551C" w:rsidRDefault="00AB551C" w:rsidP="004A097B">
            <w:pPr>
              <w:jc w:val="both"/>
            </w:pPr>
            <w:r>
              <w:t>13</w:t>
            </w:r>
          </w:p>
        </w:tc>
        <w:tc>
          <w:tcPr>
            <w:tcW w:w="1418" w:type="dxa"/>
          </w:tcPr>
          <w:p w14:paraId="35BF283E" w14:textId="77777777" w:rsidR="00AB551C" w:rsidRDefault="00AB551C" w:rsidP="004A097B">
            <w:pPr>
              <w:jc w:val="both"/>
            </w:pPr>
            <w:r>
              <w:t>14</w:t>
            </w:r>
          </w:p>
        </w:tc>
        <w:tc>
          <w:tcPr>
            <w:tcW w:w="1417" w:type="dxa"/>
            <w:shd w:val="clear" w:color="auto" w:fill="F67676"/>
          </w:tcPr>
          <w:p w14:paraId="017796CA" w14:textId="77777777" w:rsidR="00AB551C" w:rsidRDefault="00AB551C" w:rsidP="004A097B">
            <w:pPr>
              <w:jc w:val="both"/>
            </w:pPr>
            <w:r>
              <w:t>15</w:t>
            </w:r>
          </w:p>
        </w:tc>
        <w:tc>
          <w:tcPr>
            <w:tcW w:w="1418" w:type="dxa"/>
          </w:tcPr>
          <w:p w14:paraId="63E062B3" w14:textId="77777777" w:rsidR="00AB551C" w:rsidRDefault="00AB551C" w:rsidP="004A097B">
            <w:pPr>
              <w:jc w:val="both"/>
            </w:pPr>
            <w:r>
              <w:t>16</w:t>
            </w:r>
          </w:p>
        </w:tc>
        <w:tc>
          <w:tcPr>
            <w:tcW w:w="1559" w:type="dxa"/>
          </w:tcPr>
          <w:p w14:paraId="32376A62" w14:textId="77777777" w:rsidR="00AB551C" w:rsidRDefault="00AB551C" w:rsidP="004A097B">
            <w:pPr>
              <w:jc w:val="both"/>
            </w:pPr>
            <w:r>
              <w:t>17</w:t>
            </w:r>
          </w:p>
        </w:tc>
        <w:tc>
          <w:tcPr>
            <w:tcW w:w="1559" w:type="dxa"/>
          </w:tcPr>
          <w:p w14:paraId="12F9127D" w14:textId="77777777" w:rsidR="00AB551C" w:rsidRDefault="00AB551C" w:rsidP="004A097B">
            <w:pPr>
              <w:jc w:val="both"/>
            </w:pPr>
            <w:r>
              <w:t>18</w:t>
            </w:r>
          </w:p>
        </w:tc>
      </w:tr>
      <w:tr w:rsidR="00AB551C" w14:paraId="50645C48" w14:textId="77777777" w:rsidTr="004A097B">
        <w:trPr>
          <w:trHeight w:val="850"/>
          <w:jc w:val="center"/>
        </w:trPr>
        <w:tc>
          <w:tcPr>
            <w:tcW w:w="1418" w:type="dxa"/>
          </w:tcPr>
          <w:p w14:paraId="54FAD751" w14:textId="77777777" w:rsidR="00AB551C" w:rsidRDefault="00AB551C" w:rsidP="004A097B">
            <w:pPr>
              <w:jc w:val="both"/>
            </w:pPr>
            <w:r>
              <w:lastRenderedPageBreak/>
              <w:t>19</w:t>
            </w:r>
          </w:p>
        </w:tc>
        <w:tc>
          <w:tcPr>
            <w:tcW w:w="1418" w:type="dxa"/>
          </w:tcPr>
          <w:p w14:paraId="36232FF1" w14:textId="77777777" w:rsidR="00AB551C" w:rsidRDefault="00AB551C" w:rsidP="004A097B">
            <w:pPr>
              <w:jc w:val="both"/>
            </w:pPr>
            <w:r>
              <w:t>20</w:t>
            </w:r>
          </w:p>
        </w:tc>
        <w:tc>
          <w:tcPr>
            <w:tcW w:w="1417" w:type="dxa"/>
            <w:shd w:val="clear" w:color="auto" w:fill="92D050"/>
          </w:tcPr>
          <w:p w14:paraId="7EF31181" w14:textId="77777777" w:rsidR="00AB551C" w:rsidRDefault="00AB551C" w:rsidP="004A097B">
            <w:pPr>
              <w:jc w:val="both"/>
            </w:pPr>
            <w:r>
              <w:t>21</w:t>
            </w:r>
          </w:p>
        </w:tc>
        <w:tc>
          <w:tcPr>
            <w:tcW w:w="1418" w:type="dxa"/>
          </w:tcPr>
          <w:p w14:paraId="4DF383B7" w14:textId="77777777" w:rsidR="00AB551C" w:rsidRDefault="00AB551C" w:rsidP="004A097B">
            <w:pPr>
              <w:jc w:val="both"/>
            </w:pPr>
            <w:r>
              <w:t>22</w:t>
            </w:r>
          </w:p>
        </w:tc>
        <w:tc>
          <w:tcPr>
            <w:tcW w:w="1559" w:type="dxa"/>
          </w:tcPr>
          <w:p w14:paraId="1210D515" w14:textId="77777777" w:rsidR="00AB551C" w:rsidRDefault="00AB551C" w:rsidP="004A097B">
            <w:pPr>
              <w:jc w:val="both"/>
            </w:pPr>
            <w:r>
              <w:t>23</w:t>
            </w:r>
          </w:p>
        </w:tc>
        <w:tc>
          <w:tcPr>
            <w:tcW w:w="1559" w:type="dxa"/>
            <w:shd w:val="clear" w:color="auto" w:fill="F67676"/>
          </w:tcPr>
          <w:p w14:paraId="2ACB32B0" w14:textId="77777777" w:rsidR="00AB551C" w:rsidRDefault="00AB551C" w:rsidP="004A097B">
            <w:pPr>
              <w:jc w:val="both"/>
            </w:pPr>
            <w:r>
              <w:t>24</w:t>
            </w:r>
          </w:p>
        </w:tc>
      </w:tr>
      <w:tr w:rsidR="00AB551C" w14:paraId="5D57396B" w14:textId="77777777" w:rsidTr="004A097B">
        <w:trPr>
          <w:trHeight w:val="827"/>
          <w:jc w:val="center"/>
        </w:trPr>
        <w:tc>
          <w:tcPr>
            <w:tcW w:w="1418" w:type="dxa"/>
          </w:tcPr>
          <w:p w14:paraId="353527E6" w14:textId="77777777" w:rsidR="00AB551C" w:rsidRDefault="00AB551C" w:rsidP="004A097B">
            <w:pPr>
              <w:jc w:val="both"/>
            </w:pPr>
            <w:r>
              <w:t>25</w:t>
            </w:r>
          </w:p>
        </w:tc>
        <w:tc>
          <w:tcPr>
            <w:tcW w:w="1418" w:type="dxa"/>
          </w:tcPr>
          <w:p w14:paraId="5348720E" w14:textId="77777777" w:rsidR="00AB551C" w:rsidRDefault="00AB551C" w:rsidP="004A097B">
            <w:pPr>
              <w:jc w:val="both"/>
            </w:pPr>
            <w:r>
              <w:t>26</w:t>
            </w:r>
          </w:p>
        </w:tc>
        <w:tc>
          <w:tcPr>
            <w:tcW w:w="1417" w:type="dxa"/>
          </w:tcPr>
          <w:p w14:paraId="1D4C5236" w14:textId="77777777" w:rsidR="00AB551C" w:rsidRDefault="00AB551C" w:rsidP="004A097B">
            <w:pPr>
              <w:jc w:val="both"/>
            </w:pPr>
            <w:r>
              <w:t>27</w:t>
            </w:r>
          </w:p>
        </w:tc>
        <w:tc>
          <w:tcPr>
            <w:tcW w:w="1418" w:type="dxa"/>
            <w:shd w:val="clear" w:color="auto" w:fill="00B0F0"/>
          </w:tcPr>
          <w:p w14:paraId="13FAB444" w14:textId="77777777" w:rsidR="00AB551C" w:rsidRDefault="00AB551C" w:rsidP="004A097B">
            <w:pPr>
              <w:jc w:val="both"/>
            </w:pPr>
            <w:r>
              <w:t>28</w:t>
            </w:r>
          </w:p>
        </w:tc>
        <w:tc>
          <w:tcPr>
            <w:tcW w:w="1559" w:type="dxa"/>
          </w:tcPr>
          <w:p w14:paraId="13E25598" w14:textId="77777777" w:rsidR="00AB551C" w:rsidRDefault="00AB551C" w:rsidP="004A097B">
            <w:pPr>
              <w:jc w:val="both"/>
            </w:pPr>
            <w:r>
              <w:t>29</w:t>
            </w:r>
          </w:p>
        </w:tc>
        <w:tc>
          <w:tcPr>
            <w:tcW w:w="1559" w:type="dxa"/>
          </w:tcPr>
          <w:p w14:paraId="6CFA673B" w14:textId="77777777" w:rsidR="00AB551C" w:rsidRDefault="00AB551C" w:rsidP="004A097B">
            <w:pPr>
              <w:jc w:val="both"/>
            </w:pPr>
            <w:r>
              <w:t>30</w:t>
            </w:r>
          </w:p>
        </w:tc>
      </w:tr>
    </w:tbl>
    <w:p w14:paraId="7642A8CA" w14:textId="2ECA9726" w:rsidR="00AB551C" w:rsidRDefault="00AB551C" w:rsidP="00AB551C">
      <w:pPr>
        <w:jc w:val="both"/>
      </w:pPr>
    </w:p>
    <w:p w14:paraId="7652554D" w14:textId="3C7BE977" w:rsidR="00AB551C" w:rsidRDefault="00883B56" w:rsidP="00AB551C">
      <w:pPr>
        <w:jc w:val="both"/>
      </w:pPr>
      <w:r>
        <w:rPr>
          <w:noProof/>
        </w:rPr>
        <mc:AlternateContent>
          <mc:Choice Requires="wps">
            <w:drawing>
              <wp:anchor distT="0" distB="0" distL="114300" distR="114300" simplePos="0" relativeHeight="251660288" behindDoc="0" locked="0" layoutInCell="1" allowOverlap="1" wp14:anchorId="37802B02" wp14:editId="79E20902">
                <wp:simplePos x="0" y="0"/>
                <wp:positionH relativeFrom="column">
                  <wp:posOffset>99646</wp:posOffset>
                </wp:positionH>
                <wp:positionV relativeFrom="paragraph">
                  <wp:posOffset>3517</wp:posOffset>
                </wp:positionV>
                <wp:extent cx="193431" cy="193431"/>
                <wp:effectExtent l="0" t="0" r="0" b="0"/>
                <wp:wrapNone/>
                <wp:docPr id="1489712932" name="Rectangle 3"/>
                <wp:cNvGraphicFramePr/>
                <a:graphic xmlns:a="http://schemas.openxmlformats.org/drawingml/2006/main">
                  <a:graphicData uri="http://schemas.microsoft.com/office/word/2010/wordprocessingShape">
                    <wps:wsp>
                      <wps:cNvSpPr/>
                      <wps:spPr>
                        <a:xfrm>
                          <a:off x="0" y="0"/>
                          <a:ext cx="193431" cy="193431"/>
                        </a:xfrm>
                        <a:prstGeom prst="rect">
                          <a:avLst/>
                        </a:prstGeom>
                        <a:solidFill>
                          <a:srgbClr val="F6767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FEB07D" id="Rectangle 3" o:spid="_x0000_s1026" style="position:absolute;margin-left:7.85pt;margin-top:.3pt;width:15.25pt;height:15.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" fillcolor="#f67676" stroked="f" strokeweight="2pt"/>
            </w:pict>
          </mc:Fallback>
        </mc:AlternateContent>
      </w:r>
      <w:r w:rsidR="00AB551C">
        <w:t xml:space="preserve">           = </w:t>
      </w:r>
      <w:r w:rsidR="00AB551C" w:rsidRPr="00E172E6">
        <w:rPr>
          <w:sz w:val="24"/>
          <w:szCs w:val="24"/>
        </w:rPr>
        <w:t>urgent/deadline</w:t>
      </w:r>
    </w:p>
    <w:p w14:paraId="24B276C8" w14:textId="77777777" w:rsidR="00883B56" w:rsidRDefault="00883B56" w:rsidP="00AB551C">
      <w:pPr>
        <w:jc w:val="both"/>
      </w:pPr>
    </w:p>
    <w:p w14:paraId="4F9F57FE" w14:textId="67F86E19" w:rsidR="00AB551C" w:rsidRDefault="00883B56" w:rsidP="00AB551C">
      <w:pPr>
        <w:jc w:val="both"/>
      </w:pPr>
      <w:r>
        <w:rPr>
          <w:noProof/>
        </w:rPr>
        <mc:AlternateContent>
          <mc:Choice Requires="wps">
            <w:drawing>
              <wp:anchor distT="0" distB="0" distL="114300" distR="114300" simplePos="0" relativeHeight="251661312" behindDoc="0" locked="0" layoutInCell="1" allowOverlap="1" wp14:anchorId="278A0468" wp14:editId="741066AB">
                <wp:simplePos x="0" y="0"/>
                <wp:positionH relativeFrom="column">
                  <wp:posOffset>86067</wp:posOffset>
                </wp:positionH>
                <wp:positionV relativeFrom="paragraph">
                  <wp:posOffset>684</wp:posOffset>
                </wp:positionV>
                <wp:extent cx="193040" cy="193040"/>
                <wp:effectExtent l="0" t="0" r="0" b="0"/>
                <wp:wrapNone/>
                <wp:docPr id="1143262352" name="Rectangle 3"/>
                <wp:cNvGraphicFramePr/>
                <a:graphic xmlns:a="http://schemas.openxmlformats.org/drawingml/2006/main">
                  <a:graphicData uri="http://schemas.microsoft.com/office/word/2010/wordprocessingShape">
                    <wps:wsp>
                      <wps:cNvSpPr/>
                      <wps:spPr>
                        <a:xfrm>
                          <a:off x="0" y="0"/>
                          <a:ext cx="193040" cy="193040"/>
                        </a:xfrm>
                        <a:prstGeom prst="rect">
                          <a:avLst/>
                        </a:prstGeom>
                        <a:solidFill>
                          <a:srgbClr val="92D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978692" id="Rectangle 3" o:spid="_x0000_s1026" style="position:absolute;margin-left:6.8pt;margin-top:.05pt;width:15.2pt;height:15.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" fillcolor="#92d050" stroked="f" strokeweight="2pt"/>
            </w:pict>
          </mc:Fallback>
        </mc:AlternateContent>
      </w:r>
      <w:r w:rsidR="00AB551C">
        <w:t xml:space="preserve">           = </w:t>
      </w:r>
      <w:r w:rsidR="00AB551C" w:rsidRPr="00E172E6">
        <w:rPr>
          <w:sz w:val="24"/>
          <w:szCs w:val="24"/>
        </w:rPr>
        <w:t>meeting</w:t>
      </w:r>
    </w:p>
    <w:p w14:paraId="6A8DA990" w14:textId="77777777" w:rsidR="00883B56" w:rsidRDefault="00883B56" w:rsidP="00AB551C">
      <w:pPr>
        <w:jc w:val="both"/>
      </w:pPr>
    </w:p>
    <w:p w14:paraId="2EFF9034" w14:textId="40A4A88C" w:rsidR="00AB551C" w:rsidRDefault="00883B56" w:rsidP="00AB551C">
      <w:pPr>
        <w:jc w:val="both"/>
      </w:pPr>
      <w:r>
        <w:rPr>
          <w:noProof/>
        </w:rPr>
        <mc:AlternateContent>
          <mc:Choice Requires="wps">
            <w:drawing>
              <wp:anchor distT="0" distB="0" distL="114300" distR="114300" simplePos="0" relativeHeight="251662336" behindDoc="0" locked="0" layoutInCell="1" allowOverlap="1" wp14:anchorId="15FCC233" wp14:editId="4D392C53">
                <wp:simplePos x="0" y="0"/>
                <wp:positionH relativeFrom="column">
                  <wp:posOffset>87337</wp:posOffset>
                </wp:positionH>
                <wp:positionV relativeFrom="paragraph">
                  <wp:posOffset>11039</wp:posOffset>
                </wp:positionV>
                <wp:extent cx="193040" cy="193040"/>
                <wp:effectExtent l="0" t="0" r="0" b="0"/>
                <wp:wrapNone/>
                <wp:docPr id="1539682476" name="Rectangle 3"/>
                <wp:cNvGraphicFramePr/>
                <a:graphic xmlns:a="http://schemas.openxmlformats.org/drawingml/2006/main">
                  <a:graphicData uri="http://schemas.microsoft.com/office/word/2010/wordprocessingShape">
                    <wps:wsp>
                      <wps:cNvSpPr/>
                      <wps:spPr>
                        <a:xfrm>
                          <a:off x="0" y="0"/>
                          <a:ext cx="193040" cy="193040"/>
                        </a:xfrm>
                        <a:prstGeom prst="rect">
                          <a:avLst/>
                        </a:prstGeom>
                        <a:solidFill>
                          <a:srgbClr val="00B0F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74E5DE" id="Rectangle 3" o:spid="_x0000_s1026" style="position:absolute;margin-left:6.9pt;margin-top:.85pt;width:15.2pt;height:15.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" fillcolor="#00b0f0" stroked="f" strokeweight="2pt"/>
            </w:pict>
          </mc:Fallback>
        </mc:AlternateContent>
      </w:r>
      <w:r w:rsidR="00AB551C">
        <w:t xml:space="preserve">           = </w:t>
      </w:r>
      <w:r w:rsidR="00AB551C" w:rsidRPr="00E172E6">
        <w:rPr>
          <w:sz w:val="24"/>
          <w:szCs w:val="24"/>
        </w:rPr>
        <w:t>shipping to be arrived</w:t>
      </w:r>
    </w:p>
    <w:p w14:paraId="1D4BE812" w14:textId="77777777" w:rsidR="00AB551C" w:rsidRDefault="00AB551C" w:rsidP="00AB551C">
      <w:pPr>
        <w:jc w:val="both"/>
      </w:pPr>
    </w:p>
    <w:p w14:paraId="0412B177" w14:textId="77777777" w:rsidR="00AB551C" w:rsidRPr="00E172E6" w:rsidRDefault="00AB551C" w:rsidP="00AB551C">
      <w:pPr>
        <w:jc w:val="both"/>
        <w:rPr>
          <w:sz w:val="24"/>
          <w:szCs w:val="24"/>
        </w:rPr>
      </w:pPr>
      <w:r w:rsidRPr="00E172E6">
        <w:rPr>
          <w:sz w:val="24"/>
          <w:szCs w:val="24"/>
        </w:rPr>
        <w:t>Users can click in to view detailed descriptions, such as which shipment is arriving, which assignment is urgent, or what meeting is scheduled</w:t>
      </w:r>
    </w:p>
    <w:p w14:paraId="60E9F938" w14:textId="77777777" w:rsidR="00E172E6" w:rsidRDefault="00E172E6" w:rsidP="00AB551C">
      <w:pPr>
        <w:jc w:val="both"/>
      </w:pPr>
    </w:p>
    <w:p w14:paraId="39DB6672" w14:textId="77777777" w:rsidR="00E172E6" w:rsidRDefault="00E172E6" w:rsidP="00AB551C">
      <w:pPr>
        <w:jc w:val="both"/>
      </w:pPr>
    </w:p>
    <w:p w14:paraId="6868F3A1" w14:textId="77777777" w:rsidR="00E172E6" w:rsidRDefault="00E172E6" w:rsidP="00AB551C">
      <w:pPr>
        <w:jc w:val="both"/>
      </w:pPr>
    </w:p>
    <w:p w14:paraId="38243D2C" w14:textId="77777777" w:rsidR="00E172E6" w:rsidRDefault="00E172E6" w:rsidP="00AB551C">
      <w:pPr>
        <w:jc w:val="both"/>
      </w:pPr>
    </w:p>
    <w:p w14:paraId="28A28ED0" w14:textId="77777777" w:rsidR="00E172E6" w:rsidRDefault="00E172E6" w:rsidP="00AB551C">
      <w:pPr>
        <w:jc w:val="both"/>
      </w:pPr>
    </w:p>
    <w:p w14:paraId="5EF953F8" w14:textId="77777777" w:rsidR="00E172E6" w:rsidRDefault="00E172E6" w:rsidP="00AB551C">
      <w:pPr>
        <w:jc w:val="both"/>
      </w:pPr>
    </w:p>
    <w:p w14:paraId="7B0D5687" w14:textId="77777777" w:rsidR="00E172E6" w:rsidRDefault="00E172E6" w:rsidP="00AB551C">
      <w:pPr>
        <w:jc w:val="both"/>
      </w:pPr>
    </w:p>
    <w:p w14:paraId="015AA03F" w14:textId="77777777" w:rsidR="00E172E6" w:rsidRDefault="00E172E6" w:rsidP="00AB551C">
      <w:pPr>
        <w:jc w:val="both"/>
      </w:pPr>
    </w:p>
    <w:p w14:paraId="1332DC0F" w14:textId="77777777" w:rsidR="00E172E6" w:rsidRDefault="00E172E6" w:rsidP="00AB551C">
      <w:pPr>
        <w:jc w:val="both"/>
      </w:pPr>
    </w:p>
    <w:p w14:paraId="698D7B39" w14:textId="77777777" w:rsidR="00E172E6" w:rsidRDefault="00E172E6" w:rsidP="00AB551C">
      <w:pPr>
        <w:jc w:val="both"/>
      </w:pPr>
    </w:p>
    <w:p w14:paraId="39824DF6" w14:textId="77777777" w:rsidR="00E172E6" w:rsidRDefault="00E172E6" w:rsidP="00AB551C">
      <w:pPr>
        <w:jc w:val="both"/>
      </w:pPr>
    </w:p>
    <w:p w14:paraId="2A8CB1E5" w14:textId="77777777" w:rsidR="00E172E6" w:rsidRDefault="00E172E6" w:rsidP="00AB551C">
      <w:pPr>
        <w:jc w:val="both"/>
      </w:pPr>
    </w:p>
    <w:p w14:paraId="4CB49642" w14:textId="77777777" w:rsidR="00E172E6" w:rsidRDefault="00E172E6" w:rsidP="00AB551C">
      <w:pPr>
        <w:jc w:val="both"/>
      </w:pPr>
    </w:p>
    <w:p w14:paraId="403B2FDC" w14:textId="77777777" w:rsidR="001C3E02" w:rsidRDefault="001C3E02" w:rsidP="00AB551C">
      <w:pPr>
        <w:jc w:val="both"/>
      </w:pPr>
    </w:p>
    <w:p w14:paraId="794A9B25" w14:textId="77777777" w:rsidR="001C3E02" w:rsidRDefault="001C3E02" w:rsidP="00AB551C">
      <w:pPr>
        <w:jc w:val="both"/>
      </w:pPr>
    </w:p>
    <w:p w14:paraId="27A630C2" w14:textId="77777777" w:rsidR="001C3E02" w:rsidRDefault="001C3E02" w:rsidP="00AB551C">
      <w:pPr>
        <w:jc w:val="both"/>
      </w:pPr>
    </w:p>
    <w:p w14:paraId="486F1953" w14:textId="77777777" w:rsidR="00E172E6" w:rsidRDefault="00E172E6" w:rsidP="00AB551C">
      <w:pPr>
        <w:jc w:val="both"/>
      </w:pPr>
    </w:p>
    <w:p w14:paraId="04D2AFBC" w14:textId="77777777" w:rsidR="001C3E02" w:rsidRDefault="001C3E02" w:rsidP="00AB551C">
      <w:pPr>
        <w:jc w:val="both"/>
      </w:pPr>
    </w:p>
    <w:p w14:paraId="3D756424" w14:textId="550E257B" w:rsidR="00E172E6" w:rsidRDefault="00E172E6" w:rsidP="00E172E6">
      <w:pPr>
        <w:jc w:val="center"/>
        <w:rPr>
          <w:b/>
          <w:bCs/>
          <w:sz w:val="24"/>
          <w:szCs w:val="24"/>
        </w:rPr>
      </w:pPr>
      <w:r w:rsidRPr="00E172E6">
        <w:rPr>
          <w:b/>
          <w:bCs/>
          <w:sz w:val="24"/>
          <w:szCs w:val="24"/>
          <w:highlight w:val="yellow"/>
        </w:rPr>
        <w:t>Hi Fi Prototype:</w:t>
      </w:r>
    </w:p>
    <w:p w14:paraId="72B34C25" w14:textId="77777777" w:rsidR="00E172E6" w:rsidRPr="00E172E6" w:rsidRDefault="00E172E6" w:rsidP="00E172E6">
      <w:pPr>
        <w:jc w:val="center"/>
        <w:rPr>
          <w:b/>
          <w:bCs/>
          <w:sz w:val="24"/>
          <w:szCs w:val="24"/>
        </w:rPr>
      </w:pPr>
    </w:p>
    <w:p w14:paraId="657C72C2" w14:textId="67CDE2C9" w:rsidR="00E172E6" w:rsidRDefault="00E172E6" w:rsidP="00E172E6">
      <w:pPr>
        <w:jc w:val="center"/>
      </w:pPr>
      <w:r w:rsidRPr="00E172E6">
        <w:rPr>
          <w:noProof/>
        </w:rPr>
        <w:lastRenderedPageBreak/>
        <w:drawing>
          <wp:inline distT="0" distB="0" distL="0" distR="0" wp14:anchorId="608228A9" wp14:editId="528BE91A">
            <wp:extent cx="5966460" cy="3442716"/>
            <wp:effectExtent l="0" t="0" r="0" b="5715"/>
            <wp:docPr id="676123326" name="Picture 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23326" name="Picture 1" descr="A screenshot of a calendar&#10;&#10;AI-generated content may be incorrect."/>
                    <pic:cNvPicPr/>
                  </pic:nvPicPr>
                  <pic:blipFill>
                    <a:blip r:embed="rId12"/>
                    <a:stretch>
                      <a:fillRect/>
                    </a:stretch>
                  </pic:blipFill>
                  <pic:spPr>
                    <a:xfrm>
                      <a:off x="0" y="0"/>
                      <a:ext cx="5987691" cy="3454966"/>
                    </a:xfrm>
                    <a:prstGeom prst="rect">
                      <a:avLst/>
                    </a:prstGeom>
                  </pic:spPr>
                </pic:pic>
              </a:graphicData>
            </a:graphic>
          </wp:inline>
        </w:drawing>
      </w:r>
    </w:p>
    <w:p w14:paraId="11356993" w14:textId="7CE1E543" w:rsidR="00A62ED4" w:rsidRDefault="00A62ED4">
      <w:pPr>
        <w:widowControl/>
        <w:spacing w:after="200" w:line="276" w:lineRule="auto"/>
        <w:rPr>
          <w:rFonts w:cs="Arial"/>
          <w:b/>
          <w:sz w:val="23"/>
          <w:szCs w:val="23"/>
        </w:rPr>
      </w:pPr>
      <w:r>
        <w:rPr>
          <w:rFonts w:cs="Arial"/>
          <w:b/>
          <w:sz w:val="23"/>
          <w:szCs w:val="23"/>
        </w:rPr>
        <w:br w:type="page"/>
      </w:r>
    </w:p>
    <w:p w14:paraId="17D81F8C" w14:textId="77777777" w:rsidR="00B73258" w:rsidRDefault="00B73258" w:rsidP="00B73258">
      <w:pPr>
        <w:tabs>
          <w:tab w:val="num" w:pos="720"/>
        </w:tabs>
        <w:spacing w:before="100" w:beforeAutospacing="1" w:after="100" w:afterAutospacing="1"/>
        <w:jc w:val="both"/>
        <w:rPr>
          <w:rFonts w:eastAsia="Times New Roman" w:cs="Times New Roman"/>
          <w:b/>
          <w:bCs/>
          <w:sz w:val="24"/>
          <w:szCs w:val="24"/>
          <w:u w:val="single"/>
          <w:lang w:eastAsia="en-SG"/>
        </w:rPr>
      </w:pPr>
      <w:r w:rsidRPr="00493A67">
        <w:rPr>
          <w:rFonts w:eastAsia="Times New Roman" w:cs="Times New Roman"/>
          <w:b/>
          <w:bCs/>
          <w:sz w:val="24"/>
          <w:szCs w:val="24"/>
          <w:u w:val="single"/>
          <w:lang w:eastAsia="en-SG"/>
        </w:rPr>
        <w:lastRenderedPageBreak/>
        <w:t xml:space="preserve">Streamlined Personnel Coordination </w:t>
      </w:r>
    </w:p>
    <w:p w14:paraId="6ACB5BF7" w14:textId="3D43AF88" w:rsidR="00864471" w:rsidRPr="009165D5" w:rsidRDefault="00320D86" w:rsidP="00F9390B">
      <w:pPr>
        <w:tabs>
          <w:tab w:val="num" w:pos="720"/>
        </w:tabs>
        <w:spacing w:before="100" w:beforeAutospacing="1" w:after="100" w:afterAutospacing="1"/>
        <w:jc w:val="center"/>
        <w:rPr>
          <w:rFonts w:eastAsia="Times New Roman" w:cs="Times New Roman"/>
          <w:b/>
          <w:bCs/>
          <w:sz w:val="24"/>
          <w:szCs w:val="24"/>
          <w:lang w:eastAsia="en-SG"/>
        </w:rPr>
      </w:pPr>
      <w:r w:rsidRPr="009165D5">
        <w:rPr>
          <w:rFonts w:eastAsia="Times New Roman" w:cs="Times New Roman"/>
          <w:b/>
          <w:bCs/>
          <w:sz w:val="24"/>
          <w:szCs w:val="24"/>
          <w:highlight w:val="yellow"/>
          <w:lang w:eastAsia="en-SG"/>
        </w:rPr>
        <w:t>Low fi Prototype:</w:t>
      </w:r>
    </w:p>
    <w:p w14:paraId="35F536B0" w14:textId="242B4948" w:rsidR="00B73258" w:rsidRDefault="00BF1F4E">
      <w:pPr>
        <w:widowControl/>
        <w:spacing w:after="200" w:line="276" w:lineRule="auto"/>
        <w:rPr>
          <w:rFonts w:cs="Arial"/>
          <w:b/>
          <w:sz w:val="23"/>
          <w:szCs w:val="23"/>
        </w:rPr>
      </w:pPr>
      <w:r>
        <w:rPr>
          <w:noProof/>
        </w:rPr>
        <w:drawing>
          <wp:inline distT="0" distB="0" distL="0" distR="0" wp14:anchorId="79D2CF1F" wp14:editId="2760C91B">
            <wp:extent cx="3025140" cy="3025140"/>
            <wp:effectExtent l="0" t="0" r="3810" b="3810"/>
            <wp:docPr id="1323239501"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Gener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5140" cy="3025140"/>
                    </a:xfrm>
                    <a:prstGeom prst="rect">
                      <a:avLst/>
                    </a:prstGeom>
                    <a:noFill/>
                    <a:ln>
                      <a:noFill/>
                    </a:ln>
                  </pic:spPr>
                </pic:pic>
              </a:graphicData>
            </a:graphic>
          </wp:inline>
        </w:drawing>
      </w:r>
      <w:r w:rsidR="006C7F07">
        <w:rPr>
          <w:rFonts w:cs="Arial"/>
          <w:b/>
          <w:sz w:val="23"/>
          <w:szCs w:val="23"/>
        </w:rPr>
        <w:t xml:space="preserve">          </w:t>
      </w:r>
      <w:r w:rsidR="00B32473" w:rsidRPr="00B32473">
        <w:rPr>
          <w:rFonts w:cs="Arial"/>
          <w:b/>
          <w:noProof/>
          <w:sz w:val="23"/>
          <w:szCs w:val="23"/>
        </w:rPr>
        <w:drawing>
          <wp:inline distT="0" distB="0" distL="0" distR="0" wp14:anchorId="2BA71A63" wp14:editId="1B9F46EB">
            <wp:extent cx="3039734" cy="3039239"/>
            <wp:effectExtent l="0" t="0" r="8890" b="8890"/>
            <wp:docPr id="311976265" name="Picture 1" descr="A white and orange check 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76265" name="Picture 1" descr="A white and orange check in&#10;&#10;AI-generated content may be incorrect."/>
                    <pic:cNvPicPr/>
                  </pic:nvPicPr>
                  <pic:blipFill rotWithShape="1">
                    <a:blip r:embed="rId14"/>
                    <a:srcRect t="3780"/>
                    <a:stretch>
                      <a:fillRect/>
                    </a:stretch>
                  </pic:blipFill>
                  <pic:spPr bwMode="auto">
                    <a:xfrm>
                      <a:off x="0" y="0"/>
                      <a:ext cx="3057118" cy="3056620"/>
                    </a:xfrm>
                    <a:prstGeom prst="rect">
                      <a:avLst/>
                    </a:prstGeom>
                    <a:ln>
                      <a:noFill/>
                    </a:ln>
                    <a:extLst>
                      <a:ext uri="{53640926-AAD7-44D8-BBD7-CCE9431645EC}">
                        <a14:shadowObscured xmlns:a14="http://schemas.microsoft.com/office/drawing/2010/main"/>
                      </a:ext>
                    </a:extLst>
                  </pic:spPr>
                </pic:pic>
              </a:graphicData>
            </a:graphic>
          </wp:inline>
        </w:drawing>
      </w:r>
    </w:p>
    <w:p w14:paraId="5BBB5BC1" w14:textId="1C246044" w:rsidR="00864471" w:rsidRPr="009165D5" w:rsidRDefault="00C33B41" w:rsidP="00F9390B">
      <w:pPr>
        <w:widowControl/>
        <w:spacing w:after="200" w:line="276" w:lineRule="auto"/>
        <w:jc w:val="center"/>
        <w:rPr>
          <w:rFonts w:cs="Arial"/>
          <w:b/>
          <w:sz w:val="23"/>
          <w:szCs w:val="23"/>
        </w:rPr>
      </w:pPr>
      <w:r>
        <w:rPr>
          <w:rFonts w:cs="Arial"/>
          <w:b/>
          <w:sz w:val="23"/>
          <w:szCs w:val="23"/>
          <w:highlight w:val="yellow"/>
        </w:rPr>
        <w:t>Hi</w:t>
      </w:r>
      <w:r w:rsidR="00937F1D" w:rsidRPr="009165D5">
        <w:rPr>
          <w:rFonts w:cs="Arial"/>
          <w:b/>
          <w:sz w:val="23"/>
          <w:szCs w:val="23"/>
          <w:highlight w:val="yellow"/>
        </w:rPr>
        <w:t xml:space="preserve"> fi Prototype:</w:t>
      </w:r>
    </w:p>
    <w:p w14:paraId="02D4BD8D" w14:textId="532F29D6" w:rsidR="003B65FB" w:rsidRDefault="00DE76C3" w:rsidP="003B65FB">
      <w:pPr>
        <w:widowControl/>
        <w:spacing w:before="100" w:beforeAutospacing="1" w:after="100" w:afterAutospacing="1"/>
        <w:jc w:val="both"/>
        <w:rPr>
          <w:rFonts w:cs="Arial"/>
          <w:b/>
          <w:sz w:val="23"/>
          <w:szCs w:val="23"/>
        </w:rPr>
      </w:pPr>
      <w:r w:rsidRPr="00DE76C3">
        <w:rPr>
          <w:rFonts w:cs="Arial"/>
          <w:b/>
          <w:noProof/>
          <w:sz w:val="23"/>
          <w:szCs w:val="23"/>
        </w:rPr>
        <w:drawing>
          <wp:inline distT="0" distB="0" distL="0" distR="0" wp14:anchorId="5364EB8E" wp14:editId="4174F336">
            <wp:extent cx="3002516" cy="2181225"/>
            <wp:effectExtent l="0" t="0" r="7620" b="0"/>
            <wp:docPr id="1540569281" name="Picture 1" descr="A map with a location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569281" name="Picture 1" descr="A map with a location on it&#10;&#10;AI-generated content may be incorrect."/>
                    <pic:cNvPicPr/>
                  </pic:nvPicPr>
                  <pic:blipFill>
                    <a:blip r:embed="rId15"/>
                    <a:stretch>
                      <a:fillRect/>
                    </a:stretch>
                  </pic:blipFill>
                  <pic:spPr>
                    <a:xfrm>
                      <a:off x="0" y="0"/>
                      <a:ext cx="3010247" cy="2186841"/>
                    </a:xfrm>
                    <a:prstGeom prst="rect">
                      <a:avLst/>
                    </a:prstGeom>
                  </pic:spPr>
                </pic:pic>
              </a:graphicData>
            </a:graphic>
          </wp:inline>
        </w:drawing>
      </w:r>
      <w:r w:rsidR="002607BB">
        <w:rPr>
          <w:rFonts w:cs="Arial"/>
          <w:b/>
          <w:sz w:val="23"/>
          <w:szCs w:val="23"/>
        </w:rPr>
        <w:t xml:space="preserve">        </w:t>
      </w:r>
      <w:r w:rsidR="00330360" w:rsidRPr="00330360">
        <w:rPr>
          <w:rFonts w:cs="Arial"/>
          <w:b/>
          <w:noProof/>
          <w:sz w:val="23"/>
          <w:szCs w:val="23"/>
        </w:rPr>
        <w:drawing>
          <wp:inline distT="0" distB="0" distL="0" distR="0" wp14:anchorId="13307713" wp14:editId="0A33F6DC">
            <wp:extent cx="2987040" cy="2178783"/>
            <wp:effectExtent l="0" t="0" r="3810" b="0"/>
            <wp:docPr id="1048470939" name="Picture 1"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70939" name="Picture 1" descr="A screenshot of a map&#10;&#10;AI-generated content may be incorrect."/>
                    <pic:cNvPicPr/>
                  </pic:nvPicPr>
                  <pic:blipFill>
                    <a:blip r:embed="rId16"/>
                    <a:stretch>
                      <a:fillRect/>
                    </a:stretch>
                  </pic:blipFill>
                  <pic:spPr>
                    <a:xfrm>
                      <a:off x="0" y="0"/>
                      <a:ext cx="2997919" cy="2186718"/>
                    </a:xfrm>
                    <a:prstGeom prst="rect">
                      <a:avLst/>
                    </a:prstGeom>
                  </pic:spPr>
                </pic:pic>
              </a:graphicData>
            </a:graphic>
          </wp:inline>
        </w:drawing>
      </w:r>
    </w:p>
    <w:p w14:paraId="719C8C75" w14:textId="11BDDCF6" w:rsidR="00320D86" w:rsidRDefault="00F9390B" w:rsidP="00F9390B">
      <w:pPr>
        <w:widowControl/>
        <w:spacing w:before="100" w:beforeAutospacing="1" w:after="100" w:afterAutospacing="1"/>
        <w:jc w:val="center"/>
        <w:rPr>
          <w:rFonts w:cs="Arial"/>
          <w:b/>
          <w:sz w:val="23"/>
          <w:szCs w:val="23"/>
        </w:rPr>
      </w:pPr>
      <w:r w:rsidRPr="00F9390B">
        <w:rPr>
          <w:rFonts w:cs="Arial"/>
          <w:b/>
          <w:noProof/>
          <w:sz w:val="23"/>
          <w:szCs w:val="23"/>
        </w:rPr>
        <w:drawing>
          <wp:inline distT="0" distB="0" distL="0" distR="0" wp14:anchorId="6CFFF433" wp14:editId="227F19CE">
            <wp:extent cx="3779909" cy="2240280"/>
            <wp:effectExtent l="0" t="0" r="0" b="7620"/>
            <wp:docPr id="2892545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254507" name="Picture 1" descr="A screenshot of a computer&#10;&#10;AI-generated content may be incorrect."/>
                    <pic:cNvPicPr/>
                  </pic:nvPicPr>
                  <pic:blipFill>
                    <a:blip r:embed="rId17"/>
                    <a:stretch>
                      <a:fillRect/>
                    </a:stretch>
                  </pic:blipFill>
                  <pic:spPr>
                    <a:xfrm>
                      <a:off x="0" y="0"/>
                      <a:ext cx="3800519" cy="2252495"/>
                    </a:xfrm>
                    <a:prstGeom prst="rect">
                      <a:avLst/>
                    </a:prstGeom>
                  </pic:spPr>
                </pic:pic>
              </a:graphicData>
            </a:graphic>
          </wp:inline>
        </w:drawing>
      </w:r>
    </w:p>
    <w:p w14:paraId="36DCC1F4" w14:textId="082876A0" w:rsidR="00A768D2" w:rsidRPr="003B65FB" w:rsidRDefault="003B65FB" w:rsidP="003B65FB">
      <w:pPr>
        <w:widowControl/>
        <w:spacing w:before="100" w:beforeAutospacing="1" w:after="100" w:afterAutospacing="1"/>
        <w:jc w:val="both"/>
        <w:rPr>
          <w:rFonts w:eastAsia="Times New Roman" w:cs="Times New Roman"/>
          <w:sz w:val="24"/>
          <w:szCs w:val="24"/>
          <w:u w:val="single"/>
          <w:lang w:eastAsia="en-SG"/>
        </w:rPr>
      </w:pPr>
      <w:r w:rsidRPr="003B65FB">
        <w:rPr>
          <w:rFonts w:eastAsia="Times New Roman" w:cs="Times New Roman"/>
          <w:b/>
          <w:bCs/>
          <w:sz w:val="24"/>
          <w:szCs w:val="24"/>
          <w:u w:val="single"/>
          <w:lang w:eastAsia="en-SG"/>
        </w:rPr>
        <w:lastRenderedPageBreak/>
        <w:t>“Quick links” Section in the Dashboard</w:t>
      </w:r>
    </w:p>
    <w:p w14:paraId="5BB3ECFB" w14:textId="28F19C33" w:rsidR="00A768D2" w:rsidRDefault="00F33ED3">
      <w:pPr>
        <w:widowControl/>
        <w:spacing w:after="200" w:line="276" w:lineRule="auto"/>
        <w:rPr>
          <w:rFonts w:cs="Arial"/>
          <w:b/>
          <w:sz w:val="23"/>
          <w:szCs w:val="23"/>
        </w:rPr>
      </w:pPr>
      <w:r>
        <w:rPr>
          <w:noProof/>
        </w:rPr>
        <w:drawing>
          <wp:inline distT="0" distB="0" distL="0" distR="0" wp14:anchorId="5A26BBF2" wp14:editId="5D97B464">
            <wp:extent cx="2720340" cy="4080366"/>
            <wp:effectExtent l="0" t="0" r="3810" b="0"/>
            <wp:docPr id="690877548"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enerated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4922" cy="4102239"/>
                    </a:xfrm>
                    <a:prstGeom prst="rect">
                      <a:avLst/>
                    </a:prstGeom>
                    <a:noFill/>
                    <a:ln>
                      <a:noFill/>
                    </a:ln>
                  </pic:spPr>
                </pic:pic>
              </a:graphicData>
            </a:graphic>
          </wp:inline>
        </w:drawing>
      </w:r>
    </w:p>
    <w:p w14:paraId="1996DDD0" w14:textId="77777777" w:rsidR="00A45F47" w:rsidRDefault="00A45F47">
      <w:pPr>
        <w:widowControl/>
        <w:spacing w:after="200" w:line="276" w:lineRule="auto"/>
        <w:rPr>
          <w:rFonts w:cs="Arial"/>
          <w:b/>
          <w:sz w:val="23"/>
          <w:szCs w:val="23"/>
        </w:rPr>
      </w:pPr>
    </w:p>
    <w:p w14:paraId="13E4E81F" w14:textId="15B01A50" w:rsidR="00EB1400" w:rsidRPr="007558B4" w:rsidRDefault="00EB1400" w:rsidP="00EB1400">
      <w:pPr>
        <w:spacing w:before="100" w:beforeAutospacing="1" w:after="100" w:afterAutospacing="1"/>
        <w:jc w:val="both"/>
        <w:rPr>
          <w:rFonts w:eastAsia="Times New Roman" w:cs="Times New Roman"/>
          <w:b/>
          <w:bCs/>
          <w:sz w:val="24"/>
          <w:szCs w:val="24"/>
          <w:u w:val="single"/>
          <w:lang w:eastAsia="en-SG"/>
        </w:rPr>
      </w:pPr>
      <w:r w:rsidRPr="007558B4">
        <w:rPr>
          <w:rFonts w:eastAsia="Times New Roman" w:cs="Times New Roman"/>
          <w:b/>
          <w:bCs/>
          <w:sz w:val="24"/>
          <w:szCs w:val="24"/>
          <w:u w:val="single"/>
          <w:lang w:eastAsia="en-SG"/>
        </w:rPr>
        <w:t xml:space="preserve">Shared Glossary Feature </w:t>
      </w:r>
      <w:r>
        <w:rPr>
          <w:rFonts w:eastAsia="Times New Roman" w:cs="Times New Roman"/>
          <w:b/>
          <w:bCs/>
          <w:sz w:val="24"/>
          <w:szCs w:val="24"/>
          <w:u w:val="single"/>
          <w:lang w:eastAsia="en-SG"/>
        </w:rPr>
        <w:t xml:space="preserve">to be added </w:t>
      </w:r>
      <w:r w:rsidRPr="007558B4">
        <w:rPr>
          <w:rFonts w:eastAsia="Times New Roman" w:cs="Times New Roman"/>
          <w:b/>
          <w:bCs/>
          <w:sz w:val="24"/>
          <w:szCs w:val="24"/>
          <w:u w:val="single"/>
          <w:lang w:eastAsia="en-SG"/>
        </w:rPr>
        <w:t>in the Dashboard</w:t>
      </w:r>
      <w:r w:rsidR="003D272A">
        <w:rPr>
          <w:rFonts w:eastAsia="Times New Roman" w:cs="Times New Roman"/>
          <w:b/>
          <w:bCs/>
          <w:sz w:val="24"/>
          <w:szCs w:val="24"/>
          <w:u w:val="single"/>
          <w:lang w:eastAsia="en-SG"/>
        </w:rPr>
        <w:t xml:space="preserve"> (Help fun</w:t>
      </w:r>
      <w:r w:rsidR="00D0174A">
        <w:rPr>
          <w:rFonts w:eastAsia="Times New Roman" w:cs="Times New Roman"/>
          <w:b/>
          <w:bCs/>
          <w:sz w:val="24"/>
          <w:szCs w:val="24"/>
          <w:u w:val="single"/>
          <w:lang w:eastAsia="en-SG"/>
        </w:rPr>
        <w:t>ction instead)</w:t>
      </w:r>
    </w:p>
    <w:p w14:paraId="4FA9A0A9" w14:textId="77777777" w:rsidR="00EB1400" w:rsidRPr="003A110E" w:rsidRDefault="00EB1400" w:rsidP="00EB1400">
      <w:pPr>
        <w:jc w:val="both"/>
        <w:rPr>
          <w:b/>
          <w:bCs/>
          <w:u w:val="single"/>
        </w:rPr>
      </w:pPr>
      <w:r w:rsidRPr="003A110E">
        <w:rPr>
          <w:b/>
          <w:bCs/>
          <w:highlight w:val="yellow"/>
          <w:u w:val="single"/>
        </w:rPr>
        <w:t xml:space="preserve">HVAC abbreviations </w:t>
      </w:r>
      <w:r w:rsidRPr="003A110E">
        <w:rPr>
          <w:highlight w:val="yellow"/>
          <w:u w:val="single"/>
        </w:rPr>
        <w:t>(Main sub header)</w:t>
      </w:r>
    </w:p>
    <w:p w14:paraId="39856476" w14:textId="77777777" w:rsidR="00EB1400" w:rsidRPr="00FD0B08" w:rsidRDefault="00EB1400" w:rsidP="00EB1400">
      <w:pPr>
        <w:jc w:val="both"/>
        <w:rPr>
          <w:b/>
          <w:bCs/>
        </w:rPr>
      </w:pPr>
      <w:r w:rsidRPr="00FD0B08">
        <w:rPr>
          <w:b/>
          <w:bCs/>
        </w:rPr>
        <w:t>Air Temperatures</w:t>
      </w:r>
      <w:r>
        <w:rPr>
          <w:b/>
          <w:bCs/>
        </w:rPr>
        <w:t xml:space="preserve"> </w:t>
      </w:r>
      <w:r w:rsidRPr="003A110E">
        <w:t>(sub header)</w:t>
      </w:r>
    </w:p>
    <w:p w14:paraId="4D6BE061" w14:textId="77777777" w:rsidR="00EB1400" w:rsidRPr="00FD0B08" w:rsidRDefault="00EB1400" w:rsidP="003D272A">
      <w:pPr>
        <w:widowControl/>
        <w:numPr>
          <w:ilvl w:val="0"/>
          <w:numId w:val="8"/>
        </w:numPr>
        <w:spacing w:after="160" w:line="259" w:lineRule="auto"/>
        <w:jc w:val="both"/>
        <w:rPr>
          <w:b/>
          <w:bCs/>
        </w:rPr>
      </w:pPr>
      <w:r w:rsidRPr="00FD0B08">
        <w:rPr>
          <w:b/>
          <w:bCs/>
        </w:rPr>
        <w:t xml:space="preserve">RAT – </w:t>
      </w:r>
      <w:r w:rsidRPr="00FD0B08">
        <w:t>Return Air Temperature</w:t>
      </w:r>
    </w:p>
    <w:p w14:paraId="3E8BB717" w14:textId="77777777" w:rsidR="00EB1400" w:rsidRPr="00FD0B08" w:rsidRDefault="00EB1400" w:rsidP="003D272A">
      <w:pPr>
        <w:widowControl/>
        <w:numPr>
          <w:ilvl w:val="0"/>
          <w:numId w:val="8"/>
        </w:numPr>
        <w:spacing w:after="160" w:line="259" w:lineRule="auto"/>
        <w:jc w:val="both"/>
        <w:rPr>
          <w:b/>
          <w:bCs/>
        </w:rPr>
      </w:pPr>
      <w:r w:rsidRPr="00FD0B08">
        <w:rPr>
          <w:b/>
          <w:bCs/>
        </w:rPr>
        <w:t xml:space="preserve">SAT – </w:t>
      </w:r>
      <w:r w:rsidRPr="00FD0B08">
        <w:t>Supply Air Temperature</w:t>
      </w:r>
    </w:p>
    <w:p w14:paraId="10FBBCA2" w14:textId="77777777" w:rsidR="00EB1400" w:rsidRPr="00FD0B08" w:rsidRDefault="00EB1400" w:rsidP="003D272A">
      <w:pPr>
        <w:widowControl/>
        <w:numPr>
          <w:ilvl w:val="0"/>
          <w:numId w:val="8"/>
        </w:numPr>
        <w:spacing w:after="160" w:line="259" w:lineRule="auto"/>
        <w:jc w:val="both"/>
        <w:rPr>
          <w:b/>
          <w:bCs/>
        </w:rPr>
      </w:pPr>
      <w:r w:rsidRPr="00FD0B08">
        <w:rPr>
          <w:b/>
          <w:bCs/>
        </w:rPr>
        <w:t xml:space="preserve">MAT – </w:t>
      </w:r>
      <w:r w:rsidRPr="00FD0B08">
        <w:t>Mixed Air Temperature</w:t>
      </w:r>
    </w:p>
    <w:p w14:paraId="24804D13" w14:textId="77777777" w:rsidR="00EB1400" w:rsidRPr="00FD0B08" w:rsidRDefault="00EB1400" w:rsidP="003D272A">
      <w:pPr>
        <w:widowControl/>
        <w:numPr>
          <w:ilvl w:val="0"/>
          <w:numId w:val="8"/>
        </w:numPr>
        <w:spacing w:after="160" w:line="259" w:lineRule="auto"/>
        <w:jc w:val="both"/>
        <w:rPr>
          <w:b/>
          <w:bCs/>
        </w:rPr>
      </w:pPr>
      <w:r w:rsidRPr="00FD0B08">
        <w:rPr>
          <w:b/>
          <w:bCs/>
        </w:rPr>
        <w:t xml:space="preserve">OAT – </w:t>
      </w:r>
      <w:r w:rsidRPr="00FD0B08">
        <w:t>Outdoor Air Temperature</w:t>
      </w:r>
    </w:p>
    <w:p w14:paraId="69198A8C" w14:textId="77777777" w:rsidR="00EB1400" w:rsidRPr="00FD0B08" w:rsidRDefault="00EB1400" w:rsidP="00EB1400">
      <w:pPr>
        <w:jc w:val="both"/>
        <w:rPr>
          <w:b/>
          <w:bCs/>
        </w:rPr>
      </w:pPr>
      <w:r w:rsidRPr="00FD0B08">
        <w:rPr>
          <w:b/>
          <w:bCs/>
        </w:rPr>
        <w:t>Pressures</w:t>
      </w:r>
      <w:r>
        <w:rPr>
          <w:b/>
          <w:bCs/>
        </w:rPr>
        <w:t xml:space="preserve"> </w:t>
      </w:r>
      <w:r w:rsidRPr="003A110E">
        <w:t>(sub header)</w:t>
      </w:r>
    </w:p>
    <w:p w14:paraId="13E502FD" w14:textId="77777777" w:rsidR="00EB1400" w:rsidRPr="00FD0B08" w:rsidRDefault="00EB1400" w:rsidP="003D272A">
      <w:pPr>
        <w:widowControl/>
        <w:numPr>
          <w:ilvl w:val="0"/>
          <w:numId w:val="9"/>
        </w:numPr>
        <w:spacing w:after="160" w:line="259" w:lineRule="auto"/>
        <w:jc w:val="both"/>
        <w:rPr>
          <w:b/>
          <w:bCs/>
        </w:rPr>
      </w:pPr>
      <w:r w:rsidRPr="00FD0B08">
        <w:rPr>
          <w:b/>
          <w:bCs/>
        </w:rPr>
        <w:t xml:space="preserve">SAP – </w:t>
      </w:r>
      <w:r w:rsidRPr="00FD0B08">
        <w:t>Supply Air Pressure</w:t>
      </w:r>
    </w:p>
    <w:p w14:paraId="53B06D7D" w14:textId="77777777" w:rsidR="00EB1400" w:rsidRPr="00FD0B08" w:rsidRDefault="00EB1400" w:rsidP="003D272A">
      <w:pPr>
        <w:widowControl/>
        <w:numPr>
          <w:ilvl w:val="0"/>
          <w:numId w:val="9"/>
        </w:numPr>
        <w:spacing w:after="160" w:line="259" w:lineRule="auto"/>
        <w:jc w:val="both"/>
        <w:rPr>
          <w:b/>
          <w:bCs/>
        </w:rPr>
      </w:pPr>
      <w:r w:rsidRPr="00FD0B08">
        <w:rPr>
          <w:b/>
          <w:bCs/>
        </w:rPr>
        <w:t xml:space="preserve">RAP – </w:t>
      </w:r>
      <w:r w:rsidRPr="00FD0B08">
        <w:t>Return Air Pressure</w:t>
      </w:r>
    </w:p>
    <w:p w14:paraId="32653C7D" w14:textId="77777777" w:rsidR="00EB1400" w:rsidRPr="00FD0B08" w:rsidRDefault="00EB1400" w:rsidP="003D272A">
      <w:pPr>
        <w:widowControl/>
        <w:numPr>
          <w:ilvl w:val="0"/>
          <w:numId w:val="9"/>
        </w:numPr>
        <w:spacing w:after="160" w:line="259" w:lineRule="auto"/>
        <w:jc w:val="both"/>
        <w:rPr>
          <w:b/>
          <w:bCs/>
        </w:rPr>
      </w:pPr>
      <w:r w:rsidRPr="00FD0B08">
        <w:rPr>
          <w:b/>
          <w:bCs/>
        </w:rPr>
        <w:t xml:space="preserve">DP – </w:t>
      </w:r>
      <w:r w:rsidRPr="00FD0B08">
        <w:t>Differential Pressure</w:t>
      </w:r>
    </w:p>
    <w:p w14:paraId="70CE4659" w14:textId="77777777" w:rsidR="00EB1400" w:rsidRPr="00FD0B08" w:rsidRDefault="00EB1400" w:rsidP="00EB1400">
      <w:pPr>
        <w:jc w:val="both"/>
        <w:rPr>
          <w:b/>
          <w:bCs/>
        </w:rPr>
      </w:pPr>
      <w:r w:rsidRPr="00FD0B08">
        <w:rPr>
          <w:b/>
          <w:bCs/>
        </w:rPr>
        <w:t>Air Handling Components</w:t>
      </w:r>
      <w:r>
        <w:rPr>
          <w:b/>
          <w:bCs/>
        </w:rPr>
        <w:t xml:space="preserve"> </w:t>
      </w:r>
      <w:r w:rsidRPr="003A110E">
        <w:t>(sub header)</w:t>
      </w:r>
    </w:p>
    <w:p w14:paraId="346DB45A" w14:textId="77777777" w:rsidR="00EB1400" w:rsidRPr="00FD0B08" w:rsidRDefault="00EB1400" w:rsidP="003D272A">
      <w:pPr>
        <w:widowControl/>
        <w:numPr>
          <w:ilvl w:val="0"/>
          <w:numId w:val="10"/>
        </w:numPr>
        <w:spacing w:after="160" w:line="259" w:lineRule="auto"/>
        <w:jc w:val="both"/>
        <w:rPr>
          <w:b/>
          <w:bCs/>
        </w:rPr>
      </w:pPr>
      <w:r w:rsidRPr="00FD0B08">
        <w:rPr>
          <w:b/>
          <w:bCs/>
        </w:rPr>
        <w:t xml:space="preserve">AHU – </w:t>
      </w:r>
      <w:r w:rsidRPr="00FD0B08">
        <w:t>Air Handling Unit</w:t>
      </w:r>
    </w:p>
    <w:p w14:paraId="6FACA973" w14:textId="77777777" w:rsidR="00EB1400" w:rsidRPr="00FD0B08" w:rsidRDefault="00EB1400" w:rsidP="003D272A">
      <w:pPr>
        <w:widowControl/>
        <w:numPr>
          <w:ilvl w:val="0"/>
          <w:numId w:val="10"/>
        </w:numPr>
        <w:spacing w:after="160" w:line="259" w:lineRule="auto"/>
        <w:jc w:val="both"/>
        <w:rPr>
          <w:b/>
          <w:bCs/>
        </w:rPr>
      </w:pPr>
      <w:r w:rsidRPr="00FD0B08">
        <w:rPr>
          <w:b/>
          <w:bCs/>
        </w:rPr>
        <w:t xml:space="preserve">FCU – </w:t>
      </w:r>
      <w:r w:rsidRPr="00FD0B08">
        <w:t>Fan Coil Unit</w:t>
      </w:r>
    </w:p>
    <w:p w14:paraId="4DED88ED" w14:textId="77777777" w:rsidR="00EB1400" w:rsidRPr="00FD0B08" w:rsidRDefault="00EB1400" w:rsidP="003D272A">
      <w:pPr>
        <w:widowControl/>
        <w:numPr>
          <w:ilvl w:val="0"/>
          <w:numId w:val="10"/>
        </w:numPr>
        <w:spacing w:after="160" w:line="259" w:lineRule="auto"/>
        <w:jc w:val="both"/>
        <w:rPr>
          <w:b/>
          <w:bCs/>
        </w:rPr>
      </w:pPr>
      <w:r w:rsidRPr="00FD0B08">
        <w:rPr>
          <w:b/>
          <w:bCs/>
        </w:rPr>
        <w:t xml:space="preserve">VAV – </w:t>
      </w:r>
      <w:r w:rsidRPr="00FD0B08">
        <w:t>Variable Air Volume (box/damper)</w:t>
      </w:r>
    </w:p>
    <w:p w14:paraId="2CAAD885" w14:textId="77777777" w:rsidR="00EB1400" w:rsidRPr="00FD0B08" w:rsidRDefault="00EB1400" w:rsidP="003D272A">
      <w:pPr>
        <w:widowControl/>
        <w:numPr>
          <w:ilvl w:val="0"/>
          <w:numId w:val="10"/>
        </w:numPr>
        <w:spacing w:after="160" w:line="259" w:lineRule="auto"/>
        <w:jc w:val="both"/>
        <w:rPr>
          <w:b/>
          <w:bCs/>
        </w:rPr>
      </w:pPr>
      <w:r w:rsidRPr="00FD0B08">
        <w:rPr>
          <w:b/>
          <w:bCs/>
        </w:rPr>
        <w:lastRenderedPageBreak/>
        <w:t xml:space="preserve">PAD – </w:t>
      </w:r>
      <w:r w:rsidRPr="00FD0B08">
        <w:t>Pre-Cool Air Damper</w:t>
      </w:r>
    </w:p>
    <w:p w14:paraId="314139CA" w14:textId="77777777" w:rsidR="00EB1400" w:rsidRPr="00FD0B08" w:rsidRDefault="00EB1400" w:rsidP="003D272A">
      <w:pPr>
        <w:widowControl/>
        <w:numPr>
          <w:ilvl w:val="0"/>
          <w:numId w:val="10"/>
        </w:numPr>
        <w:spacing w:after="160" w:line="259" w:lineRule="auto"/>
        <w:jc w:val="both"/>
        <w:rPr>
          <w:b/>
          <w:bCs/>
        </w:rPr>
      </w:pPr>
      <w:r w:rsidRPr="00FD0B08">
        <w:rPr>
          <w:b/>
          <w:bCs/>
        </w:rPr>
        <w:t xml:space="preserve">OAD – </w:t>
      </w:r>
      <w:r w:rsidRPr="00FD0B08">
        <w:t>Outdoor Air Damper</w:t>
      </w:r>
    </w:p>
    <w:p w14:paraId="2E52BB32" w14:textId="77777777" w:rsidR="00EB1400" w:rsidRPr="00FD0B08" w:rsidRDefault="00EB1400" w:rsidP="003D272A">
      <w:pPr>
        <w:widowControl/>
        <w:numPr>
          <w:ilvl w:val="0"/>
          <w:numId w:val="10"/>
        </w:numPr>
        <w:spacing w:after="160" w:line="259" w:lineRule="auto"/>
        <w:jc w:val="both"/>
        <w:rPr>
          <w:b/>
          <w:bCs/>
        </w:rPr>
      </w:pPr>
      <w:r w:rsidRPr="00FD0B08">
        <w:rPr>
          <w:b/>
          <w:bCs/>
        </w:rPr>
        <w:t xml:space="preserve">RAD – </w:t>
      </w:r>
      <w:r w:rsidRPr="00FD0B08">
        <w:t>Return Air Damper</w:t>
      </w:r>
    </w:p>
    <w:p w14:paraId="36E44B93" w14:textId="77777777" w:rsidR="00EB1400" w:rsidRPr="00FD0B08" w:rsidRDefault="00EB1400" w:rsidP="00EB1400">
      <w:pPr>
        <w:jc w:val="both"/>
        <w:rPr>
          <w:b/>
          <w:bCs/>
        </w:rPr>
      </w:pPr>
      <w:r w:rsidRPr="00FD0B08">
        <w:rPr>
          <w:b/>
          <w:bCs/>
        </w:rPr>
        <w:t>Water Side</w:t>
      </w:r>
      <w:r>
        <w:rPr>
          <w:b/>
          <w:bCs/>
        </w:rPr>
        <w:t xml:space="preserve"> </w:t>
      </w:r>
      <w:r w:rsidRPr="003A110E">
        <w:t>(sub header)</w:t>
      </w:r>
    </w:p>
    <w:p w14:paraId="6F341B25" w14:textId="77777777" w:rsidR="00EB1400" w:rsidRPr="00FD0B08" w:rsidRDefault="00EB1400" w:rsidP="003D272A">
      <w:pPr>
        <w:widowControl/>
        <w:numPr>
          <w:ilvl w:val="0"/>
          <w:numId w:val="11"/>
        </w:numPr>
        <w:spacing w:after="160" w:line="259" w:lineRule="auto"/>
        <w:jc w:val="both"/>
        <w:rPr>
          <w:b/>
          <w:bCs/>
        </w:rPr>
      </w:pPr>
      <w:r w:rsidRPr="00FD0B08">
        <w:rPr>
          <w:b/>
          <w:bCs/>
        </w:rPr>
        <w:t xml:space="preserve">CHW – </w:t>
      </w:r>
      <w:r w:rsidRPr="00FD0B08">
        <w:t>Chilled Water</w:t>
      </w:r>
    </w:p>
    <w:p w14:paraId="3D0244FD" w14:textId="77777777" w:rsidR="00EB1400" w:rsidRPr="00FD0B08" w:rsidRDefault="00EB1400" w:rsidP="003D272A">
      <w:pPr>
        <w:widowControl/>
        <w:numPr>
          <w:ilvl w:val="0"/>
          <w:numId w:val="11"/>
        </w:numPr>
        <w:spacing w:after="160" w:line="259" w:lineRule="auto"/>
        <w:jc w:val="both"/>
        <w:rPr>
          <w:b/>
          <w:bCs/>
        </w:rPr>
      </w:pPr>
      <w:r w:rsidRPr="00FD0B08">
        <w:rPr>
          <w:b/>
          <w:bCs/>
        </w:rPr>
        <w:t xml:space="preserve">CHWP – </w:t>
      </w:r>
      <w:r w:rsidRPr="00FD0B08">
        <w:t>Chilled Water Pump</w:t>
      </w:r>
    </w:p>
    <w:p w14:paraId="1B1D8324" w14:textId="77777777" w:rsidR="00EB1400" w:rsidRPr="00FD0B08" w:rsidRDefault="00EB1400" w:rsidP="003D272A">
      <w:pPr>
        <w:widowControl/>
        <w:numPr>
          <w:ilvl w:val="0"/>
          <w:numId w:val="11"/>
        </w:numPr>
        <w:spacing w:after="160" w:line="259" w:lineRule="auto"/>
        <w:jc w:val="both"/>
        <w:rPr>
          <w:b/>
          <w:bCs/>
        </w:rPr>
      </w:pPr>
      <w:r w:rsidRPr="00FD0B08">
        <w:rPr>
          <w:b/>
          <w:bCs/>
        </w:rPr>
        <w:t xml:space="preserve">CWP – </w:t>
      </w:r>
      <w:r w:rsidRPr="00FD0B08">
        <w:t>Condenser Water Pump</w:t>
      </w:r>
    </w:p>
    <w:p w14:paraId="563CBEC3" w14:textId="77777777" w:rsidR="00EB1400" w:rsidRPr="00FD0B08" w:rsidRDefault="00EB1400" w:rsidP="003D272A">
      <w:pPr>
        <w:widowControl/>
        <w:numPr>
          <w:ilvl w:val="0"/>
          <w:numId w:val="11"/>
        </w:numPr>
        <w:spacing w:after="160" w:line="259" w:lineRule="auto"/>
        <w:jc w:val="both"/>
        <w:rPr>
          <w:b/>
          <w:bCs/>
        </w:rPr>
      </w:pPr>
      <w:r w:rsidRPr="00FD0B08">
        <w:rPr>
          <w:b/>
          <w:bCs/>
        </w:rPr>
        <w:t xml:space="preserve">CT – </w:t>
      </w:r>
      <w:r w:rsidRPr="00FD0B08">
        <w:t>Cooling Tower</w:t>
      </w:r>
    </w:p>
    <w:p w14:paraId="736F3200" w14:textId="77777777" w:rsidR="00EB1400" w:rsidRPr="00FD0B08" w:rsidRDefault="00EB1400" w:rsidP="003D272A">
      <w:pPr>
        <w:widowControl/>
        <w:numPr>
          <w:ilvl w:val="0"/>
          <w:numId w:val="11"/>
        </w:numPr>
        <w:spacing w:after="160" w:line="259" w:lineRule="auto"/>
        <w:jc w:val="both"/>
        <w:rPr>
          <w:b/>
          <w:bCs/>
        </w:rPr>
      </w:pPr>
      <w:r w:rsidRPr="00FD0B08">
        <w:rPr>
          <w:b/>
          <w:bCs/>
        </w:rPr>
        <w:t xml:space="preserve">CH – </w:t>
      </w:r>
      <w:r w:rsidRPr="00FD0B08">
        <w:t>Chiller</w:t>
      </w:r>
    </w:p>
    <w:p w14:paraId="0BDE312D" w14:textId="77777777" w:rsidR="00EB1400" w:rsidRPr="00FD0B08" w:rsidRDefault="00EB1400" w:rsidP="00EB1400">
      <w:pPr>
        <w:jc w:val="both"/>
        <w:rPr>
          <w:b/>
          <w:bCs/>
        </w:rPr>
      </w:pPr>
      <w:r w:rsidRPr="00FD0B08">
        <w:rPr>
          <w:b/>
          <w:bCs/>
        </w:rPr>
        <w:t>Temperatures (Water)</w:t>
      </w:r>
      <w:r>
        <w:rPr>
          <w:b/>
          <w:bCs/>
        </w:rPr>
        <w:t xml:space="preserve"> </w:t>
      </w:r>
      <w:r w:rsidRPr="003A110E">
        <w:t>(sub header)</w:t>
      </w:r>
    </w:p>
    <w:p w14:paraId="66113288" w14:textId="77777777" w:rsidR="00EB1400" w:rsidRPr="00FD0B08" w:rsidRDefault="00EB1400" w:rsidP="003D272A">
      <w:pPr>
        <w:widowControl/>
        <w:numPr>
          <w:ilvl w:val="0"/>
          <w:numId w:val="12"/>
        </w:numPr>
        <w:spacing w:after="160" w:line="259" w:lineRule="auto"/>
        <w:jc w:val="both"/>
        <w:rPr>
          <w:b/>
          <w:bCs/>
        </w:rPr>
      </w:pPr>
      <w:r w:rsidRPr="00FD0B08">
        <w:rPr>
          <w:b/>
          <w:bCs/>
        </w:rPr>
        <w:t xml:space="preserve">CHWS – </w:t>
      </w:r>
      <w:r w:rsidRPr="00FD0B08">
        <w:t>Chilled Water Supply Temperature</w:t>
      </w:r>
    </w:p>
    <w:p w14:paraId="3CCC8B89" w14:textId="77777777" w:rsidR="00EB1400" w:rsidRPr="00FD0B08" w:rsidRDefault="00EB1400" w:rsidP="003D272A">
      <w:pPr>
        <w:widowControl/>
        <w:numPr>
          <w:ilvl w:val="0"/>
          <w:numId w:val="12"/>
        </w:numPr>
        <w:spacing w:after="160" w:line="259" w:lineRule="auto"/>
        <w:jc w:val="both"/>
        <w:rPr>
          <w:b/>
          <w:bCs/>
        </w:rPr>
      </w:pPr>
      <w:r w:rsidRPr="00FD0B08">
        <w:rPr>
          <w:b/>
          <w:bCs/>
        </w:rPr>
        <w:t xml:space="preserve">CHWR – </w:t>
      </w:r>
      <w:r w:rsidRPr="00FD0B08">
        <w:t>Chilled Water Return Temperature</w:t>
      </w:r>
    </w:p>
    <w:p w14:paraId="0E11D17A" w14:textId="77777777" w:rsidR="00EB1400" w:rsidRPr="00FD0B08" w:rsidRDefault="00EB1400" w:rsidP="003D272A">
      <w:pPr>
        <w:widowControl/>
        <w:numPr>
          <w:ilvl w:val="0"/>
          <w:numId w:val="12"/>
        </w:numPr>
        <w:spacing w:after="160" w:line="259" w:lineRule="auto"/>
        <w:jc w:val="both"/>
        <w:rPr>
          <w:b/>
          <w:bCs/>
        </w:rPr>
      </w:pPr>
      <w:r w:rsidRPr="00FD0B08">
        <w:rPr>
          <w:b/>
          <w:bCs/>
        </w:rPr>
        <w:t xml:space="preserve">CDWS – </w:t>
      </w:r>
      <w:r w:rsidRPr="00FD0B08">
        <w:t>Condenser Water Supply Temperature</w:t>
      </w:r>
    </w:p>
    <w:p w14:paraId="5C9DEC77" w14:textId="77777777" w:rsidR="00EB1400" w:rsidRPr="00FD0B08" w:rsidRDefault="00EB1400" w:rsidP="003D272A">
      <w:pPr>
        <w:widowControl/>
        <w:numPr>
          <w:ilvl w:val="0"/>
          <w:numId w:val="12"/>
        </w:numPr>
        <w:spacing w:after="160" w:line="259" w:lineRule="auto"/>
        <w:jc w:val="both"/>
        <w:rPr>
          <w:b/>
          <w:bCs/>
        </w:rPr>
      </w:pPr>
      <w:r w:rsidRPr="00FD0B08">
        <w:rPr>
          <w:b/>
          <w:bCs/>
        </w:rPr>
        <w:t xml:space="preserve">CDWR – </w:t>
      </w:r>
      <w:r w:rsidRPr="00FD0B08">
        <w:t>Condenser Water Return Temperature</w:t>
      </w:r>
    </w:p>
    <w:p w14:paraId="31858572" w14:textId="77777777" w:rsidR="00EB1400" w:rsidRPr="00FD0B08" w:rsidRDefault="00EB1400" w:rsidP="00EB1400">
      <w:pPr>
        <w:jc w:val="both"/>
        <w:rPr>
          <w:b/>
          <w:bCs/>
        </w:rPr>
      </w:pPr>
      <w:r w:rsidRPr="00FD0B08">
        <w:rPr>
          <w:b/>
          <w:bCs/>
        </w:rPr>
        <w:t>Other HVAC/Controls</w:t>
      </w:r>
      <w:r>
        <w:rPr>
          <w:b/>
          <w:bCs/>
        </w:rPr>
        <w:t xml:space="preserve"> </w:t>
      </w:r>
      <w:r w:rsidRPr="003A110E">
        <w:t>(sub header)</w:t>
      </w:r>
    </w:p>
    <w:p w14:paraId="6A5D35B0" w14:textId="77777777" w:rsidR="00EB1400" w:rsidRPr="00FD0B08" w:rsidRDefault="00EB1400" w:rsidP="003D272A">
      <w:pPr>
        <w:widowControl/>
        <w:numPr>
          <w:ilvl w:val="0"/>
          <w:numId w:val="13"/>
        </w:numPr>
        <w:spacing w:after="160" w:line="259" w:lineRule="auto"/>
        <w:jc w:val="both"/>
        <w:rPr>
          <w:b/>
          <w:bCs/>
        </w:rPr>
      </w:pPr>
      <w:r w:rsidRPr="00FD0B08">
        <w:rPr>
          <w:b/>
          <w:bCs/>
        </w:rPr>
        <w:t xml:space="preserve">RH – </w:t>
      </w:r>
      <w:r w:rsidRPr="00FD0B08">
        <w:t>Relative Humidity</w:t>
      </w:r>
    </w:p>
    <w:p w14:paraId="14E18186" w14:textId="77777777" w:rsidR="00EB1400" w:rsidRPr="00FD0B08" w:rsidRDefault="00EB1400" w:rsidP="003D272A">
      <w:pPr>
        <w:widowControl/>
        <w:numPr>
          <w:ilvl w:val="0"/>
          <w:numId w:val="13"/>
        </w:numPr>
        <w:spacing w:after="160" w:line="259" w:lineRule="auto"/>
        <w:jc w:val="both"/>
        <w:rPr>
          <w:b/>
          <w:bCs/>
        </w:rPr>
      </w:pPr>
      <w:r w:rsidRPr="00FD0B08">
        <w:rPr>
          <w:b/>
          <w:bCs/>
        </w:rPr>
        <w:t xml:space="preserve">CO₂ – </w:t>
      </w:r>
      <w:r w:rsidRPr="00FD0B08">
        <w:t>Carbon Dioxide level</w:t>
      </w:r>
    </w:p>
    <w:p w14:paraId="2A32AA54" w14:textId="77777777" w:rsidR="00EB1400" w:rsidRPr="00FD0B08" w:rsidRDefault="00EB1400" w:rsidP="003D272A">
      <w:pPr>
        <w:widowControl/>
        <w:numPr>
          <w:ilvl w:val="0"/>
          <w:numId w:val="13"/>
        </w:numPr>
        <w:spacing w:after="160" w:line="259" w:lineRule="auto"/>
        <w:jc w:val="both"/>
        <w:rPr>
          <w:b/>
          <w:bCs/>
        </w:rPr>
      </w:pPr>
      <w:r w:rsidRPr="00FD0B08">
        <w:rPr>
          <w:b/>
          <w:bCs/>
        </w:rPr>
        <w:t xml:space="preserve">EC Fan – </w:t>
      </w:r>
      <w:r w:rsidRPr="00FD0B08">
        <w:t>Electronically Commutated Fan</w:t>
      </w:r>
    </w:p>
    <w:p w14:paraId="74BD1847" w14:textId="77777777" w:rsidR="00EB1400" w:rsidRPr="00612448" w:rsidRDefault="00EB1400" w:rsidP="003D272A">
      <w:pPr>
        <w:widowControl/>
        <w:numPr>
          <w:ilvl w:val="0"/>
          <w:numId w:val="13"/>
        </w:numPr>
        <w:spacing w:after="160" w:line="259" w:lineRule="auto"/>
        <w:jc w:val="both"/>
        <w:rPr>
          <w:b/>
          <w:bCs/>
        </w:rPr>
      </w:pPr>
      <w:r w:rsidRPr="00FD0B08">
        <w:rPr>
          <w:b/>
          <w:bCs/>
        </w:rPr>
        <w:t xml:space="preserve">SP – </w:t>
      </w:r>
      <w:r w:rsidRPr="00FD0B08">
        <w:t>Setpoint (e.g., SAT-SP = Supply Air Temp Setpoint)</w:t>
      </w:r>
    </w:p>
    <w:p w14:paraId="15594BBD" w14:textId="77777777" w:rsidR="00EB1400" w:rsidRDefault="00EB1400" w:rsidP="00EB1400">
      <w:pPr>
        <w:jc w:val="both"/>
        <w:rPr>
          <w:b/>
          <w:bCs/>
        </w:rPr>
      </w:pPr>
    </w:p>
    <w:p w14:paraId="1DBB5386" w14:textId="77777777" w:rsidR="00EB1400" w:rsidRDefault="00EB1400" w:rsidP="00EB1400">
      <w:pPr>
        <w:jc w:val="both"/>
        <w:rPr>
          <w:b/>
          <w:bCs/>
          <w:u w:val="single"/>
        </w:rPr>
      </w:pPr>
      <w:r w:rsidRPr="003A110E">
        <w:rPr>
          <w:b/>
          <w:bCs/>
          <w:highlight w:val="yellow"/>
          <w:u w:val="single"/>
        </w:rPr>
        <w:t xml:space="preserve">BMS Quick Action Matrix </w:t>
      </w:r>
      <w:r w:rsidRPr="003A110E">
        <w:rPr>
          <w:highlight w:val="yellow"/>
          <w:u w:val="single"/>
        </w:rPr>
        <w:t>(Main sub header)</w:t>
      </w:r>
    </w:p>
    <w:p w14:paraId="3680088F" w14:textId="77777777" w:rsidR="00EB1400" w:rsidRPr="003A110E" w:rsidRDefault="00EB1400" w:rsidP="00EB1400">
      <w:pPr>
        <w:jc w:val="both"/>
        <w:rPr>
          <w:b/>
          <w:bCs/>
          <w:u w:val="single"/>
        </w:rPr>
      </w:pPr>
      <w:r w:rsidRPr="003A110E">
        <w:rPr>
          <w:b/>
          <w:bCs/>
        </w:rPr>
        <w:t>Temperature Control</w:t>
      </w:r>
      <w:r>
        <w:rPr>
          <w:b/>
          <w:bCs/>
        </w:rPr>
        <w:t xml:space="preserve"> </w:t>
      </w:r>
      <w:r w:rsidRPr="003A110E">
        <w:t>(sub header)</w:t>
      </w:r>
    </w:p>
    <w:p w14:paraId="68D5175C" w14:textId="77777777" w:rsidR="00EB1400" w:rsidRPr="003A110E" w:rsidRDefault="00EB1400" w:rsidP="003D272A">
      <w:pPr>
        <w:widowControl/>
        <w:numPr>
          <w:ilvl w:val="0"/>
          <w:numId w:val="14"/>
        </w:numPr>
        <w:spacing w:after="160" w:line="259" w:lineRule="auto"/>
        <w:jc w:val="both"/>
      </w:pPr>
      <w:r w:rsidRPr="003A110E">
        <w:rPr>
          <w:b/>
          <w:bCs/>
        </w:rPr>
        <w:t>Zone Temperature (ZT)</w:t>
      </w:r>
      <w:r w:rsidRPr="003A110E">
        <w:t xml:space="preserve"> → Adjust FCU/ VAV damper air volume or CHW valve position</w:t>
      </w:r>
    </w:p>
    <w:p w14:paraId="51EE1437" w14:textId="77777777" w:rsidR="00EB1400" w:rsidRPr="003A110E" w:rsidRDefault="00EB1400" w:rsidP="003D272A">
      <w:pPr>
        <w:widowControl/>
        <w:numPr>
          <w:ilvl w:val="0"/>
          <w:numId w:val="14"/>
        </w:numPr>
        <w:spacing w:after="160" w:line="259" w:lineRule="auto"/>
        <w:jc w:val="both"/>
      </w:pPr>
      <w:r w:rsidRPr="003A110E">
        <w:rPr>
          <w:b/>
          <w:bCs/>
        </w:rPr>
        <w:t>Supply Air Temperature (SAT)</w:t>
      </w:r>
      <w:r w:rsidRPr="003A110E">
        <w:t xml:space="preserve"> → Adjust AHU chilled water valve (cooling coil) or duct heater</w:t>
      </w:r>
    </w:p>
    <w:p w14:paraId="358A5C1F" w14:textId="77777777" w:rsidR="00EB1400" w:rsidRPr="003A110E" w:rsidRDefault="00EB1400" w:rsidP="003D272A">
      <w:pPr>
        <w:widowControl/>
        <w:numPr>
          <w:ilvl w:val="0"/>
          <w:numId w:val="14"/>
        </w:numPr>
        <w:spacing w:after="160" w:line="259" w:lineRule="auto"/>
        <w:jc w:val="both"/>
      </w:pPr>
      <w:r w:rsidRPr="003A110E">
        <w:rPr>
          <w:b/>
          <w:bCs/>
        </w:rPr>
        <w:t>Return Air Temperature (RAT)</w:t>
      </w:r>
      <w:r w:rsidRPr="003A110E">
        <w:t xml:space="preserve"> → Indirectly controlled by supply air temperature and volume</w:t>
      </w:r>
    </w:p>
    <w:p w14:paraId="17FCD872" w14:textId="77777777" w:rsidR="00EB1400" w:rsidRPr="003A110E" w:rsidRDefault="00EB1400" w:rsidP="00EB1400">
      <w:pPr>
        <w:jc w:val="both"/>
        <w:rPr>
          <w:b/>
          <w:bCs/>
        </w:rPr>
      </w:pPr>
      <w:r w:rsidRPr="003A110E">
        <w:rPr>
          <w:b/>
          <w:bCs/>
        </w:rPr>
        <w:t>Humidity Control</w:t>
      </w:r>
      <w:r>
        <w:rPr>
          <w:b/>
          <w:bCs/>
        </w:rPr>
        <w:t xml:space="preserve"> </w:t>
      </w:r>
      <w:r w:rsidRPr="003A110E">
        <w:t>(sub header)</w:t>
      </w:r>
    </w:p>
    <w:p w14:paraId="5A085651" w14:textId="77777777" w:rsidR="00EB1400" w:rsidRPr="003A110E" w:rsidRDefault="00EB1400" w:rsidP="003D272A">
      <w:pPr>
        <w:widowControl/>
        <w:numPr>
          <w:ilvl w:val="0"/>
          <w:numId w:val="15"/>
        </w:numPr>
        <w:spacing w:after="160" w:line="259" w:lineRule="auto"/>
        <w:jc w:val="both"/>
      </w:pPr>
      <w:r w:rsidRPr="003A110E">
        <w:rPr>
          <w:b/>
          <w:bCs/>
        </w:rPr>
        <w:t>Relative Humidity (RH) too high</w:t>
      </w:r>
      <w:r w:rsidRPr="003A110E">
        <w:t xml:space="preserve"> → Activate/Increase reheat coil (electric/duct heater) to remove moisture (cool → reheat cycle)</w:t>
      </w:r>
    </w:p>
    <w:p w14:paraId="0CE45784" w14:textId="77777777" w:rsidR="00EB1400" w:rsidRPr="003A110E" w:rsidRDefault="00EB1400" w:rsidP="003D272A">
      <w:pPr>
        <w:widowControl/>
        <w:numPr>
          <w:ilvl w:val="0"/>
          <w:numId w:val="15"/>
        </w:numPr>
        <w:spacing w:after="160" w:line="259" w:lineRule="auto"/>
        <w:jc w:val="both"/>
      </w:pPr>
      <w:r w:rsidRPr="003A110E">
        <w:rPr>
          <w:b/>
          <w:bCs/>
        </w:rPr>
        <w:t>RH too low</w:t>
      </w:r>
      <w:r w:rsidRPr="003A110E">
        <w:t xml:space="preserve"> → Activate humidifier (steam/atomizing type)</w:t>
      </w:r>
    </w:p>
    <w:p w14:paraId="2EFE209F" w14:textId="77777777" w:rsidR="00EB1400" w:rsidRPr="003A110E" w:rsidRDefault="00EB1400" w:rsidP="00EB1400">
      <w:pPr>
        <w:jc w:val="both"/>
      </w:pPr>
    </w:p>
    <w:p w14:paraId="66363A0B" w14:textId="77777777" w:rsidR="00EB1400" w:rsidRPr="003A110E" w:rsidRDefault="00EB1400" w:rsidP="00EB1400">
      <w:pPr>
        <w:jc w:val="both"/>
        <w:rPr>
          <w:b/>
          <w:bCs/>
        </w:rPr>
      </w:pPr>
      <w:r w:rsidRPr="003A110E">
        <w:rPr>
          <w:b/>
          <w:bCs/>
        </w:rPr>
        <w:t>Ventilation &amp; Air Quality</w:t>
      </w:r>
      <w:r>
        <w:rPr>
          <w:b/>
          <w:bCs/>
        </w:rPr>
        <w:t xml:space="preserve"> </w:t>
      </w:r>
      <w:r w:rsidRPr="003A110E">
        <w:t>(sub header)</w:t>
      </w:r>
    </w:p>
    <w:p w14:paraId="495DA05F" w14:textId="77777777" w:rsidR="00EB1400" w:rsidRPr="003A110E" w:rsidRDefault="00EB1400" w:rsidP="003D272A">
      <w:pPr>
        <w:widowControl/>
        <w:numPr>
          <w:ilvl w:val="0"/>
          <w:numId w:val="16"/>
        </w:numPr>
        <w:spacing w:after="160" w:line="259" w:lineRule="auto"/>
        <w:jc w:val="both"/>
      </w:pPr>
      <w:r w:rsidRPr="003A110E">
        <w:rPr>
          <w:b/>
          <w:bCs/>
        </w:rPr>
        <w:t>CO₂ level too high</w:t>
      </w:r>
      <w:r w:rsidRPr="003A110E">
        <w:t xml:space="preserve"> → Increase Outside Air Damper (OAD) opening / PAD (Pre-cool Air Damper)</w:t>
      </w:r>
    </w:p>
    <w:p w14:paraId="27DE3754" w14:textId="77777777" w:rsidR="00EB1400" w:rsidRPr="003A110E" w:rsidRDefault="00EB1400" w:rsidP="003D272A">
      <w:pPr>
        <w:widowControl/>
        <w:numPr>
          <w:ilvl w:val="0"/>
          <w:numId w:val="16"/>
        </w:numPr>
        <w:spacing w:after="160" w:line="259" w:lineRule="auto"/>
        <w:jc w:val="both"/>
      </w:pPr>
      <w:r w:rsidRPr="003A110E">
        <w:rPr>
          <w:b/>
          <w:bCs/>
        </w:rPr>
        <w:t>Low O₂ / stuffy air</w:t>
      </w:r>
      <w:r w:rsidRPr="003A110E">
        <w:t xml:space="preserve"> → Same as CO₂ → Adjust OAD</w:t>
      </w:r>
    </w:p>
    <w:p w14:paraId="12FD4AB0" w14:textId="77777777" w:rsidR="00EB1400" w:rsidRPr="003A110E" w:rsidRDefault="00EB1400" w:rsidP="003D272A">
      <w:pPr>
        <w:widowControl/>
        <w:numPr>
          <w:ilvl w:val="0"/>
          <w:numId w:val="16"/>
        </w:numPr>
        <w:spacing w:after="160" w:line="259" w:lineRule="auto"/>
        <w:jc w:val="both"/>
      </w:pPr>
      <w:r w:rsidRPr="003A110E">
        <w:rPr>
          <w:b/>
          <w:bCs/>
        </w:rPr>
        <w:t>VOC/IAQ sensors abnormal</w:t>
      </w:r>
      <w:r w:rsidRPr="003A110E">
        <w:t xml:space="preserve"> → Trigger purge cycle (open dampers, increase fan speed)</w:t>
      </w:r>
    </w:p>
    <w:p w14:paraId="1A270C1F" w14:textId="77777777" w:rsidR="00EB1400" w:rsidRPr="003A110E" w:rsidRDefault="00EB1400" w:rsidP="00EB1400">
      <w:pPr>
        <w:jc w:val="both"/>
      </w:pPr>
    </w:p>
    <w:p w14:paraId="6708ADFE" w14:textId="77777777" w:rsidR="00EB1400" w:rsidRPr="003A110E" w:rsidRDefault="00EB1400" w:rsidP="00EB1400">
      <w:pPr>
        <w:jc w:val="both"/>
        <w:rPr>
          <w:b/>
          <w:bCs/>
        </w:rPr>
      </w:pPr>
      <w:r w:rsidRPr="003A110E">
        <w:rPr>
          <w:b/>
          <w:bCs/>
        </w:rPr>
        <w:t>Airflow &amp; Pressure</w:t>
      </w:r>
      <w:r>
        <w:rPr>
          <w:b/>
          <w:bCs/>
        </w:rPr>
        <w:t xml:space="preserve"> </w:t>
      </w:r>
      <w:r w:rsidRPr="003A110E">
        <w:t>(sub header)</w:t>
      </w:r>
    </w:p>
    <w:p w14:paraId="5307D3F8" w14:textId="77777777" w:rsidR="00EB1400" w:rsidRPr="003A110E" w:rsidRDefault="00EB1400" w:rsidP="003D272A">
      <w:pPr>
        <w:widowControl/>
        <w:numPr>
          <w:ilvl w:val="0"/>
          <w:numId w:val="17"/>
        </w:numPr>
        <w:spacing w:after="160" w:line="259" w:lineRule="auto"/>
        <w:jc w:val="both"/>
      </w:pPr>
      <w:r w:rsidRPr="003A110E">
        <w:rPr>
          <w:b/>
          <w:bCs/>
        </w:rPr>
        <w:lastRenderedPageBreak/>
        <w:t>Supply Air Pressure (SAP)</w:t>
      </w:r>
      <w:r w:rsidRPr="003A110E">
        <w:t xml:space="preserve"> → Adjust AHU/EC Fan speed (VSD)</w:t>
      </w:r>
    </w:p>
    <w:p w14:paraId="6E5BC41B" w14:textId="77777777" w:rsidR="00EB1400" w:rsidRPr="003A110E" w:rsidRDefault="00EB1400" w:rsidP="003D272A">
      <w:pPr>
        <w:widowControl/>
        <w:numPr>
          <w:ilvl w:val="0"/>
          <w:numId w:val="17"/>
        </w:numPr>
        <w:spacing w:after="160" w:line="259" w:lineRule="auto"/>
        <w:jc w:val="both"/>
      </w:pPr>
      <w:r w:rsidRPr="003A110E">
        <w:rPr>
          <w:b/>
          <w:bCs/>
        </w:rPr>
        <w:t>Return Air Pressure (RAP)</w:t>
      </w:r>
      <w:r w:rsidRPr="003A110E">
        <w:t xml:space="preserve"> → Adjust Return Fan speed</w:t>
      </w:r>
    </w:p>
    <w:p w14:paraId="517F390B" w14:textId="77777777" w:rsidR="00EB1400" w:rsidRPr="003A110E" w:rsidRDefault="00EB1400" w:rsidP="003D272A">
      <w:pPr>
        <w:widowControl/>
        <w:numPr>
          <w:ilvl w:val="0"/>
          <w:numId w:val="17"/>
        </w:numPr>
        <w:spacing w:after="160" w:line="259" w:lineRule="auto"/>
        <w:jc w:val="both"/>
      </w:pPr>
      <w:r w:rsidRPr="003A110E">
        <w:rPr>
          <w:b/>
          <w:bCs/>
        </w:rPr>
        <w:t>Differential Pressure (ΔP Room–Corridor)</w:t>
      </w:r>
      <w:r w:rsidRPr="003A110E">
        <w:t xml:space="preserve"> → Adjust exhaust fan / supply air balance</w:t>
      </w:r>
    </w:p>
    <w:p w14:paraId="18BC30F1" w14:textId="77777777" w:rsidR="00EB1400" w:rsidRPr="003A110E" w:rsidRDefault="00EB1400" w:rsidP="00EB1400">
      <w:pPr>
        <w:jc w:val="both"/>
      </w:pPr>
    </w:p>
    <w:p w14:paraId="06AE4E25" w14:textId="77777777" w:rsidR="00EB1400" w:rsidRPr="003A110E" w:rsidRDefault="00EB1400" w:rsidP="00EB1400">
      <w:pPr>
        <w:jc w:val="both"/>
        <w:rPr>
          <w:b/>
          <w:bCs/>
        </w:rPr>
      </w:pPr>
      <w:r w:rsidRPr="003A110E">
        <w:rPr>
          <w:b/>
          <w:bCs/>
        </w:rPr>
        <w:t>Water Side</w:t>
      </w:r>
      <w:r>
        <w:rPr>
          <w:b/>
          <w:bCs/>
        </w:rPr>
        <w:t xml:space="preserve"> </w:t>
      </w:r>
      <w:r w:rsidRPr="003A110E">
        <w:t>(sub header)</w:t>
      </w:r>
    </w:p>
    <w:p w14:paraId="67F88495" w14:textId="77777777" w:rsidR="00EB1400" w:rsidRPr="003A110E" w:rsidRDefault="00EB1400" w:rsidP="003D272A">
      <w:pPr>
        <w:widowControl/>
        <w:numPr>
          <w:ilvl w:val="0"/>
          <w:numId w:val="18"/>
        </w:numPr>
        <w:spacing w:after="160" w:line="259" w:lineRule="auto"/>
        <w:jc w:val="both"/>
      </w:pPr>
      <w:r w:rsidRPr="003A110E">
        <w:rPr>
          <w:b/>
          <w:bCs/>
        </w:rPr>
        <w:t>Chilled Water Supply Temp (CHWS)</w:t>
      </w:r>
      <w:r w:rsidRPr="003A110E">
        <w:t xml:space="preserve"> → Adjust Chiller setpoint or chiller staging</w:t>
      </w:r>
    </w:p>
    <w:p w14:paraId="4403293C" w14:textId="77777777" w:rsidR="00EB1400" w:rsidRPr="003A110E" w:rsidRDefault="00EB1400" w:rsidP="003D272A">
      <w:pPr>
        <w:widowControl/>
        <w:numPr>
          <w:ilvl w:val="0"/>
          <w:numId w:val="18"/>
        </w:numPr>
        <w:spacing w:after="160" w:line="259" w:lineRule="auto"/>
        <w:jc w:val="both"/>
      </w:pPr>
      <w:r w:rsidRPr="003A110E">
        <w:rPr>
          <w:b/>
          <w:bCs/>
        </w:rPr>
        <w:t>CHW Flow</w:t>
      </w:r>
      <w:r w:rsidRPr="003A110E">
        <w:t xml:space="preserve"> → Adjust CHW Pump VSD</w:t>
      </w:r>
    </w:p>
    <w:p w14:paraId="4851CC39" w14:textId="77777777" w:rsidR="00EB1400" w:rsidRDefault="00EB1400" w:rsidP="003D272A">
      <w:pPr>
        <w:widowControl/>
        <w:numPr>
          <w:ilvl w:val="0"/>
          <w:numId w:val="18"/>
        </w:numPr>
        <w:spacing w:after="160" w:line="259" w:lineRule="auto"/>
        <w:jc w:val="both"/>
      </w:pPr>
      <w:r w:rsidRPr="003A110E">
        <w:rPr>
          <w:b/>
          <w:bCs/>
        </w:rPr>
        <w:t>Condenser Water Temp (CDWS)</w:t>
      </w:r>
      <w:r w:rsidRPr="003A110E">
        <w:t xml:space="preserve"> → Adjust Cooling Tower fan speed or tower bypass valve</w:t>
      </w:r>
    </w:p>
    <w:p w14:paraId="05146FFE" w14:textId="77777777" w:rsidR="00EB1400" w:rsidRPr="003A110E" w:rsidRDefault="00EB1400" w:rsidP="00EB1400">
      <w:pPr>
        <w:ind w:left="720"/>
        <w:jc w:val="both"/>
      </w:pPr>
    </w:p>
    <w:p w14:paraId="7C19091C" w14:textId="77777777" w:rsidR="00EB1400" w:rsidRPr="003A110E" w:rsidRDefault="00EB1400" w:rsidP="00EB1400">
      <w:pPr>
        <w:jc w:val="both"/>
        <w:rPr>
          <w:b/>
          <w:bCs/>
        </w:rPr>
      </w:pPr>
      <w:r w:rsidRPr="003A110E">
        <w:rPr>
          <w:b/>
          <w:bCs/>
        </w:rPr>
        <w:t>Other Setpoints</w:t>
      </w:r>
      <w:r>
        <w:rPr>
          <w:b/>
          <w:bCs/>
        </w:rPr>
        <w:t xml:space="preserve"> </w:t>
      </w:r>
      <w:r w:rsidRPr="003A110E">
        <w:t>(sub header)</w:t>
      </w:r>
    </w:p>
    <w:p w14:paraId="677F6CF5" w14:textId="77777777" w:rsidR="00EB1400" w:rsidRPr="003A110E" w:rsidRDefault="00EB1400" w:rsidP="003D272A">
      <w:pPr>
        <w:widowControl/>
        <w:numPr>
          <w:ilvl w:val="0"/>
          <w:numId w:val="19"/>
        </w:numPr>
        <w:spacing w:after="160" w:line="259" w:lineRule="auto"/>
        <w:jc w:val="both"/>
      </w:pPr>
      <w:r w:rsidRPr="003A110E">
        <w:rPr>
          <w:b/>
          <w:bCs/>
        </w:rPr>
        <w:t>Occupancy-driven ventilation</w:t>
      </w:r>
      <w:r w:rsidRPr="003A110E">
        <w:t xml:space="preserve"> → Adjust VAV box damper position and minimum OA rate</w:t>
      </w:r>
    </w:p>
    <w:p w14:paraId="46D50340" w14:textId="49472D8D" w:rsidR="00DF4821" w:rsidRDefault="00EB1400">
      <w:pPr>
        <w:widowControl/>
        <w:spacing w:after="200" w:line="276" w:lineRule="auto"/>
      </w:pPr>
      <w:r w:rsidRPr="003A110E">
        <w:rPr>
          <w:b/>
          <w:bCs/>
        </w:rPr>
        <w:t>Energy saving mode</w:t>
      </w:r>
      <w:r w:rsidRPr="003A110E">
        <w:t xml:space="preserve"> → Adjust SAT reset, fan speed reduction, CHW reset</w:t>
      </w:r>
    </w:p>
    <w:p w14:paraId="38B01405" w14:textId="56E59B37" w:rsidR="001C3E02" w:rsidRPr="001C3E02" w:rsidRDefault="001C3E02" w:rsidP="001C3E02">
      <w:pPr>
        <w:widowControl/>
        <w:spacing w:after="200" w:line="276" w:lineRule="auto"/>
        <w:jc w:val="center"/>
        <w:rPr>
          <w:rFonts w:cs="Arial"/>
          <w:b/>
          <w:sz w:val="23"/>
          <w:szCs w:val="23"/>
        </w:rPr>
      </w:pPr>
      <w:r>
        <w:rPr>
          <w:rFonts w:cs="Arial"/>
          <w:b/>
          <w:sz w:val="23"/>
          <w:szCs w:val="23"/>
          <w:highlight w:val="yellow"/>
        </w:rPr>
        <w:t>Hi</w:t>
      </w:r>
      <w:r w:rsidRPr="009165D5">
        <w:rPr>
          <w:rFonts w:cs="Arial"/>
          <w:b/>
          <w:sz w:val="23"/>
          <w:szCs w:val="23"/>
          <w:highlight w:val="yellow"/>
        </w:rPr>
        <w:t xml:space="preserve"> fi Prototype:</w:t>
      </w:r>
    </w:p>
    <w:p w14:paraId="0340B396" w14:textId="20F58313" w:rsidR="001C3E02" w:rsidRDefault="001C3E02" w:rsidP="001C3E02">
      <w:pPr>
        <w:widowControl/>
        <w:spacing w:after="200" w:line="276" w:lineRule="auto"/>
        <w:jc w:val="center"/>
        <w:rPr>
          <w:rFonts w:cs="Arial"/>
          <w:b/>
          <w:sz w:val="23"/>
          <w:szCs w:val="23"/>
        </w:rPr>
      </w:pPr>
      <w:r w:rsidRPr="001C3E02">
        <w:rPr>
          <w:rFonts w:cs="Arial"/>
          <w:b/>
          <w:noProof/>
          <w:sz w:val="23"/>
          <w:szCs w:val="23"/>
        </w:rPr>
        <w:drawing>
          <wp:inline distT="0" distB="0" distL="0" distR="0" wp14:anchorId="05B2451A" wp14:editId="2A6FED74">
            <wp:extent cx="5615940" cy="3192168"/>
            <wp:effectExtent l="0" t="0" r="3810" b="8255"/>
            <wp:docPr id="14332902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90226" name="Picture 1" descr="A screenshot of a computer&#10;&#10;AI-generated content may be incorrect."/>
                    <pic:cNvPicPr/>
                  </pic:nvPicPr>
                  <pic:blipFill>
                    <a:blip r:embed="rId19"/>
                    <a:stretch>
                      <a:fillRect/>
                    </a:stretch>
                  </pic:blipFill>
                  <pic:spPr>
                    <a:xfrm>
                      <a:off x="0" y="0"/>
                      <a:ext cx="5623333" cy="3196370"/>
                    </a:xfrm>
                    <a:prstGeom prst="rect">
                      <a:avLst/>
                    </a:prstGeom>
                  </pic:spPr>
                </pic:pic>
              </a:graphicData>
            </a:graphic>
          </wp:inline>
        </w:drawing>
      </w:r>
    </w:p>
    <w:p w14:paraId="51FD26FD" w14:textId="77777777" w:rsidR="001C3E02" w:rsidRDefault="001C3E02" w:rsidP="001C3E02">
      <w:pPr>
        <w:widowControl/>
        <w:spacing w:after="200" w:line="276" w:lineRule="auto"/>
        <w:jc w:val="center"/>
        <w:rPr>
          <w:rFonts w:cs="Arial"/>
          <w:b/>
          <w:sz w:val="23"/>
          <w:szCs w:val="23"/>
        </w:rPr>
      </w:pPr>
    </w:p>
    <w:p w14:paraId="270685C6" w14:textId="77777777" w:rsidR="001C3E02" w:rsidRDefault="001C3E02" w:rsidP="001C3E02">
      <w:pPr>
        <w:widowControl/>
        <w:spacing w:after="200" w:line="276" w:lineRule="auto"/>
        <w:jc w:val="center"/>
        <w:rPr>
          <w:rFonts w:cs="Arial"/>
          <w:b/>
          <w:sz w:val="23"/>
          <w:szCs w:val="23"/>
        </w:rPr>
      </w:pPr>
    </w:p>
    <w:p w14:paraId="75F83446" w14:textId="77777777" w:rsidR="001C3E02" w:rsidRDefault="001C3E02" w:rsidP="001C3E02">
      <w:pPr>
        <w:widowControl/>
        <w:spacing w:after="200" w:line="276" w:lineRule="auto"/>
        <w:jc w:val="center"/>
        <w:rPr>
          <w:rFonts w:cs="Arial"/>
          <w:b/>
          <w:sz w:val="23"/>
          <w:szCs w:val="23"/>
        </w:rPr>
      </w:pPr>
    </w:p>
    <w:p w14:paraId="182D24DD" w14:textId="77777777" w:rsidR="001C3E02" w:rsidRDefault="001C3E02" w:rsidP="001C3E02">
      <w:pPr>
        <w:widowControl/>
        <w:spacing w:after="200" w:line="276" w:lineRule="auto"/>
        <w:jc w:val="center"/>
        <w:rPr>
          <w:rFonts w:cs="Arial"/>
          <w:b/>
          <w:sz w:val="23"/>
          <w:szCs w:val="23"/>
        </w:rPr>
      </w:pPr>
    </w:p>
    <w:p w14:paraId="71F725BA" w14:textId="77777777" w:rsidR="001C3E02" w:rsidRDefault="001C3E02" w:rsidP="001C3E02">
      <w:pPr>
        <w:widowControl/>
        <w:spacing w:after="200" w:line="276" w:lineRule="auto"/>
        <w:jc w:val="center"/>
        <w:rPr>
          <w:rFonts w:cs="Arial"/>
          <w:b/>
          <w:sz w:val="23"/>
          <w:szCs w:val="23"/>
        </w:rPr>
      </w:pPr>
    </w:p>
    <w:p w14:paraId="1375508B" w14:textId="77777777" w:rsidR="001C3E02" w:rsidRDefault="001C3E02" w:rsidP="001C3E02">
      <w:pPr>
        <w:widowControl/>
        <w:spacing w:after="200" w:line="276" w:lineRule="auto"/>
        <w:jc w:val="center"/>
        <w:rPr>
          <w:rFonts w:cs="Arial"/>
          <w:b/>
          <w:sz w:val="23"/>
          <w:szCs w:val="23"/>
        </w:rPr>
      </w:pPr>
    </w:p>
    <w:p w14:paraId="05030CB5" w14:textId="77777777" w:rsidR="001C3E02" w:rsidRDefault="001C3E02" w:rsidP="001C3E02">
      <w:pPr>
        <w:widowControl/>
        <w:spacing w:after="200" w:line="276" w:lineRule="auto"/>
        <w:jc w:val="center"/>
        <w:rPr>
          <w:rFonts w:cs="Arial"/>
          <w:b/>
          <w:sz w:val="23"/>
          <w:szCs w:val="23"/>
        </w:rPr>
      </w:pPr>
    </w:p>
    <w:p w14:paraId="620F6792" w14:textId="39E73FAA" w:rsidR="00DF4821" w:rsidRDefault="00DF4821" w:rsidP="00DF4821">
      <w:pPr>
        <w:widowControl/>
        <w:spacing w:after="200" w:line="276" w:lineRule="auto"/>
        <w:jc w:val="center"/>
        <w:rPr>
          <w:rFonts w:cs="Arial"/>
          <w:b/>
          <w:sz w:val="23"/>
          <w:szCs w:val="23"/>
          <w:u w:val="single"/>
        </w:rPr>
      </w:pPr>
      <w:r w:rsidRPr="00DF4821">
        <w:rPr>
          <w:rFonts w:cs="Arial"/>
          <w:b/>
          <w:sz w:val="23"/>
          <w:szCs w:val="23"/>
          <w:u w:val="single"/>
        </w:rPr>
        <w:lastRenderedPageBreak/>
        <w:t>Comparison Between Microsoft Teams and Proposed Centralized Collaboration Dashboard</w:t>
      </w:r>
    </w:p>
    <w:tbl>
      <w:tblPr>
        <w:tblStyle w:val="TableGrid"/>
        <w:tblW w:w="0" w:type="auto"/>
        <w:tblLook w:val="04A0" w:firstRow="1" w:lastRow="0" w:firstColumn="1" w:lastColumn="0" w:noHBand="0" w:noVBand="1"/>
      </w:tblPr>
      <w:tblGrid>
        <w:gridCol w:w="10456"/>
      </w:tblGrid>
      <w:tr w:rsidR="00CD07FB" w14:paraId="6506573E" w14:textId="77777777" w:rsidTr="00CD07FB">
        <w:tc>
          <w:tcPr>
            <w:tcW w:w="10456" w:type="dxa"/>
          </w:tcPr>
          <w:p w14:paraId="6D59B961" w14:textId="77777777" w:rsidR="005C7D06" w:rsidRPr="005C7D06" w:rsidRDefault="005C7D06" w:rsidP="005C7D06">
            <w:pPr>
              <w:widowControl/>
              <w:spacing w:after="200" w:line="276" w:lineRule="auto"/>
              <w:rPr>
                <w:rFonts w:asciiTheme="minorHAnsi" w:hAnsiTheme="minorHAnsi" w:cstheme="minorHAnsi"/>
                <w:b/>
                <w:bCs/>
                <w:sz w:val="22"/>
                <w:szCs w:val="22"/>
                <w:u w:val="single"/>
                <w:lang w:val="en-SG"/>
              </w:rPr>
            </w:pPr>
            <w:r w:rsidRPr="005C7D06">
              <w:rPr>
                <w:rFonts w:asciiTheme="minorHAnsi" w:hAnsiTheme="minorHAnsi" w:cstheme="minorHAnsi"/>
                <w:b/>
                <w:bCs/>
                <w:sz w:val="22"/>
                <w:szCs w:val="22"/>
                <w:u w:val="single"/>
                <w:lang w:val="en-SG"/>
              </w:rPr>
              <w:t>Visualized Scheduling and Resource Conflict Prevention</w:t>
            </w:r>
          </w:p>
          <w:p w14:paraId="2629C064" w14:textId="05719E1B" w:rsidR="005C7D06" w:rsidRPr="005C7D06" w:rsidRDefault="00ED0CFF" w:rsidP="005C7D06">
            <w:pPr>
              <w:widowControl/>
              <w:spacing w:after="200" w:line="276" w:lineRule="auto"/>
              <w:rPr>
                <w:rFonts w:asciiTheme="minorHAnsi" w:hAnsiTheme="minorHAnsi" w:cstheme="minorHAnsi"/>
                <w:sz w:val="22"/>
                <w:szCs w:val="22"/>
                <w:lang w:val="en-SG"/>
              </w:rPr>
            </w:pPr>
            <w:r w:rsidRPr="005C7D06">
              <w:rPr>
                <w:rFonts w:asciiTheme="minorHAnsi" w:hAnsiTheme="minorHAnsi" w:cstheme="minorHAnsi"/>
                <w:sz w:val="22"/>
                <w:szCs w:val="22"/>
                <w:lang w:val="en-SG"/>
              </w:rPr>
              <w:t>Teams</w:t>
            </w:r>
            <w:r w:rsidRPr="005C7D06">
              <w:rPr>
                <w:rFonts w:cstheme="minorHAnsi"/>
                <w:lang w:val="en-SG"/>
              </w:rPr>
              <w:t>’</w:t>
            </w:r>
            <w:r w:rsidR="005C7D06" w:rsidRPr="005C7D06">
              <w:rPr>
                <w:rFonts w:asciiTheme="minorHAnsi" w:hAnsiTheme="minorHAnsi" w:cstheme="minorHAnsi"/>
                <w:sz w:val="22"/>
                <w:szCs w:val="22"/>
                <w:lang w:val="en-SG"/>
              </w:rPr>
              <w:t xml:space="preserve"> calendars are limited to personal or meeting events.</w:t>
            </w:r>
            <w:r w:rsidR="005C7D06" w:rsidRPr="005C7D06">
              <w:rPr>
                <w:rFonts w:asciiTheme="minorHAnsi" w:hAnsiTheme="minorHAnsi" w:cstheme="minorHAnsi"/>
                <w:sz w:val="22"/>
                <w:szCs w:val="22"/>
                <w:lang w:val="en-SG"/>
              </w:rPr>
              <w:br/>
            </w:r>
            <w:r w:rsidR="00AC1814">
              <w:rPr>
                <w:rFonts w:asciiTheme="minorHAnsi" w:hAnsiTheme="minorHAnsi" w:cstheme="minorHAnsi"/>
                <w:sz w:val="22"/>
                <w:szCs w:val="22"/>
                <w:lang w:val="en-SG"/>
              </w:rPr>
              <w:t>My</w:t>
            </w:r>
            <w:r w:rsidR="005C7D06" w:rsidRPr="005C7D06">
              <w:rPr>
                <w:rFonts w:asciiTheme="minorHAnsi" w:hAnsiTheme="minorHAnsi" w:cstheme="minorHAnsi"/>
                <w:sz w:val="22"/>
                <w:szCs w:val="22"/>
                <w:lang w:val="en-SG"/>
              </w:rPr>
              <w:t xml:space="preserve"> dashboard visualizes equipment usage, personnel availability, and task deadlines on a single view helping </w:t>
            </w:r>
            <w:r>
              <w:rPr>
                <w:rFonts w:asciiTheme="minorHAnsi" w:hAnsiTheme="minorHAnsi" w:cstheme="minorHAnsi"/>
                <w:sz w:val="22"/>
                <w:szCs w:val="22"/>
                <w:lang w:val="en-SG"/>
              </w:rPr>
              <w:t xml:space="preserve">to </w:t>
            </w:r>
            <w:r w:rsidR="005C7D06" w:rsidRPr="005C7D06">
              <w:rPr>
                <w:rFonts w:asciiTheme="minorHAnsi" w:hAnsiTheme="minorHAnsi" w:cstheme="minorHAnsi"/>
                <w:sz w:val="22"/>
                <w:szCs w:val="22"/>
                <w:lang w:val="en-SG"/>
              </w:rPr>
              <w:t>prevent overlap and resource conflicts.</w:t>
            </w:r>
          </w:p>
          <w:p w14:paraId="39BB645F" w14:textId="26B7A357" w:rsidR="00CD07FB" w:rsidRPr="005C7D06" w:rsidRDefault="00ED0CFF" w:rsidP="00DF4821">
            <w:pPr>
              <w:widowControl/>
              <w:spacing w:after="200" w:line="276" w:lineRule="auto"/>
              <w:rPr>
                <w:rFonts w:cs="Arial"/>
                <w:bCs/>
                <w:sz w:val="23"/>
                <w:szCs w:val="23"/>
                <w:lang w:val="en-SG"/>
              </w:rPr>
            </w:pPr>
            <w:r w:rsidRPr="003C2DA1">
              <w:rPr>
                <w:rFonts w:asciiTheme="minorHAnsi" w:hAnsiTheme="minorHAnsi" w:cstheme="minorHAnsi"/>
                <w:b/>
                <w:bCs/>
                <w:sz w:val="22"/>
                <w:szCs w:val="22"/>
                <w:lang w:val="en-SG"/>
              </w:rPr>
              <w:t>Explanation</w:t>
            </w:r>
            <w:r>
              <w:rPr>
                <w:rFonts w:asciiTheme="minorHAnsi" w:hAnsiTheme="minorHAnsi" w:cstheme="minorHAnsi"/>
                <w:sz w:val="22"/>
                <w:szCs w:val="22"/>
                <w:lang w:val="en-SG"/>
              </w:rPr>
              <w:t xml:space="preserve">: </w:t>
            </w:r>
            <w:r w:rsidR="005C7D06" w:rsidRPr="005C7D06">
              <w:rPr>
                <w:rFonts w:asciiTheme="minorHAnsi" w:hAnsiTheme="minorHAnsi" w:cstheme="minorHAnsi"/>
                <w:sz w:val="22"/>
                <w:szCs w:val="22"/>
                <w:lang w:val="en-SG"/>
              </w:rPr>
              <w:t>The dashboard’s calendar is</w:t>
            </w:r>
            <w:r>
              <w:rPr>
                <w:rFonts w:asciiTheme="minorHAnsi" w:hAnsiTheme="minorHAnsi" w:cstheme="minorHAnsi"/>
                <w:sz w:val="22"/>
                <w:szCs w:val="22"/>
                <w:lang w:val="en-SG"/>
              </w:rPr>
              <w:t xml:space="preserve"> no</w:t>
            </w:r>
            <w:r w:rsidR="005C7D06" w:rsidRPr="005C7D06">
              <w:rPr>
                <w:rFonts w:asciiTheme="minorHAnsi" w:hAnsiTheme="minorHAnsi" w:cstheme="minorHAnsi"/>
                <w:sz w:val="22"/>
                <w:szCs w:val="22"/>
                <w:lang w:val="en-SG"/>
              </w:rPr>
              <w:t>t just for meetings; it</w:t>
            </w:r>
            <w:r>
              <w:rPr>
                <w:rFonts w:asciiTheme="minorHAnsi" w:hAnsiTheme="minorHAnsi" w:cstheme="minorHAnsi"/>
                <w:sz w:val="22"/>
                <w:szCs w:val="22"/>
                <w:lang w:val="en-SG"/>
              </w:rPr>
              <w:t xml:space="preserve"> is</w:t>
            </w:r>
            <w:r w:rsidR="005C7D06" w:rsidRPr="005C7D06">
              <w:rPr>
                <w:rFonts w:asciiTheme="minorHAnsi" w:hAnsiTheme="minorHAnsi" w:cstheme="minorHAnsi"/>
                <w:sz w:val="22"/>
                <w:szCs w:val="22"/>
                <w:lang w:val="en-SG"/>
              </w:rPr>
              <w:t xml:space="preserve"> an operational control panel. It displays project schedules, equipment bookings, and site personnel updates together, something that Teams’ separate calendar and chat functions can’t achieve.</w:t>
            </w:r>
          </w:p>
        </w:tc>
      </w:tr>
      <w:tr w:rsidR="00CD07FB" w14:paraId="3BF87DCF" w14:textId="77777777" w:rsidTr="00CD07FB">
        <w:tc>
          <w:tcPr>
            <w:tcW w:w="10456" w:type="dxa"/>
          </w:tcPr>
          <w:p w14:paraId="27E51170" w14:textId="77777777" w:rsidR="003C2DA1" w:rsidRPr="003C2DA1" w:rsidRDefault="003C2DA1" w:rsidP="003C2DA1">
            <w:pPr>
              <w:widowControl/>
              <w:spacing w:after="200" w:line="276" w:lineRule="auto"/>
              <w:rPr>
                <w:rFonts w:asciiTheme="minorHAnsi" w:hAnsiTheme="minorHAnsi" w:cstheme="minorHAnsi"/>
                <w:b/>
                <w:bCs/>
                <w:sz w:val="22"/>
                <w:szCs w:val="22"/>
                <w:u w:val="single"/>
                <w:lang w:val="en-SG"/>
              </w:rPr>
            </w:pPr>
            <w:r w:rsidRPr="003C2DA1">
              <w:rPr>
                <w:rFonts w:asciiTheme="minorHAnsi" w:hAnsiTheme="minorHAnsi" w:cstheme="minorHAnsi"/>
                <w:b/>
                <w:bCs/>
                <w:sz w:val="22"/>
                <w:szCs w:val="22"/>
                <w:u w:val="single"/>
                <w:lang w:val="en-SG"/>
              </w:rPr>
              <w:t>Shared Glossary and Knowledge Hub</w:t>
            </w:r>
          </w:p>
          <w:p w14:paraId="19DAC1BE" w14:textId="5E323A4D" w:rsidR="003C2DA1" w:rsidRPr="003C2DA1" w:rsidRDefault="003C2DA1" w:rsidP="003C2DA1">
            <w:pPr>
              <w:widowControl/>
              <w:spacing w:after="200" w:line="276" w:lineRule="auto"/>
              <w:jc w:val="both"/>
              <w:rPr>
                <w:rFonts w:asciiTheme="minorHAnsi" w:hAnsiTheme="minorHAnsi" w:cstheme="minorHAnsi"/>
                <w:sz w:val="22"/>
                <w:szCs w:val="22"/>
                <w:lang w:val="en-SG"/>
              </w:rPr>
            </w:pPr>
            <w:r w:rsidRPr="003C2DA1">
              <w:rPr>
                <w:rFonts w:asciiTheme="minorHAnsi" w:hAnsiTheme="minorHAnsi" w:cstheme="minorHAnsi"/>
                <w:sz w:val="22"/>
                <w:szCs w:val="22"/>
                <w:lang w:val="en-SG"/>
              </w:rPr>
              <w:t>Teams does</w:t>
            </w:r>
            <w:r>
              <w:rPr>
                <w:rFonts w:asciiTheme="minorHAnsi" w:hAnsiTheme="minorHAnsi" w:cstheme="minorHAnsi"/>
                <w:sz w:val="22"/>
                <w:szCs w:val="22"/>
                <w:lang w:val="en-SG"/>
              </w:rPr>
              <w:t xml:space="preserve"> no</w:t>
            </w:r>
            <w:r w:rsidRPr="003C2DA1">
              <w:rPr>
                <w:rFonts w:asciiTheme="minorHAnsi" w:hAnsiTheme="minorHAnsi" w:cstheme="minorHAnsi"/>
                <w:sz w:val="22"/>
                <w:szCs w:val="22"/>
                <w:lang w:val="en-SG"/>
              </w:rPr>
              <w:t>t have a built-in way to manage technical jargon or acronyms across disciplines.</w:t>
            </w:r>
            <w:r w:rsidRPr="003C2DA1">
              <w:rPr>
                <w:rFonts w:asciiTheme="minorHAnsi" w:hAnsiTheme="minorHAnsi" w:cstheme="minorHAnsi"/>
                <w:sz w:val="22"/>
                <w:szCs w:val="22"/>
                <w:lang w:val="en-SG"/>
              </w:rPr>
              <w:br/>
              <w:t>Your shared glossary feature directly addresses one of the key problems terminology gaps between IT and Engineering.</w:t>
            </w:r>
          </w:p>
          <w:p w14:paraId="72F1A94A" w14:textId="1270937D" w:rsidR="00CD07FB" w:rsidRPr="003C2DA1" w:rsidRDefault="003C2DA1" w:rsidP="00DF4821">
            <w:pPr>
              <w:widowControl/>
              <w:spacing w:after="200" w:line="276" w:lineRule="auto"/>
              <w:rPr>
                <w:rFonts w:cs="Arial"/>
                <w:bCs/>
                <w:sz w:val="23"/>
                <w:szCs w:val="23"/>
                <w:lang w:val="en-SG"/>
              </w:rPr>
            </w:pPr>
            <w:r w:rsidRPr="003C2DA1">
              <w:rPr>
                <w:rFonts w:asciiTheme="minorHAnsi" w:hAnsiTheme="minorHAnsi" w:cstheme="minorHAnsi"/>
                <w:b/>
                <w:bCs/>
                <w:sz w:val="22"/>
                <w:szCs w:val="22"/>
                <w:lang w:val="en-SG"/>
              </w:rPr>
              <w:t>Explanation</w:t>
            </w:r>
            <w:r>
              <w:rPr>
                <w:rFonts w:asciiTheme="minorHAnsi" w:hAnsiTheme="minorHAnsi" w:cstheme="minorHAnsi"/>
                <w:sz w:val="22"/>
                <w:szCs w:val="22"/>
                <w:lang w:val="en-SG"/>
              </w:rPr>
              <w:t xml:space="preserve">: </w:t>
            </w:r>
            <w:r w:rsidRPr="003C2DA1">
              <w:rPr>
                <w:rFonts w:asciiTheme="minorHAnsi" w:hAnsiTheme="minorHAnsi" w:cstheme="minorHAnsi"/>
                <w:sz w:val="22"/>
                <w:szCs w:val="22"/>
                <w:lang w:val="en-SG"/>
              </w:rPr>
              <w:t>A key innovation is the shared glossary feature. Unlike Teams, where information is buried in chats or files, this dashboard provides an integrated, searchable reference for technical terms reducing repeated clarifications and improving cross-department understanding.</w:t>
            </w:r>
          </w:p>
        </w:tc>
      </w:tr>
      <w:tr w:rsidR="00D87572" w14:paraId="28577750" w14:textId="77777777" w:rsidTr="00CD07FB">
        <w:tc>
          <w:tcPr>
            <w:tcW w:w="10456" w:type="dxa"/>
          </w:tcPr>
          <w:p w14:paraId="209E9232" w14:textId="77777777" w:rsidR="00D87572" w:rsidRPr="00D87572" w:rsidRDefault="00D87572" w:rsidP="00D87572">
            <w:pPr>
              <w:widowControl/>
              <w:spacing w:after="200" w:line="276" w:lineRule="auto"/>
              <w:rPr>
                <w:rFonts w:asciiTheme="minorHAnsi" w:hAnsiTheme="minorHAnsi" w:cstheme="minorHAnsi"/>
                <w:b/>
                <w:bCs/>
                <w:sz w:val="22"/>
                <w:szCs w:val="22"/>
                <w:u w:val="single"/>
                <w:lang w:val="en-SG"/>
              </w:rPr>
            </w:pPr>
            <w:r w:rsidRPr="00D87572">
              <w:rPr>
                <w:rFonts w:asciiTheme="minorHAnsi" w:hAnsiTheme="minorHAnsi" w:cstheme="minorHAnsi"/>
                <w:b/>
                <w:bCs/>
                <w:sz w:val="22"/>
                <w:szCs w:val="22"/>
                <w:u w:val="single"/>
                <w:lang w:val="en-SG"/>
              </w:rPr>
              <w:t>Purpose-Built vs. Generic Communication Tool</w:t>
            </w:r>
          </w:p>
          <w:p w14:paraId="7E5B4A79" w14:textId="7685A15A" w:rsidR="00D87572" w:rsidRPr="00D87572" w:rsidRDefault="00D87572" w:rsidP="00D87572">
            <w:pPr>
              <w:widowControl/>
              <w:spacing w:after="200" w:line="276" w:lineRule="auto"/>
              <w:rPr>
                <w:rFonts w:asciiTheme="minorHAnsi" w:hAnsiTheme="minorHAnsi" w:cstheme="minorHAnsi"/>
                <w:sz w:val="22"/>
                <w:szCs w:val="22"/>
                <w:lang w:val="en-SG"/>
              </w:rPr>
            </w:pPr>
            <w:r w:rsidRPr="00D87572">
              <w:rPr>
                <w:rFonts w:asciiTheme="minorHAnsi" w:hAnsiTheme="minorHAnsi" w:cstheme="minorHAnsi"/>
                <w:sz w:val="22"/>
                <w:szCs w:val="22"/>
                <w:lang w:val="en-SG"/>
              </w:rPr>
              <w:t xml:space="preserve">MS Teams is designed for general communication </w:t>
            </w:r>
            <w:r w:rsidR="008B1417">
              <w:rPr>
                <w:rFonts w:asciiTheme="minorHAnsi" w:hAnsiTheme="minorHAnsi" w:cstheme="minorHAnsi"/>
                <w:sz w:val="22"/>
                <w:szCs w:val="22"/>
                <w:lang w:val="en-SG"/>
              </w:rPr>
              <w:t>such as</w:t>
            </w:r>
            <w:r w:rsidRPr="00D87572">
              <w:rPr>
                <w:rFonts w:asciiTheme="minorHAnsi" w:hAnsiTheme="minorHAnsi" w:cstheme="minorHAnsi"/>
                <w:sz w:val="22"/>
                <w:szCs w:val="22"/>
                <w:lang w:val="en-SG"/>
              </w:rPr>
              <w:t xml:space="preserve"> chat, video meetings, and file sharing.</w:t>
            </w:r>
            <w:r w:rsidRPr="00D87572">
              <w:rPr>
                <w:rFonts w:asciiTheme="minorHAnsi" w:hAnsiTheme="minorHAnsi" w:cstheme="minorHAnsi"/>
                <w:sz w:val="22"/>
                <w:szCs w:val="22"/>
                <w:lang w:val="en-SG"/>
              </w:rPr>
              <w:br/>
            </w:r>
            <w:r w:rsidR="008B1417">
              <w:rPr>
                <w:rFonts w:asciiTheme="minorHAnsi" w:hAnsiTheme="minorHAnsi" w:cstheme="minorHAnsi"/>
                <w:sz w:val="22"/>
                <w:szCs w:val="22"/>
                <w:lang w:val="en-SG"/>
              </w:rPr>
              <w:t>My</w:t>
            </w:r>
            <w:r w:rsidRPr="00D87572">
              <w:rPr>
                <w:rFonts w:asciiTheme="minorHAnsi" w:hAnsiTheme="minorHAnsi" w:cstheme="minorHAnsi"/>
                <w:sz w:val="22"/>
                <w:szCs w:val="22"/>
                <w:lang w:val="en-SG"/>
              </w:rPr>
              <w:t xml:space="preserve"> dashboard, on the other hand, is a workflow-optimized system specifically tailored to IT–Engineering operations.</w:t>
            </w:r>
          </w:p>
          <w:p w14:paraId="09C3671D" w14:textId="371308E8" w:rsidR="00D87572" w:rsidRPr="003C2DA1" w:rsidRDefault="00D87572" w:rsidP="003C2DA1">
            <w:pPr>
              <w:widowControl/>
              <w:spacing w:after="200" w:line="276" w:lineRule="auto"/>
              <w:rPr>
                <w:rFonts w:cstheme="minorHAnsi"/>
                <w:b/>
                <w:bCs/>
                <w:u w:val="single"/>
                <w:lang w:val="en-SG"/>
              </w:rPr>
            </w:pPr>
            <w:r w:rsidRPr="00D87572">
              <w:rPr>
                <w:rFonts w:asciiTheme="minorHAnsi" w:hAnsiTheme="minorHAnsi" w:cstheme="minorHAnsi"/>
                <w:b/>
                <w:bCs/>
                <w:sz w:val="22"/>
                <w:szCs w:val="22"/>
                <w:lang w:val="en-SG"/>
              </w:rPr>
              <w:t>Explanation</w:t>
            </w:r>
            <w:r>
              <w:rPr>
                <w:rFonts w:asciiTheme="minorHAnsi" w:hAnsiTheme="minorHAnsi" w:cstheme="minorHAnsi"/>
                <w:sz w:val="22"/>
                <w:szCs w:val="22"/>
                <w:lang w:val="en-SG"/>
              </w:rPr>
              <w:t xml:space="preserve">: </w:t>
            </w:r>
            <w:r w:rsidRPr="00D87572">
              <w:rPr>
                <w:rFonts w:asciiTheme="minorHAnsi" w:hAnsiTheme="minorHAnsi" w:cstheme="minorHAnsi"/>
                <w:sz w:val="22"/>
                <w:szCs w:val="22"/>
                <w:lang w:val="en-SG"/>
              </w:rPr>
              <w:t>While Microsoft Teams facilitates communication, it doesn’t directly manage workflows or operational data between departments. My dashboard is purpose-built for IT–Engineering coordination, integrating project tracking, equipment scheduling, and task prioritization in one interface functions that Teams cannot perform natively.</w:t>
            </w:r>
          </w:p>
        </w:tc>
      </w:tr>
    </w:tbl>
    <w:p w14:paraId="64B30F8D" w14:textId="77777777" w:rsidR="001C3E02" w:rsidRDefault="001C3E02" w:rsidP="00DF4821">
      <w:pPr>
        <w:widowControl/>
        <w:spacing w:after="200" w:line="276" w:lineRule="auto"/>
        <w:rPr>
          <w:rFonts w:cs="Arial"/>
          <w:b/>
          <w:sz w:val="23"/>
          <w:szCs w:val="23"/>
          <w:u w:val="single"/>
        </w:rPr>
      </w:pPr>
    </w:p>
    <w:p w14:paraId="782A6CC3" w14:textId="77777777" w:rsidR="001C3E02" w:rsidRDefault="001C3E02" w:rsidP="00DF4821">
      <w:pPr>
        <w:widowControl/>
        <w:spacing w:after="200" w:line="276" w:lineRule="auto"/>
        <w:rPr>
          <w:rFonts w:cs="Arial"/>
          <w:b/>
          <w:sz w:val="23"/>
          <w:szCs w:val="23"/>
          <w:u w:val="single"/>
        </w:rPr>
      </w:pPr>
    </w:p>
    <w:p w14:paraId="7BCF255C" w14:textId="77777777" w:rsidR="001C3E02" w:rsidRDefault="001C3E02" w:rsidP="00DF4821">
      <w:pPr>
        <w:widowControl/>
        <w:spacing w:after="200" w:line="276" w:lineRule="auto"/>
        <w:rPr>
          <w:rFonts w:cs="Arial"/>
          <w:b/>
          <w:sz w:val="23"/>
          <w:szCs w:val="23"/>
          <w:u w:val="single"/>
        </w:rPr>
      </w:pPr>
    </w:p>
    <w:p w14:paraId="2B5A8D14" w14:textId="77777777" w:rsidR="001C3E02" w:rsidRDefault="001C3E02" w:rsidP="00DF4821">
      <w:pPr>
        <w:widowControl/>
        <w:spacing w:after="200" w:line="276" w:lineRule="auto"/>
        <w:rPr>
          <w:rFonts w:cs="Arial"/>
          <w:b/>
          <w:sz w:val="23"/>
          <w:szCs w:val="23"/>
          <w:u w:val="single"/>
        </w:rPr>
      </w:pPr>
    </w:p>
    <w:p w14:paraId="60C48CC8" w14:textId="77777777" w:rsidR="001C3E02" w:rsidRDefault="001C3E02" w:rsidP="00DF4821">
      <w:pPr>
        <w:widowControl/>
        <w:spacing w:after="200" w:line="276" w:lineRule="auto"/>
        <w:rPr>
          <w:rFonts w:cs="Arial"/>
          <w:b/>
          <w:sz w:val="23"/>
          <w:szCs w:val="23"/>
          <w:u w:val="single"/>
        </w:rPr>
      </w:pPr>
    </w:p>
    <w:p w14:paraId="60C9D5D0" w14:textId="77777777" w:rsidR="001C3E02" w:rsidRDefault="001C3E02" w:rsidP="00DF4821">
      <w:pPr>
        <w:widowControl/>
        <w:spacing w:after="200" w:line="276" w:lineRule="auto"/>
        <w:rPr>
          <w:rFonts w:cs="Arial"/>
          <w:b/>
          <w:sz w:val="23"/>
          <w:szCs w:val="23"/>
          <w:u w:val="single"/>
        </w:rPr>
      </w:pPr>
    </w:p>
    <w:p w14:paraId="70DBB4B4" w14:textId="77777777" w:rsidR="001C3E02" w:rsidRDefault="001C3E02" w:rsidP="00DF4821">
      <w:pPr>
        <w:widowControl/>
        <w:spacing w:after="200" w:line="276" w:lineRule="auto"/>
        <w:rPr>
          <w:rFonts w:cs="Arial"/>
          <w:b/>
          <w:sz w:val="23"/>
          <w:szCs w:val="23"/>
          <w:u w:val="single"/>
        </w:rPr>
      </w:pPr>
    </w:p>
    <w:p w14:paraId="04709D0E" w14:textId="77777777" w:rsidR="001C3E02" w:rsidRDefault="001C3E02" w:rsidP="00DF4821">
      <w:pPr>
        <w:widowControl/>
        <w:spacing w:after="200" w:line="276" w:lineRule="auto"/>
        <w:rPr>
          <w:rFonts w:cs="Arial"/>
          <w:b/>
          <w:sz w:val="23"/>
          <w:szCs w:val="23"/>
          <w:u w:val="single"/>
        </w:rPr>
      </w:pPr>
    </w:p>
    <w:p w14:paraId="65A0212A" w14:textId="77777777" w:rsidR="001C3E02" w:rsidRDefault="001C3E02" w:rsidP="00DF4821">
      <w:pPr>
        <w:widowControl/>
        <w:spacing w:after="200" w:line="276" w:lineRule="auto"/>
        <w:rPr>
          <w:rFonts w:cs="Arial"/>
          <w:b/>
          <w:sz w:val="23"/>
          <w:szCs w:val="23"/>
          <w:u w:val="single"/>
        </w:rPr>
      </w:pPr>
    </w:p>
    <w:p w14:paraId="79DB6FBF" w14:textId="6F45D8EE" w:rsidR="008871B9" w:rsidRDefault="008871B9" w:rsidP="00DF4821">
      <w:pPr>
        <w:widowControl/>
        <w:spacing w:after="200" w:line="276" w:lineRule="auto"/>
        <w:rPr>
          <w:rFonts w:cs="Arial"/>
          <w:b/>
          <w:sz w:val="23"/>
          <w:szCs w:val="23"/>
          <w:u w:val="single"/>
        </w:rPr>
      </w:pPr>
      <w:r w:rsidRPr="008871B9">
        <w:rPr>
          <w:rFonts w:cs="Arial"/>
          <w:b/>
          <w:sz w:val="23"/>
          <w:szCs w:val="23"/>
          <w:u w:val="single"/>
        </w:rPr>
        <w:lastRenderedPageBreak/>
        <w:t>Feedback</w:t>
      </w:r>
      <w:r w:rsidR="00AC1814">
        <w:rPr>
          <w:rFonts w:cs="Arial"/>
          <w:b/>
          <w:sz w:val="23"/>
          <w:szCs w:val="23"/>
          <w:u w:val="single"/>
        </w:rPr>
        <w:t xml:space="preserve"> of the dashboard</w:t>
      </w:r>
      <w:r w:rsidRPr="008871B9">
        <w:rPr>
          <w:rFonts w:cs="Arial"/>
          <w:b/>
          <w:sz w:val="23"/>
          <w:szCs w:val="23"/>
          <w:u w:val="single"/>
        </w:rPr>
        <w:t xml:space="preserve"> from Interns and Staffs from the same company</w:t>
      </w:r>
    </w:p>
    <w:p w14:paraId="52D653D3" w14:textId="26A43A85" w:rsidR="00D90649" w:rsidRPr="00D90649" w:rsidRDefault="00D90649" w:rsidP="00DF4821">
      <w:pPr>
        <w:widowControl/>
        <w:spacing w:after="200" w:line="276" w:lineRule="auto"/>
        <w:rPr>
          <w:rFonts w:cs="Arial"/>
          <w:b/>
          <w:sz w:val="23"/>
          <w:szCs w:val="23"/>
        </w:rPr>
      </w:pPr>
      <w:r w:rsidRPr="00D90649">
        <w:rPr>
          <w:rFonts w:cs="Arial"/>
          <w:b/>
          <w:sz w:val="23"/>
          <w:szCs w:val="23"/>
          <w:highlight w:val="green"/>
        </w:rPr>
        <w:t>IT intern Comments:</w:t>
      </w:r>
    </w:p>
    <w:p w14:paraId="598D00BB" w14:textId="2BE7A23D" w:rsidR="00DF4821" w:rsidRDefault="00D71BE3">
      <w:pPr>
        <w:widowControl/>
        <w:spacing w:after="200" w:line="276" w:lineRule="auto"/>
        <w:rPr>
          <w:rFonts w:cs="Arial"/>
          <w:b/>
          <w:sz w:val="23"/>
          <w:szCs w:val="23"/>
        </w:rPr>
      </w:pPr>
      <w:r>
        <w:rPr>
          <w:rFonts w:cs="Arial"/>
          <w:b/>
          <w:noProof/>
          <w:sz w:val="23"/>
          <w:szCs w:val="23"/>
        </w:rPr>
        <w:drawing>
          <wp:inline distT="0" distB="0" distL="0" distR="0" wp14:anchorId="21EDF68D" wp14:editId="0565C148">
            <wp:extent cx="1540977" cy="3101340"/>
            <wp:effectExtent l="0" t="0" r="2540" b="3810"/>
            <wp:docPr id="18920084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51085" cy="3121683"/>
                    </a:xfrm>
                    <a:prstGeom prst="rect">
                      <a:avLst/>
                    </a:prstGeom>
                    <a:noFill/>
                  </pic:spPr>
                </pic:pic>
              </a:graphicData>
            </a:graphic>
          </wp:inline>
        </w:drawing>
      </w:r>
    </w:p>
    <w:p w14:paraId="1CB4F148" w14:textId="775F18CE" w:rsidR="00D90649" w:rsidRDefault="00D90649">
      <w:pPr>
        <w:widowControl/>
        <w:spacing w:after="200" w:line="276" w:lineRule="auto"/>
        <w:rPr>
          <w:rFonts w:cs="Arial"/>
          <w:b/>
          <w:sz w:val="23"/>
          <w:szCs w:val="23"/>
        </w:rPr>
      </w:pPr>
      <w:r w:rsidRPr="00D90649">
        <w:rPr>
          <w:rFonts w:cs="Arial"/>
          <w:b/>
          <w:sz w:val="23"/>
          <w:szCs w:val="23"/>
          <w:highlight w:val="green"/>
        </w:rPr>
        <w:t>Supervisor Comments:</w:t>
      </w:r>
    </w:p>
    <w:p w14:paraId="324D989E" w14:textId="77777777" w:rsidR="00D90649" w:rsidRPr="00D90649" w:rsidRDefault="00D90649" w:rsidP="00D90649">
      <w:pPr>
        <w:widowControl/>
        <w:spacing w:after="200" w:line="276" w:lineRule="auto"/>
        <w:rPr>
          <w:rFonts w:cs="Arial"/>
          <w:b/>
          <w:bCs/>
          <w:sz w:val="23"/>
          <w:szCs w:val="23"/>
          <w:lang w:val="en-SG"/>
        </w:rPr>
      </w:pPr>
      <w:r w:rsidRPr="00D90649">
        <w:rPr>
          <w:rFonts w:cs="Arial"/>
          <w:b/>
          <w:bCs/>
          <w:sz w:val="23"/>
          <w:szCs w:val="23"/>
          <w:lang w:val="en-SG"/>
        </w:rPr>
        <w:t>1. Do they recognise this issue, and how are they addressing it currently?</w:t>
      </w:r>
    </w:p>
    <w:p w14:paraId="65E4C408" w14:textId="03017D6E" w:rsidR="00D90649" w:rsidRPr="00D90649" w:rsidRDefault="00D90649" w:rsidP="00B567BD">
      <w:pPr>
        <w:widowControl/>
        <w:spacing w:after="200" w:line="276" w:lineRule="auto"/>
        <w:jc w:val="both"/>
        <w:rPr>
          <w:rFonts w:cs="Arial"/>
          <w:bCs/>
          <w:sz w:val="23"/>
          <w:szCs w:val="23"/>
          <w:lang w:val="en-SG"/>
        </w:rPr>
      </w:pPr>
      <w:r w:rsidRPr="00D90649">
        <w:rPr>
          <w:rFonts w:cs="Arial"/>
          <w:bCs/>
          <w:sz w:val="23"/>
          <w:szCs w:val="23"/>
          <w:lang w:val="en-SG"/>
        </w:rPr>
        <w:t>Yes, we</w:t>
      </w:r>
      <w:r>
        <w:rPr>
          <w:rFonts w:cs="Arial"/>
          <w:bCs/>
          <w:sz w:val="23"/>
          <w:szCs w:val="23"/>
          <w:lang w:val="en-SG"/>
        </w:rPr>
        <w:t xml:space="preserve"> a</w:t>
      </w:r>
      <w:r w:rsidRPr="00D90649">
        <w:rPr>
          <w:rFonts w:cs="Arial"/>
          <w:bCs/>
          <w:sz w:val="23"/>
          <w:szCs w:val="23"/>
          <w:lang w:val="en-SG"/>
        </w:rPr>
        <w:t>re aware of this issue. As a relatively small and growing company, our resources are stretched quite thin</w:t>
      </w:r>
      <w:r>
        <w:rPr>
          <w:rFonts w:cs="Arial"/>
          <w:bCs/>
          <w:sz w:val="23"/>
          <w:szCs w:val="23"/>
          <w:lang w:val="en-SG"/>
        </w:rPr>
        <w:t>,</w:t>
      </w:r>
      <w:r w:rsidRPr="00D90649">
        <w:rPr>
          <w:rFonts w:cs="Arial"/>
          <w:bCs/>
          <w:sz w:val="23"/>
          <w:szCs w:val="23"/>
          <w:lang w:val="en-SG"/>
        </w:rPr>
        <w:t xml:space="preserve"> most of us juggle multiple projects at once. Because of that, we have</w:t>
      </w:r>
      <w:r w:rsidR="00B567BD">
        <w:rPr>
          <w:rFonts w:cs="Arial"/>
          <w:bCs/>
          <w:sz w:val="23"/>
          <w:szCs w:val="23"/>
          <w:lang w:val="en-SG"/>
        </w:rPr>
        <w:t xml:space="preserve"> no</w:t>
      </w:r>
      <w:r w:rsidRPr="00D90649">
        <w:rPr>
          <w:rFonts w:cs="Arial"/>
          <w:bCs/>
          <w:sz w:val="23"/>
          <w:szCs w:val="23"/>
          <w:lang w:val="en-SG"/>
        </w:rPr>
        <w:t>t been able to dedicate specific manpower to build new internal tools or streamline document workflows. For now, we</w:t>
      </w:r>
      <w:r w:rsidR="00B567BD">
        <w:rPr>
          <w:rFonts w:cs="Arial"/>
          <w:bCs/>
          <w:sz w:val="23"/>
          <w:szCs w:val="23"/>
          <w:lang w:val="en-SG"/>
        </w:rPr>
        <w:t xml:space="preserve"> ha</w:t>
      </w:r>
      <w:r w:rsidRPr="00D90649">
        <w:rPr>
          <w:rFonts w:cs="Arial"/>
          <w:bCs/>
          <w:sz w:val="23"/>
          <w:szCs w:val="23"/>
          <w:lang w:val="en-SG"/>
        </w:rPr>
        <w:t>ve been managing things manually through shared folders and Teams, though we know it’s not the most efficient approach.</w:t>
      </w:r>
    </w:p>
    <w:p w14:paraId="28BC35C6" w14:textId="77777777" w:rsidR="00D90649" w:rsidRPr="00D90649" w:rsidRDefault="00D90649" w:rsidP="00D90649">
      <w:pPr>
        <w:widowControl/>
        <w:spacing w:after="200" w:line="276" w:lineRule="auto"/>
        <w:rPr>
          <w:rFonts w:cs="Arial"/>
          <w:b/>
          <w:bCs/>
          <w:sz w:val="23"/>
          <w:szCs w:val="23"/>
          <w:lang w:val="en-SG"/>
        </w:rPr>
      </w:pPr>
      <w:r w:rsidRPr="00D90649">
        <w:rPr>
          <w:rFonts w:cs="Arial"/>
          <w:b/>
          <w:bCs/>
          <w:sz w:val="23"/>
          <w:szCs w:val="23"/>
          <w:lang w:val="en-SG"/>
        </w:rPr>
        <w:t>2. Have they considered any other solutions before?</w:t>
      </w:r>
    </w:p>
    <w:p w14:paraId="3F5BD21D" w14:textId="633DEE6D" w:rsidR="00D90649" w:rsidRPr="00D90649" w:rsidRDefault="00D90649" w:rsidP="00B567BD">
      <w:pPr>
        <w:widowControl/>
        <w:spacing w:after="200" w:line="276" w:lineRule="auto"/>
        <w:jc w:val="both"/>
        <w:rPr>
          <w:rFonts w:cs="Arial"/>
          <w:bCs/>
          <w:sz w:val="23"/>
          <w:szCs w:val="23"/>
          <w:lang w:val="en-SG"/>
        </w:rPr>
      </w:pPr>
      <w:r w:rsidRPr="00D90649">
        <w:rPr>
          <w:rFonts w:cs="Arial"/>
          <w:bCs/>
          <w:sz w:val="23"/>
          <w:szCs w:val="23"/>
          <w:lang w:val="en-SG"/>
        </w:rPr>
        <w:t>We</w:t>
      </w:r>
      <w:r w:rsidR="00B567BD">
        <w:rPr>
          <w:rFonts w:cs="Arial"/>
          <w:bCs/>
          <w:sz w:val="23"/>
          <w:szCs w:val="23"/>
          <w:lang w:val="en-SG"/>
        </w:rPr>
        <w:t xml:space="preserve"> ha</w:t>
      </w:r>
      <w:r w:rsidRPr="00D90649">
        <w:rPr>
          <w:rFonts w:cs="Arial"/>
          <w:bCs/>
          <w:sz w:val="23"/>
          <w:szCs w:val="23"/>
          <w:lang w:val="en-SG"/>
        </w:rPr>
        <w:t>ve discussed a few potential approaches before, like using existing project management platforms or automating part of the workflow with scripts. But due to manpower constraints and the fact that many of us are still new to the system architecture and data pipelines, these ideas never got implemented fully. The focus has mainly been on delivering client projects first.</w:t>
      </w:r>
    </w:p>
    <w:p w14:paraId="4098867D" w14:textId="3981A19A" w:rsidR="00D90649" w:rsidRPr="00D90649" w:rsidRDefault="00D90649" w:rsidP="00D90649">
      <w:pPr>
        <w:widowControl/>
        <w:spacing w:after="200" w:line="276" w:lineRule="auto"/>
        <w:rPr>
          <w:rFonts w:cs="Arial"/>
          <w:b/>
          <w:bCs/>
          <w:sz w:val="23"/>
          <w:szCs w:val="23"/>
          <w:lang w:val="en-SG"/>
        </w:rPr>
      </w:pPr>
      <w:r w:rsidRPr="00D90649">
        <w:rPr>
          <w:rFonts w:cs="Arial"/>
          <w:b/>
          <w:bCs/>
          <w:sz w:val="23"/>
          <w:szCs w:val="23"/>
          <w:lang w:val="en-SG"/>
        </w:rPr>
        <w:t xml:space="preserve">3. How do they feel about your proposed </w:t>
      </w:r>
      <w:r w:rsidR="00436917" w:rsidRPr="00D90649">
        <w:rPr>
          <w:rFonts w:cs="Arial"/>
          <w:b/>
          <w:bCs/>
          <w:sz w:val="23"/>
          <w:szCs w:val="23"/>
          <w:lang w:val="en-SG"/>
        </w:rPr>
        <w:t>solution</w:t>
      </w:r>
      <w:r w:rsidR="00436917">
        <w:rPr>
          <w:rFonts w:cs="Arial"/>
          <w:b/>
          <w:bCs/>
          <w:sz w:val="23"/>
          <w:szCs w:val="23"/>
          <w:lang w:val="en-SG"/>
        </w:rPr>
        <w:t>;</w:t>
      </w:r>
      <w:r w:rsidRPr="00D90649">
        <w:rPr>
          <w:rFonts w:cs="Arial"/>
          <w:b/>
          <w:bCs/>
          <w:sz w:val="23"/>
          <w:szCs w:val="23"/>
          <w:lang w:val="en-SG"/>
        </w:rPr>
        <w:t xml:space="preserve"> do they foresee any challenges?</w:t>
      </w:r>
    </w:p>
    <w:p w14:paraId="4AE227D6" w14:textId="4B252817" w:rsidR="001C3E02" w:rsidRPr="001C3E02" w:rsidRDefault="00D90649" w:rsidP="001C3E02">
      <w:pPr>
        <w:widowControl/>
        <w:spacing w:after="200" w:line="276" w:lineRule="auto"/>
        <w:jc w:val="both"/>
        <w:rPr>
          <w:rFonts w:cs="Arial"/>
          <w:bCs/>
          <w:sz w:val="23"/>
          <w:szCs w:val="23"/>
          <w:lang w:val="en-SG"/>
        </w:rPr>
      </w:pPr>
      <w:r w:rsidRPr="00D90649">
        <w:rPr>
          <w:rFonts w:cs="Arial"/>
          <w:bCs/>
          <w:sz w:val="23"/>
          <w:szCs w:val="23"/>
          <w:lang w:val="en-SG"/>
        </w:rPr>
        <w:t xml:space="preserve">We think your proposed centralized dashboard solution is a good </w:t>
      </w:r>
      <w:r w:rsidR="00AE4B35" w:rsidRPr="00D90649">
        <w:rPr>
          <w:rFonts w:cs="Arial"/>
          <w:bCs/>
          <w:sz w:val="23"/>
          <w:szCs w:val="23"/>
          <w:lang w:val="en-SG"/>
        </w:rPr>
        <w:t>direction</w:t>
      </w:r>
      <w:r w:rsidR="00AE4B35">
        <w:rPr>
          <w:rFonts w:cs="Arial"/>
          <w:bCs/>
          <w:sz w:val="23"/>
          <w:szCs w:val="23"/>
          <w:lang w:val="en-SG"/>
        </w:rPr>
        <w:t>;</w:t>
      </w:r>
      <w:r w:rsidRPr="00D90649">
        <w:rPr>
          <w:rFonts w:cs="Arial"/>
          <w:bCs/>
          <w:sz w:val="23"/>
          <w:szCs w:val="23"/>
          <w:lang w:val="en-SG"/>
        </w:rPr>
        <w:t xml:space="preserve"> it addresses a real pain point we</w:t>
      </w:r>
      <w:r w:rsidR="00AE4B35">
        <w:rPr>
          <w:rFonts w:cs="Arial"/>
          <w:bCs/>
          <w:sz w:val="23"/>
          <w:szCs w:val="23"/>
          <w:lang w:val="en-SG"/>
        </w:rPr>
        <w:t xml:space="preserve"> ha</w:t>
      </w:r>
      <w:r w:rsidRPr="00D90649">
        <w:rPr>
          <w:rFonts w:cs="Arial"/>
          <w:bCs/>
          <w:sz w:val="23"/>
          <w:szCs w:val="23"/>
          <w:lang w:val="en-SG"/>
        </w:rPr>
        <w:t>ve been facing for a while. The main challenge will be balancing this initiative with our ongoing deliverables, since it requires both IT and engineering inputs and most of the team is still getting used to the workflow. But overall, it</w:t>
      </w:r>
      <w:r w:rsidR="00714AC6">
        <w:rPr>
          <w:rFonts w:cs="Arial"/>
          <w:bCs/>
          <w:sz w:val="23"/>
          <w:szCs w:val="23"/>
          <w:lang w:val="en-SG"/>
        </w:rPr>
        <w:t xml:space="preserve"> i</w:t>
      </w:r>
      <w:r w:rsidRPr="00D90649">
        <w:rPr>
          <w:rFonts w:cs="Arial"/>
          <w:bCs/>
          <w:sz w:val="23"/>
          <w:szCs w:val="23"/>
          <w:lang w:val="en-SG"/>
        </w:rPr>
        <w:t>s something we</w:t>
      </w:r>
      <w:r w:rsidR="00436917">
        <w:rPr>
          <w:rFonts w:cs="Arial"/>
          <w:bCs/>
          <w:sz w:val="23"/>
          <w:szCs w:val="23"/>
          <w:lang w:val="en-SG"/>
        </w:rPr>
        <w:t xml:space="preserve"> di</w:t>
      </w:r>
      <w:r w:rsidRPr="00D90649">
        <w:rPr>
          <w:rFonts w:cs="Arial"/>
          <w:bCs/>
          <w:sz w:val="23"/>
          <w:szCs w:val="23"/>
          <w:lang w:val="en-SG"/>
        </w:rPr>
        <w:t>d like to see developed further once time and resources allow.</w:t>
      </w:r>
      <w:r w:rsidR="00C21EEB">
        <w:rPr>
          <w:rFonts w:cs="Arial"/>
          <w:bCs/>
          <w:sz w:val="23"/>
          <w:szCs w:val="23"/>
          <w:lang w:val="en-SG"/>
        </w:rPr>
        <w:t xml:space="preserve"> </w:t>
      </w:r>
    </w:p>
    <w:p w14:paraId="011C7F05" w14:textId="77777777" w:rsidR="001C3E02" w:rsidRDefault="001C3E02">
      <w:pPr>
        <w:widowControl/>
        <w:spacing w:after="200" w:line="276" w:lineRule="auto"/>
        <w:rPr>
          <w:rFonts w:cs="Arial"/>
          <w:b/>
          <w:sz w:val="23"/>
          <w:szCs w:val="23"/>
        </w:rPr>
      </w:pPr>
    </w:p>
    <w:p w14:paraId="23D0DEC2" w14:textId="77777777" w:rsidR="001C3E02" w:rsidRDefault="001C3E02">
      <w:pPr>
        <w:widowControl/>
        <w:spacing w:after="200" w:line="276" w:lineRule="auto"/>
        <w:rPr>
          <w:rFonts w:cs="Arial"/>
          <w:b/>
          <w:sz w:val="23"/>
          <w:szCs w:val="23"/>
        </w:rPr>
      </w:pPr>
    </w:p>
    <w:p w14:paraId="5C32ED8F" w14:textId="6B7FE068" w:rsidR="00FF23A8" w:rsidRDefault="00B15E86">
      <w:pPr>
        <w:widowControl/>
        <w:spacing w:after="200" w:line="276" w:lineRule="auto"/>
        <w:rPr>
          <w:rFonts w:cs="Arial"/>
          <w:b/>
          <w:sz w:val="23"/>
          <w:szCs w:val="23"/>
        </w:rPr>
      </w:pPr>
      <w:r>
        <w:rPr>
          <w:rFonts w:cs="Arial"/>
          <w:b/>
          <w:noProof/>
          <w:sz w:val="23"/>
          <w:szCs w:val="23"/>
        </w:rPr>
        <mc:AlternateContent>
          <mc:Choice Requires="wpi">
            <w:drawing>
              <wp:anchor distT="0" distB="0" distL="114300" distR="114300" simplePos="0" relativeHeight="251664384" behindDoc="0" locked="0" layoutInCell="1" allowOverlap="1" wp14:anchorId="69E33248" wp14:editId="689F45D2">
                <wp:simplePos x="0" y="0"/>
                <wp:positionH relativeFrom="column">
                  <wp:posOffset>4899420</wp:posOffset>
                </wp:positionH>
                <wp:positionV relativeFrom="paragraph">
                  <wp:posOffset>2079050</wp:posOffset>
                </wp:positionV>
                <wp:extent cx="360" cy="360"/>
                <wp:effectExtent l="38100" t="38100" r="38100" b="38100"/>
                <wp:wrapNone/>
                <wp:docPr id="166058613" name="Ink 7"/>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type w14:anchorId="2B74543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385.3pt;margin-top:163.2pt;width:1.05pt;height:1.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">
                <v:imagedata r:id="rId22" o:title=""/>
              </v:shape>
            </w:pict>
          </mc:Fallback>
        </mc:AlternateContent>
      </w:r>
    </w:p>
    <w:p w14:paraId="00712260" w14:textId="1F260909" w:rsidR="00961852" w:rsidRPr="00403ECF" w:rsidRDefault="00961852" w:rsidP="00961852">
      <w:pPr>
        <w:spacing w:before="57"/>
        <w:ind w:left="1578" w:right="1589"/>
        <w:jc w:val="center"/>
        <w:rPr>
          <w:rFonts w:cs="Arial"/>
          <w:b/>
          <w:sz w:val="23"/>
          <w:szCs w:val="23"/>
          <w:lang w:eastAsia="zh-SG"/>
        </w:rPr>
      </w:pPr>
      <w:r w:rsidRPr="00403ECF">
        <w:rPr>
          <w:rFonts w:cs="Arial"/>
          <w:b/>
          <w:sz w:val="23"/>
          <w:szCs w:val="23"/>
        </w:rPr>
        <w:lastRenderedPageBreak/>
        <w:t>Guidance Notes</w:t>
      </w:r>
    </w:p>
    <w:p w14:paraId="3850A548" w14:textId="77777777" w:rsidR="00961852" w:rsidRPr="00403ECF" w:rsidRDefault="00961852" w:rsidP="00961852">
      <w:pPr>
        <w:pStyle w:val="BodyText"/>
        <w:pBdr>
          <w:bottom w:val="single" w:sz="4" w:space="1" w:color="auto"/>
        </w:pBdr>
        <w:ind w:left="0" w:firstLine="0"/>
        <w:rPr>
          <w:rFonts w:asciiTheme="minorHAnsi" w:eastAsiaTheme="minorEastAsia" w:hAnsiTheme="minorHAnsi"/>
          <w:sz w:val="23"/>
          <w:szCs w:val="23"/>
        </w:rPr>
      </w:pPr>
      <w:r w:rsidRPr="00403ECF">
        <w:rPr>
          <w:rFonts w:asciiTheme="minorHAnsi" w:hAnsiTheme="minorHAnsi"/>
          <w:sz w:val="23"/>
          <w:szCs w:val="23"/>
        </w:rPr>
        <w:tab/>
      </w:r>
    </w:p>
    <w:p w14:paraId="08E17FD5" w14:textId="77777777" w:rsidR="00961852" w:rsidRPr="00403ECF" w:rsidRDefault="00961852" w:rsidP="00961852">
      <w:pPr>
        <w:pStyle w:val="Heading1"/>
        <w:tabs>
          <w:tab w:val="left" w:pos="426"/>
        </w:tabs>
        <w:spacing w:before="0"/>
        <w:ind w:left="0" w:firstLine="0"/>
        <w:rPr>
          <w:rFonts w:asciiTheme="minorHAnsi" w:hAnsiTheme="minorHAnsi" w:cs="Arial"/>
          <w:spacing w:val="-1"/>
          <w:sz w:val="23"/>
          <w:szCs w:val="23"/>
        </w:rPr>
      </w:pPr>
    </w:p>
    <w:p w14:paraId="1F01A9B7" w14:textId="51761595" w:rsidR="00240EAC" w:rsidRPr="00403ECF" w:rsidRDefault="00875AD0" w:rsidP="00226D87">
      <w:pPr>
        <w:spacing w:after="60" w:line="247" w:lineRule="auto"/>
        <w:ind w:right="-43"/>
        <w:jc w:val="both"/>
        <w:rPr>
          <w:rFonts w:cs="Arial"/>
          <w:b/>
          <w:sz w:val="23"/>
          <w:szCs w:val="23"/>
        </w:rPr>
      </w:pPr>
      <w:r w:rsidRPr="00403ECF">
        <w:rPr>
          <w:rFonts w:cs="Arial"/>
          <w:b/>
          <w:sz w:val="23"/>
          <w:szCs w:val="23"/>
        </w:rPr>
        <w:t>Project Themes</w:t>
      </w:r>
    </w:p>
    <w:p w14:paraId="4C25FCF8" w14:textId="2E0794BA" w:rsidR="00600491" w:rsidRDefault="00875AD0" w:rsidP="00226D87">
      <w:pPr>
        <w:pStyle w:val="BodyText"/>
        <w:spacing w:after="60" w:line="247" w:lineRule="auto"/>
        <w:ind w:left="18" w:right="-43"/>
        <w:rPr>
          <w:rFonts w:asciiTheme="minorHAnsi" w:hAnsiTheme="minorHAnsi"/>
          <w:color w:val="auto"/>
          <w:sz w:val="23"/>
          <w:szCs w:val="23"/>
          <w:lang w:val="en-SG"/>
        </w:rPr>
      </w:pPr>
      <w:r w:rsidRPr="00403ECF">
        <w:rPr>
          <w:rFonts w:asciiTheme="minorHAnsi" w:hAnsiTheme="minorHAnsi"/>
          <w:color w:val="auto"/>
          <w:sz w:val="23"/>
          <w:szCs w:val="23"/>
          <w:lang w:val="en-SG"/>
        </w:rPr>
        <w:t>The proposed project should include</w:t>
      </w:r>
      <w:r w:rsidR="00600491" w:rsidRPr="00403ECF">
        <w:rPr>
          <w:rFonts w:asciiTheme="minorHAnsi" w:hAnsiTheme="minorHAnsi"/>
          <w:color w:val="auto"/>
          <w:sz w:val="23"/>
          <w:szCs w:val="23"/>
          <w:lang w:val="en-SG"/>
        </w:rPr>
        <w:t xml:space="preserve"> </w:t>
      </w:r>
      <w:r w:rsidRPr="00403ECF">
        <w:rPr>
          <w:rFonts w:asciiTheme="minorHAnsi" w:hAnsiTheme="minorHAnsi"/>
          <w:color w:val="auto"/>
          <w:sz w:val="23"/>
          <w:szCs w:val="23"/>
          <w:lang w:val="en-SG"/>
        </w:rPr>
        <w:t xml:space="preserve">an </w:t>
      </w:r>
      <w:r w:rsidR="00600491" w:rsidRPr="00403ECF">
        <w:rPr>
          <w:rFonts w:asciiTheme="minorHAnsi" w:hAnsiTheme="minorHAnsi"/>
          <w:color w:val="auto"/>
          <w:sz w:val="23"/>
          <w:szCs w:val="23"/>
          <w:lang w:val="en-SG"/>
        </w:rPr>
        <w:t xml:space="preserve">implementation and </w:t>
      </w:r>
      <w:r w:rsidR="006A17D8" w:rsidRPr="00403ECF">
        <w:rPr>
          <w:rFonts w:asciiTheme="minorHAnsi" w:hAnsiTheme="minorHAnsi"/>
          <w:color w:val="auto"/>
          <w:sz w:val="23"/>
          <w:szCs w:val="23"/>
          <w:lang w:val="en-SG"/>
        </w:rPr>
        <w:t>delivery</w:t>
      </w:r>
      <w:r w:rsidR="00600491" w:rsidRPr="00403ECF">
        <w:rPr>
          <w:rFonts w:asciiTheme="minorHAnsi" w:hAnsiTheme="minorHAnsi"/>
          <w:color w:val="auto"/>
          <w:sz w:val="23"/>
          <w:szCs w:val="23"/>
          <w:lang w:val="en-SG"/>
        </w:rPr>
        <w:t xml:space="preserve"> of an engineering </w:t>
      </w:r>
      <w:r w:rsidR="006A17D8" w:rsidRPr="00403ECF">
        <w:rPr>
          <w:rFonts w:asciiTheme="minorHAnsi" w:hAnsiTheme="minorHAnsi"/>
          <w:color w:val="auto"/>
          <w:sz w:val="23"/>
          <w:szCs w:val="23"/>
          <w:lang w:val="en-SG"/>
        </w:rPr>
        <w:t>solution</w:t>
      </w:r>
      <w:r w:rsidR="00600491" w:rsidRPr="00403ECF">
        <w:rPr>
          <w:rFonts w:asciiTheme="minorHAnsi" w:hAnsiTheme="minorHAnsi"/>
          <w:color w:val="auto"/>
          <w:sz w:val="23"/>
          <w:szCs w:val="23"/>
          <w:lang w:val="en-SG"/>
        </w:rPr>
        <w:t xml:space="preserve"> in the following </w:t>
      </w:r>
      <w:r w:rsidR="003638A9">
        <w:rPr>
          <w:rFonts w:asciiTheme="minorHAnsi" w:hAnsiTheme="minorHAnsi"/>
          <w:color w:val="auto"/>
          <w:sz w:val="23"/>
          <w:szCs w:val="23"/>
          <w:lang w:val="en-SG"/>
        </w:rPr>
        <w:t>focused</w:t>
      </w:r>
      <w:r w:rsidR="003638A9" w:rsidRPr="00403ECF">
        <w:rPr>
          <w:rFonts w:asciiTheme="minorHAnsi" w:hAnsiTheme="minorHAnsi"/>
          <w:color w:val="auto"/>
          <w:sz w:val="23"/>
          <w:szCs w:val="23"/>
          <w:lang w:val="en-SG"/>
        </w:rPr>
        <w:t xml:space="preserve"> </w:t>
      </w:r>
      <w:r w:rsidR="00600491" w:rsidRPr="00403ECF">
        <w:rPr>
          <w:rFonts w:asciiTheme="minorHAnsi" w:hAnsiTheme="minorHAnsi"/>
          <w:color w:val="auto"/>
          <w:sz w:val="23"/>
          <w:szCs w:val="23"/>
          <w:lang w:val="en-SG"/>
        </w:rPr>
        <w:t>areas:</w:t>
      </w:r>
    </w:p>
    <w:tbl>
      <w:tblPr>
        <w:tblStyle w:val="TableGrid"/>
        <w:tblW w:w="0" w:type="auto"/>
        <w:tblInd w:w="18" w:type="dxa"/>
        <w:tblLook w:val="04A0" w:firstRow="1" w:lastRow="0" w:firstColumn="1" w:lastColumn="0" w:noHBand="0" w:noVBand="1"/>
      </w:tblPr>
      <w:tblGrid>
        <w:gridCol w:w="9900"/>
      </w:tblGrid>
      <w:tr w:rsidR="00793EF5" w14:paraId="7F48560F" w14:textId="77777777" w:rsidTr="00793EF5">
        <w:tc>
          <w:tcPr>
            <w:tcW w:w="9900" w:type="dxa"/>
          </w:tcPr>
          <w:p w14:paraId="7B622592" w14:textId="70C6F392" w:rsidR="00793EF5" w:rsidRPr="00793EF5" w:rsidRDefault="00793EF5" w:rsidP="00276E03">
            <w:pPr>
              <w:pStyle w:val="BodyText"/>
              <w:spacing w:after="60" w:line="247" w:lineRule="auto"/>
              <w:ind w:left="0" w:right="-43" w:firstLine="0"/>
              <w:jc w:val="center"/>
              <w:rPr>
                <w:rFonts w:asciiTheme="minorHAnsi" w:hAnsiTheme="minorHAnsi" w:cstheme="minorHAnsi"/>
                <w:color w:val="auto"/>
                <w:sz w:val="23"/>
                <w:szCs w:val="23"/>
                <w:lang w:val="en-SG"/>
              </w:rPr>
            </w:pPr>
            <w:r w:rsidRPr="00793EF5">
              <w:rPr>
                <w:rFonts w:asciiTheme="minorHAnsi" w:hAnsiTheme="minorHAnsi" w:cstheme="minorHAnsi"/>
                <w:color w:val="auto"/>
                <w:sz w:val="23"/>
                <w:szCs w:val="23"/>
                <w:lang w:val="en-SG"/>
              </w:rPr>
              <w:t>SIE (Building Services)</w:t>
            </w:r>
          </w:p>
        </w:tc>
      </w:tr>
      <w:tr w:rsidR="00793EF5" w14:paraId="08B4F4CF" w14:textId="77777777" w:rsidTr="00793EF5">
        <w:tc>
          <w:tcPr>
            <w:tcW w:w="9900" w:type="dxa"/>
          </w:tcPr>
          <w:p w14:paraId="26536DB9" w14:textId="77777777" w:rsidR="00793EF5" w:rsidRPr="00793EF5" w:rsidRDefault="00793EF5" w:rsidP="003D272A">
            <w:pPr>
              <w:pStyle w:val="BodyText"/>
              <w:numPr>
                <w:ilvl w:val="0"/>
                <w:numId w:val="6"/>
              </w:numPr>
              <w:spacing w:after="60" w:line="247" w:lineRule="auto"/>
              <w:ind w:right="-43"/>
              <w:jc w:val="left"/>
              <w:rPr>
                <w:rFonts w:asciiTheme="minorHAnsi" w:hAnsiTheme="minorHAnsi" w:cstheme="minorHAnsi"/>
                <w:color w:val="auto"/>
                <w:sz w:val="23"/>
                <w:szCs w:val="23"/>
                <w:lang w:val="en-SG"/>
              </w:rPr>
            </w:pPr>
            <w:r w:rsidRPr="00793EF5">
              <w:rPr>
                <w:rFonts w:asciiTheme="minorHAnsi" w:hAnsiTheme="minorHAnsi" w:cstheme="minorHAnsi"/>
                <w:color w:val="auto"/>
                <w:sz w:val="23"/>
                <w:szCs w:val="23"/>
                <w:lang w:val="en-SG"/>
              </w:rPr>
              <w:t>System performance, intelligence and sustainability in buildings</w:t>
            </w:r>
          </w:p>
          <w:p w14:paraId="69A52B98" w14:textId="77777777" w:rsidR="00793EF5" w:rsidRPr="00793EF5" w:rsidRDefault="00793EF5" w:rsidP="003D272A">
            <w:pPr>
              <w:pStyle w:val="BodyText"/>
              <w:numPr>
                <w:ilvl w:val="0"/>
                <w:numId w:val="6"/>
              </w:numPr>
              <w:spacing w:after="60" w:line="247" w:lineRule="auto"/>
              <w:ind w:right="-43"/>
              <w:jc w:val="left"/>
              <w:rPr>
                <w:rFonts w:asciiTheme="minorHAnsi" w:hAnsiTheme="minorHAnsi" w:cstheme="minorHAnsi"/>
                <w:color w:val="auto"/>
                <w:sz w:val="23"/>
                <w:szCs w:val="23"/>
                <w:lang w:val="en-SG"/>
              </w:rPr>
            </w:pPr>
            <w:r w:rsidRPr="00793EF5">
              <w:rPr>
                <w:rFonts w:asciiTheme="minorHAnsi" w:hAnsiTheme="minorHAnsi" w:cstheme="minorHAnsi"/>
                <w:color w:val="auto"/>
                <w:sz w:val="23"/>
                <w:szCs w:val="23"/>
                <w:lang w:val="en-SG"/>
              </w:rPr>
              <w:t>BIM and simulation technology</w:t>
            </w:r>
          </w:p>
          <w:p w14:paraId="00865AD0" w14:textId="77777777" w:rsidR="00793EF5" w:rsidRPr="00793EF5" w:rsidRDefault="00793EF5" w:rsidP="003D272A">
            <w:pPr>
              <w:pStyle w:val="BodyText"/>
              <w:numPr>
                <w:ilvl w:val="0"/>
                <w:numId w:val="6"/>
              </w:numPr>
              <w:spacing w:after="60" w:line="247" w:lineRule="auto"/>
              <w:ind w:right="-43"/>
              <w:jc w:val="left"/>
              <w:rPr>
                <w:rFonts w:asciiTheme="minorHAnsi" w:hAnsiTheme="minorHAnsi" w:cstheme="minorHAnsi"/>
                <w:color w:val="auto"/>
                <w:sz w:val="23"/>
                <w:szCs w:val="23"/>
                <w:lang w:val="en-SG"/>
              </w:rPr>
            </w:pPr>
            <w:r w:rsidRPr="00793EF5">
              <w:rPr>
                <w:rFonts w:asciiTheme="minorHAnsi" w:hAnsiTheme="minorHAnsi" w:cstheme="minorHAnsi"/>
                <w:color w:val="auto"/>
                <w:sz w:val="23"/>
                <w:szCs w:val="23"/>
                <w:lang w:val="en-SG"/>
              </w:rPr>
              <w:t>Health and wellbeing</w:t>
            </w:r>
          </w:p>
          <w:p w14:paraId="4318C6E3" w14:textId="77777777" w:rsidR="00793EF5" w:rsidRPr="00793EF5" w:rsidRDefault="00793EF5" w:rsidP="003D272A">
            <w:pPr>
              <w:pStyle w:val="BodyText"/>
              <w:numPr>
                <w:ilvl w:val="0"/>
                <w:numId w:val="6"/>
              </w:numPr>
              <w:spacing w:after="60" w:line="247" w:lineRule="auto"/>
              <w:ind w:right="-43"/>
              <w:jc w:val="left"/>
              <w:rPr>
                <w:rFonts w:asciiTheme="minorHAnsi" w:hAnsiTheme="minorHAnsi" w:cstheme="minorHAnsi"/>
                <w:color w:val="auto"/>
                <w:sz w:val="23"/>
                <w:szCs w:val="23"/>
                <w:lang w:val="en-SG"/>
              </w:rPr>
            </w:pPr>
            <w:r w:rsidRPr="00793EF5">
              <w:rPr>
                <w:rFonts w:asciiTheme="minorHAnsi" w:hAnsiTheme="minorHAnsi" w:cstheme="minorHAnsi"/>
                <w:color w:val="auto"/>
                <w:sz w:val="23"/>
                <w:szCs w:val="23"/>
                <w:lang w:val="en-SG"/>
              </w:rPr>
              <w:t>Design and Practice</w:t>
            </w:r>
          </w:p>
          <w:p w14:paraId="6EC9FB7B" w14:textId="126A45EA" w:rsidR="00793EF5" w:rsidRPr="00793EF5" w:rsidRDefault="00793EF5" w:rsidP="003D272A">
            <w:pPr>
              <w:pStyle w:val="BodyText"/>
              <w:numPr>
                <w:ilvl w:val="0"/>
                <w:numId w:val="6"/>
              </w:numPr>
              <w:spacing w:after="60" w:line="247" w:lineRule="auto"/>
              <w:ind w:right="-43"/>
              <w:rPr>
                <w:rFonts w:asciiTheme="minorHAnsi" w:hAnsiTheme="minorHAnsi" w:cstheme="minorHAnsi"/>
                <w:sz w:val="23"/>
                <w:szCs w:val="23"/>
                <w:lang w:val="en-SG"/>
              </w:rPr>
            </w:pPr>
            <w:r w:rsidRPr="00793EF5">
              <w:rPr>
                <w:rFonts w:asciiTheme="minorHAnsi" w:hAnsiTheme="minorHAnsi" w:cstheme="minorHAnsi"/>
                <w:sz w:val="23"/>
                <w:szCs w:val="23"/>
              </w:rPr>
              <w:t xml:space="preserve">Workflow Process </w:t>
            </w:r>
            <w:proofErr w:type="spellStart"/>
            <w:r w:rsidRPr="00793EF5">
              <w:rPr>
                <w:rFonts w:asciiTheme="minorHAnsi" w:hAnsiTheme="minorHAnsi" w:cstheme="minorHAnsi"/>
                <w:sz w:val="23"/>
                <w:szCs w:val="23"/>
              </w:rPr>
              <w:t>Optimisation</w:t>
            </w:r>
            <w:proofErr w:type="spellEnd"/>
            <w:r w:rsidRPr="00793EF5">
              <w:rPr>
                <w:rFonts w:asciiTheme="minorHAnsi" w:hAnsiTheme="minorHAnsi" w:cstheme="minorHAnsi"/>
                <w:sz w:val="23"/>
                <w:szCs w:val="23"/>
              </w:rPr>
              <w:t xml:space="preserve"> via advanced tools (e.g. AI, ML, etc.)</w:t>
            </w:r>
          </w:p>
          <w:p w14:paraId="34A3BDCB" w14:textId="2892DDC4" w:rsidR="00793EF5" w:rsidRPr="00793EF5" w:rsidRDefault="00793EF5" w:rsidP="003D272A">
            <w:pPr>
              <w:pStyle w:val="BodyText"/>
              <w:numPr>
                <w:ilvl w:val="0"/>
                <w:numId w:val="6"/>
              </w:numPr>
              <w:spacing w:after="60" w:line="247" w:lineRule="auto"/>
              <w:ind w:right="-43"/>
              <w:jc w:val="left"/>
              <w:rPr>
                <w:rFonts w:asciiTheme="minorHAnsi" w:hAnsiTheme="minorHAnsi" w:cstheme="minorHAnsi"/>
                <w:color w:val="auto"/>
                <w:sz w:val="23"/>
                <w:szCs w:val="23"/>
                <w:lang w:val="en-SG"/>
              </w:rPr>
            </w:pPr>
            <w:r w:rsidRPr="00793EF5">
              <w:rPr>
                <w:rFonts w:asciiTheme="minorHAnsi" w:eastAsiaTheme="minorEastAsia" w:hAnsiTheme="minorHAnsi" w:cstheme="minorHAnsi"/>
                <w:color w:val="auto"/>
                <w:spacing w:val="0"/>
                <w:sz w:val="23"/>
                <w:szCs w:val="23"/>
                <w:lang w:val="en-SG" w:eastAsia="en-US"/>
              </w:rPr>
              <w:t>Others (to be specified)</w:t>
            </w:r>
          </w:p>
        </w:tc>
      </w:tr>
    </w:tbl>
    <w:p w14:paraId="266F2FC0" w14:textId="77777777" w:rsidR="00276E03" w:rsidRDefault="00276E03" w:rsidP="00226D87">
      <w:pPr>
        <w:pStyle w:val="BodyText"/>
        <w:spacing w:after="60" w:line="247" w:lineRule="auto"/>
        <w:ind w:left="18" w:right="-43"/>
        <w:rPr>
          <w:rFonts w:asciiTheme="minorHAnsi" w:hAnsiTheme="minorHAnsi"/>
          <w:color w:val="auto"/>
          <w:sz w:val="23"/>
          <w:szCs w:val="23"/>
          <w:lang w:val="en-SG"/>
        </w:rPr>
      </w:pPr>
    </w:p>
    <w:p w14:paraId="3A6364DC" w14:textId="77777777" w:rsidR="00462B2E" w:rsidRDefault="00462B2E" w:rsidP="00226D87">
      <w:pPr>
        <w:pStyle w:val="BodyText"/>
        <w:spacing w:after="60" w:line="247" w:lineRule="auto"/>
        <w:ind w:left="18" w:right="-43"/>
        <w:rPr>
          <w:rFonts w:asciiTheme="minorHAnsi" w:hAnsiTheme="minorHAnsi"/>
          <w:color w:val="auto"/>
          <w:sz w:val="23"/>
          <w:szCs w:val="23"/>
          <w:lang w:val="en-SG"/>
        </w:rPr>
      </w:pPr>
    </w:p>
    <w:p w14:paraId="032A82C3" w14:textId="0EE6A584" w:rsidR="00875AD0" w:rsidRPr="00403ECF" w:rsidRDefault="00875AD0" w:rsidP="00226D87">
      <w:pPr>
        <w:spacing w:after="60" w:line="247" w:lineRule="auto"/>
        <w:ind w:right="-43"/>
        <w:jc w:val="both"/>
        <w:rPr>
          <w:rFonts w:cs="Arial"/>
          <w:b/>
          <w:sz w:val="23"/>
          <w:szCs w:val="23"/>
        </w:rPr>
      </w:pPr>
      <w:r w:rsidRPr="00403ECF">
        <w:rPr>
          <w:rFonts w:cs="Arial"/>
          <w:b/>
          <w:sz w:val="23"/>
          <w:szCs w:val="23"/>
        </w:rPr>
        <w:t>Project Real-Life Relevance</w:t>
      </w:r>
    </w:p>
    <w:p w14:paraId="7552CB35" w14:textId="77777777" w:rsidR="00D12341" w:rsidRPr="00403ECF" w:rsidRDefault="00600491" w:rsidP="003D272A">
      <w:pPr>
        <w:pStyle w:val="BodyText"/>
        <w:numPr>
          <w:ilvl w:val="0"/>
          <w:numId w:val="3"/>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 xml:space="preserve">It is expected that the </w:t>
      </w:r>
      <w:r w:rsidR="002A0240" w:rsidRPr="00403ECF">
        <w:rPr>
          <w:rFonts w:asciiTheme="minorHAnsi" w:hAnsiTheme="minorHAnsi"/>
          <w:color w:val="auto"/>
          <w:sz w:val="23"/>
          <w:szCs w:val="23"/>
          <w:lang w:val="en-SG"/>
        </w:rPr>
        <w:t xml:space="preserve">problem addressed by </w:t>
      </w:r>
      <w:r w:rsidR="006A17D8" w:rsidRPr="00403ECF">
        <w:rPr>
          <w:rFonts w:asciiTheme="minorHAnsi" w:hAnsiTheme="minorHAnsi"/>
          <w:color w:val="auto"/>
          <w:sz w:val="23"/>
          <w:szCs w:val="23"/>
          <w:lang w:val="en-SG"/>
        </w:rPr>
        <w:t xml:space="preserve">the student </w:t>
      </w:r>
      <w:r w:rsidR="002A0240" w:rsidRPr="00403ECF">
        <w:rPr>
          <w:rFonts w:asciiTheme="minorHAnsi" w:hAnsiTheme="minorHAnsi"/>
          <w:color w:val="auto"/>
          <w:sz w:val="23"/>
          <w:szCs w:val="23"/>
          <w:lang w:val="en-SG"/>
        </w:rPr>
        <w:t xml:space="preserve">in this project </w:t>
      </w:r>
      <w:r w:rsidR="006A17D8" w:rsidRPr="00403ECF">
        <w:rPr>
          <w:rFonts w:asciiTheme="minorHAnsi" w:hAnsiTheme="minorHAnsi"/>
          <w:color w:val="auto"/>
          <w:sz w:val="23"/>
          <w:szCs w:val="23"/>
          <w:lang w:val="en-SG"/>
        </w:rPr>
        <w:t xml:space="preserve">will </w:t>
      </w:r>
      <w:r w:rsidR="003B3F5F" w:rsidRPr="00403ECF">
        <w:rPr>
          <w:rFonts w:asciiTheme="minorHAnsi" w:hAnsiTheme="minorHAnsi"/>
          <w:color w:val="auto"/>
          <w:sz w:val="23"/>
          <w:szCs w:val="23"/>
          <w:lang w:val="en-SG"/>
        </w:rPr>
        <w:t xml:space="preserve">mirror the real-life </w:t>
      </w:r>
      <w:r w:rsidR="002A0240" w:rsidRPr="00403ECF">
        <w:rPr>
          <w:rFonts w:asciiTheme="minorHAnsi" w:hAnsiTheme="minorHAnsi"/>
          <w:color w:val="auto"/>
          <w:sz w:val="23"/>
          <w:szCs w:val="23"/>
          <w:lang w:val="en-SG"/>
        </w:rPr>
        <w:t xml:space="preserve">issues </w:t>
      </w:r>
      <w:r w:rsidRPr="00403ECF">
        <w:rPr>
          <w:rFonts w:asciiTheme="minorHAnsi" w:hAnsiTheme="minorHAnsi"/>
          <w:color w:val="auto"/>
          <w:sz w:val="23"/>
          <w:szCs w:val="23"/>
          <w:lang w:val="en-SG"/>
        </w:rPr>
        <w:t>experience</w:t>
      </w:r>
      <w:r w:rsidR="003B3F5F" w:rsidRPr="00403ECF">
        <w:rPr>
          <w:rFonts w:asciiTheme="minorHAnsi" w:hAnsiTheme="minorHAnsi"/>
          <w:color w:val="auto"/>
          <w:sz w:val="23"/>
          <w:szCs w:val="23"/>
          <w:lang w:val="en-SG"/>
        </w:rPr>
        <w:t>d</w:t>
      </w:r>
      <w:r w:rsidRPr="00403ECF">
        <w:rPr>
          <w:rFonts w:asciiTheme="minorHAnsi" w:hAnsiTheme="minorHAnsi"/>
          <w:color w:val="auto"/>
          <w:sz w:val="23"/>
          <w:szCs w:val="23"/>
          <w:lang w:val="en-SG"/>
        </w:rPr>
        <w:t xml:space="preserve"> </w:t>
      </w:r>
      <w:r w:rsidR="002A0240" w:rsidRPr="00403ECF">
        <w:rPr>
          <w:rFonts w:asciiTheme="minorHAnsi" w:hAnsiTheme="minorHAnsi"/>
          <w:color w:val="auto"/>
          <w:sz w:val="23"/>
          <w:szCs w:val="23"/>
          <w:lang w:val="en-SG"/>
        </w:rPr>
        <w:t xml:space="preserve">or observed by </w:t>
      </w:r>
      <w:r w:rsidR="006A17D8" w:rsidRPr="00403ECF">
        <w:rPr>
          <w:rFonts w:asciiTheme="minorHAnsi" w:hAnsiTheme="minorHAnsi"/>
          <w:color w:val="auto"/>
          <w:sz w:val="23"/>
          <w:szCs w:val="23"/>
          <w:lang w:val="en-SG"/>
        </w:rPr>
        <w:t xml:space="preserve">the </w:t>
      </w:r>
      <w:r w:rsidRPr="00403ECF">
        <w:rPr>
          <w:rFonts w:asciiTheme="minorHAnsi" w:hAnsiTheme="minorHAnsi"/>
          <w:color w:val="auto"/>
          <w:sz w:val="23"/>
          <w:szCs w:val="23"/>
          <w:lang w:val="en-SG"/>
        </w:rPr>
        <w:t>student</w:t>
      </w:r>
      <w:r w:rsidR="003B3F5F" w:rsidRPr="00403ECF">
        <w:rPr>
          <w:rFonts w:asciiTheme="minorHAnsi" w:hAnsiTheme="minorHAnsi"/>
          <w:color w:val="auto"/>
          <w:sz w:val="23"/>
          <w:szCs w:val="23"/>
          <w:lang w:val="en-SG"/>
        </w:rPr>
        <w:t xml:space="preserve"> during </w:t>
      </w:r>
      <w:r w:rsidR="006A17D8" w:rsidRPr="00403ECF">
        <w:rPr>
          <w:rFonts w:asciiTheme="minorHAnsi" w:hAnsiTheme="minorHAnsi"/>
          <w:color w:val="auto"/>
          <w:sz w:val="23"/>
          <w:szCs w:val="23"/>
          <w:lang w:val="en-SG"/>
        </w:rPr>
        <w:t>his</w:t>
      </w:r>
      <w:r w:rsidR="002A0240" w:rsidRPr="00403ECF">
        <w:rPr>
          <w:rFonts w:asciiTheme="minorHAnsi" w:hAnsiTheme="minorHAnsi"/>
          <w:color w:val="auto"/>
          <w:sz w:val="23"/>
          <w:szCs w:val="23"/>
          <w:lang w:val="en-SG"/>
        </w:rPr>
        <w:t>/</w:t>
      </w:r>
      <w:r w:rsidR="006A17D8" w:rsidRPr="00403ECF">
        <w:rPr>
          <w:rFonts w:asciiTheme="minorHAnsi" w:hAnsiTheme="minorHAnsi"/>
          <w:color w:val="auto"/>
          <w:sz w:val="23"/>
          <w:szCs w:val="23"/>
          <w:lang w:val="en-SG"/>
        </w:rPr>
        <w:t xml:space="preserve">her </w:t>
      </w:r>
      <w:r w:rsidR="003B3F5F" w:rsidRPr="00403ECF">
        <w:rPr>
          <w:rFonts w:asciiTheme="minorHAnsi" w:hAnsiTheme="minorHAnsi"/>
          <w:color w:val="auto"/>
          <w:sz w:val="23"/>
          <w:szCs w:val="23"/>
          <w:lang w:val="en-SG"/>
        </w:rPr>
        <w:t>IWSP work placement</w:t>
      </w:r>
      <w:r w:rsidRPr="00403ECF">
        <w:rPr>
          <w:rFonts w:asciiTheme="minorHAnsi" w:hAnsiTheme="minorHAnsi"/>
          <w:color w:val="auto"/>
          <w:sz w:val="23"/>
          <w:szCs w:val="23"/>
          <w:lang w:val="en-SG"/>
        </w:rPr>
        <w:t>.</w:t>
      </w:r>
    </w:p>
    <w:p w14:paraId="5D496550" w14:textId="00CB59CC" w:rsidR="00D12341" w:rsidRPr="00403ECF" w:rsidRDefault="002A0240" w:rsidP="003D272A">
      <w:pPr>
        <w:pStyle w:val="BodyText"/>
        <w:numPr>
          <w:ilvl w:val="0"/>
          <w:numId w:val="3"/>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The project proposed may be a progression from his/her IWSP work, or a separate but relevant problem that arose from discussions with his/her work team during IWSP.</w:t>
      </w:r>
      <w:r w:rsidR="00D12341" w:rsidRPr="00403ECF">
        <w:rPr>
          <w:rFonts w:asciiTheme="minorHAnsi" w:hAnsiTheme="minorHAnsi"/>
          <w:color w:val="auto"/>
          <w:sz w:val="23"/>
          <w:szCs w:val="23"/>
          <w:lang w:val="en-SG"/>
        </w:rPr>
        <w:t xml:space="preserve"> Thus</w:t>
      </w:r>
      <w:r w:rsidR="00117AF4">
        <w:rPr>
          <w:rFonts w:asciiTheme="minorHAnsi" w:hAnsiTheme="minorHAnsi"/>
          <w:color w:val="auto"/>
          <w:sz w:val="23"/>
          <w:szCs w:val="23"/>
          <w:lang w:val="en-SG"/>
        </w:rPr>
        <w:t>,</w:t>
      </w:r>
      <w:r w:rsidR="00D12341" w:rsidRPr="00403ECF">
        <w:rPr>
          <w:rFonts w:asciiTheme="minorHAnsi" w:hAnsiTheme="minorHAnsi"/>
          <w:color w:val="auto"/>
          <w:sz w:val="23"/>
          <w:szCs w:val="23"/>
          <w:lang w:val="en-SG"/>
        </w:rPr>
        <w:t xml:space="preserve"> students are encouraged to engage their current IWSP work team or supervisor for their inputs when proposing their project.</w:t>
      </w:r>
    </w:p>
    <w:p w14:paraId="288931BE" w14:textId="73E17278" w:rsidR="00600491" w:rsidRPr="00403ECF" w:rsidRDefault="002A0240" w:rsidP="003D272A">
      <w:pPr>
        <w:pStyle w:val="BodyText"/>
        <w:numPr>
          <w:ilvl w:val="0"/>
          <w:numId w:val="3"/>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T</w:t>
      </w:r>
      <w:r w:rsidR="003B3F5F" w:rsidRPr="00403ECF">
        <w:rPr>
          <w:rFonts w:asciiTheme="minorHAnsi" w:hAnsiTheme="minorHAnsi"/>
          <w:color w:val="auto"/>
          <w:sz w:val="23"/>
          <w:szCs w:val="23"/>
          <w:lang w:val="en-SG"/>
        </w:rPr>
        <w:t xml:space="preserve">he solution presented at the conclusion of this project is expected to have </w:t>
      </w:r>
      <w:r w:rsidR="006A17D8" w:rsidRPr="00403ECF">
        <w:rPr>
          <w:rFonts w:asciiTheme="minorHAnsi" w:hAnsiTheme="minorHAnsi"/>
          <w:color w:val="auto"/>
          <w:sz w:val="23"/>
          <w:szCs w:val="23"/>
          <w:lang w:val="en-SG"/>
        </w:rPr>
        <w:t xml:space="preserve">a </w:t>
      </w:r>
      <w:r w:rsidR="003B3F5F" w:rsidRPr="00403ECF">
        <w:rPr>
          <w:rFonts w:asciiTheme="minorHAnsi" w:hAnsiTheme="minorHAnsi"/>
          <w:color w:val="auto"/>
          <w:sz w:val="23"/>
          <w:szCs w:val="23"/>
          <w:lang w:val="en-SG"/>
        </w:rPr>
        <w:t>relevant application in at</w:t>
      </w:r>
      <w:r w:rsidRPr="00403ECF">
        <w:rPr>
          <w:rFonts w:asciiTheme="minorHAnsi" w:hAnsiTheme="minorHAnsi"/>
          <w:color w:val="auto"/>
          <w:sz w:val="23"/>
          <w:szCs w:val="23"/>
          <w:lang w:val="en-SG"/>
        </w:rPr>
        <w:t xml:space="preserve"> </w:t>
      </w:r>
      <w:r w:rsidR="003B3F5F" w:rsidRPr="00403ECF">
        <w:rPr>
          <w:rFonts w:asciiTheme="minorHAnsi" w:hAnsiTheme="minorHAnsi"/>
          <w:color w:val="auto"/>
          <w:sz w:val="23"/>
          <w:szCs w:val="23"/>
          <w:lang w:val="en-SG"/>
        </w:rPr>
        <w:t xml:space="preserve">least one of the five </w:t>
      </w:r>
      <w:r w:rsidR="003638A9">
        <w:rPr>
          <w:rFonts w:asciiTheme="minorHAnsi" w:hAnsiTheme="minorHAnsi"/>
          <w:color w:val="auto"/>
          <w:sz w:val="23"/>
          <w:szCs w:val="23"/>
          <w:lang w:val="en-SG"/>
        </w:rPr>
        <w:t xml:space="preserve">focused </w:t>
      </w:r>
      <w:r w:rsidR="003B3F5F" w:rsidRPr="00403ECF">
        <w:rPr>
          <w:rFonts w:asciiTheme="minorHAnsi" w:hAnsiTheme="minorHAnsi"/>
          <w:color w:val="auto"/>
          <w:sz w:val="23"/>
          <w:szCs w:val="23"/>
          <w:lang w:val="en-SG"/>
        </w:rPr>
        <w:t>areas listed above</w:t>
      </w:r>
      <w:r w:rsidRPr="00403ECF">
        <w:rPr>
          <w:rFonts w:asciiTheme="minorHAnsi" w:hAnsiTheme="minorHAnsi"/>
          <w:color w:val="auto"/>
          <w:sz w:val="23"/>
          <w:szCs w:val="23"/>
          <w:lang w:val="en-SG"/>
        </w:rPr>
        <w:t xml:space="preserve"> and </w:t>
      </w:r>
      <w:r w:rsidR="00D12341" w:rsidRPr="00403ECF">
        <w:rPr>
          <w:rFonts w:asciiTheme="minorHAnsi" w:hAnsiTheme="minorHAnsi"/>
          <w:color w:val="auto"/>
          <w:sz w:val="23"/>
          <w:szCs w:val="23"/>
          <w:lang w:val="en-SG"/>
        </w:rPr>
        <w:t xml:space="preserve">will </w:t>
      </w:r>
      <w:r w:rsidRPr="00403ECF">
        <w:rPr>
          <w:rFonts w:asciiTheme="minorHAnsi" w:hAnsiTheme="minorHAnsi"/>
          <w:color w:val="auto"/>
          <w:sz w:val="23"/>
          <w:szCs w:val="23"/>
          <w:lang w:val="en-SG"/>
        </w:rPr>
        <w:t xml:space="preserve">be presented to </w:t>
      </w:r>
      <w:r w:rsidR="00D12341" w:rsidRPr="00403ECF">
        <w:rPr>
          <w:rFonts w:asciiTheme="minorHAnsi" w:hAnsiTheme="minorHAnsi"/>
          <w:color w:val="auto"/>
          <w:sz w:val="23"/>
          <w:szCs w:val="23"/>
          <w:lang w:val="en-SG"/>
        </w:rPr>
        <w:t>project stakeholders (IWSP work reporting officer and SIT supervisory team) for comments and validation</w:t>
      </w:r>
      <w:r w:rsidR="003B3F5F" w:rsidRPr="00403ECF">
        <w:rPr>
          <w:rFonts w:asciiTheme="minorHAnsi" w:hAnsiTheme="minorHAnsi"/>
          <w:color w:val="auto"/>
          <w:sz w:val="23"/>
          <w:szCs w:val="23"/>
          <w:lang w:val="en-SG"/>
        </w:rPr>
        <w:t>.</w:t>
      </w:r>
    </w:p>
    <w:p w14:paraId="216C3A93" w14:textId="77777777" w:rsidR="00D12341" w:rsidRPr="00403ECF" w:rsidRDefault="00D12341" w:rsidP="00226D87">
      <w:pPr>
        <w:pStyle w:val="BodyText"/>
        <w:spacing w:after="60" w:line="247" w:lineRule="auto"/>
        <w:ind w:left="18" w:right="-43"/>
        <w:rPr>
          <w:rFonts w:asciiTheme="minorHAnsi" w:hAnsiTheme="minorHAnsi"/>
          <w:color w:val="auto"/>
          <w:sz w:val="23"/>
          <w:szCs w:val="23"/>
          <w:lang w:val="en-SG"/>
        </w:rPr>
      </w:pPr>
    </w:p>
    <w:p w14:paraId="042A873F" w14:textId="6A9F013C" w:rsidR="002A0240" w:rsidRPr="00403ECF" w:rsidRDefault="002A0240" w:rsidP="00226D87">
      <w:pPr>
        <w:pStyle w:val="BodyText"/>
        <w:spacing w:after="60" w:line="247" w:lineRule="auto"/>
        <w:ind w:left="18" w:right="-43"/>
        <w:rPr>
          <w:rFonts w:asciiTheme="minorHAnsi" w:hAnsiTheme="minorHAnsi"/>
          <w:b/>
          <w:color w:val="auto"/>
          <w:sz w:val="23"/>
          <w:szCs w:val="23"/>
          <w:lang w:val="en-SG"/>
        </w:rPr>
      </w:pPr>
      <w:r w:rsidRPr="00403ECF">
        <w:rPr>
          <w:rFonts w:asciiTheme="minorHAnsi" w:hAnsiTheme="minorHAnsi"/>
          <w:b/>
          <w:noProof/>
          <w:sz w:val="23"/>
          <w:szCs w:val="23"/>
        </w:rPr>
        <w:t>Expected Scope of Work</w:t>
      </w:r>
    </w:p>
    <w:p w14:paraId="54C98CAA" w14:textId="069652A5" w:rsidR="00226D87" w:rsidRPr="00403ECF" w:rsidRDefault="00ED4CD8" w:rsidP="003D272A">
      <w:pPr>
        <w:pStyle w:val="BodyText"/>
        <w:numPr>
          <w:ilvl w:val="0"/>
          <w:numId w:val="3"/>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 xml:space="preserve">Projects </w:t>
      </w:r>
      <w:r w:rsidR="00226D87" w:rsidRPr="00403ECF">
        <w:rPr>
          <w:rFonts w:asciiTheme="minorHAnsi" w:hAnsiTheme="minorHAnsi"/>
          <w:color w:val="auto"/>
          <w:sz w:val="23"/>
          <w:szCs w:val="23"/>
          <w:lang w:val="en-SG"/>
        </w:rPr>
        <w:t xml:space="preserve">are to be </w:t>
      </w:r>
      <w:r w:rsidRPr="00403ECF">
        <w:rPr>
          <w:rFonts w:asciiTheme="minorHAnsi" w:hAnsiTheme="minorHAnsi"/>
          <w:color w:val="auto"/>
          <w:sz w:val="23"/>
          <w:szCs w:val="23"/>
          <w:lang w:val="en-SG"/>
        </w:rPr>
        <w:t xml:space="preserve">conducted </w:t>
      </w:r>
      <w:r w:rsidR="00226D87" w:rsidRPr="00403ECF">
        <w:rPr>
          <w:rFonts w:asciiTheme="minorHAnsi" w:hAnsiTheme="minorHAnsi"/>
          <w:color w:val="auto"/>
          <w:sz w:val="23"/>
          <w:szCs w:val="23"/>
          <w:lang w:val="en-SG"/>
        </w:rPr>
        <w:t>by the student individually</w:t>
      </w:r>
      <w:r w:rsidRPr="00403ECF">
        <w:rPr>
          <w:rFonts w:asciiTheme="minorHAnsi" w:hAnsiTheme="minorHAnsi"/>
          <w:color w:val="auto"/>
          <w:sz w:val="23"/>
          <w:szCs w:val="23"/>
          <w:lang w:val="en-SG"/>
        </w:rPr>
        <w:t xml:space="preserve"> but cross-referencing with another project with similar scope is acceptable.</w:t>
      </w:r>
      <w:r w:rsidR="0010687C">
        <w:rPr>
          <w:rFonts w:asciiTheme="minorHAnsi" w:hAnsiTheme="minorHAnsi"/>
          <w:color w:val="auto"/>
          <w:sz w:val="23"/>
          <w:szCs w:val="23"/>
          <w:lang w:val="en-SG"/>
        </w:rPr>
        <w:t xml:space="preserve"> Project deliverables will be assessed individually.</w:t>
      </w:r>
    </w:p>
    <w:p w14:paraId="737AE682" w14:textId="6180A1F7" w:rsidR="006A17D8" w:rsidRPr="00403ECF" w:rsidRDefault="006A17D8" w:rsidP="003D272A">
      <w:pPr>
        <w:pStyle w:val="BodyText"/>
        <w:numPr>
          <w:ilvl w:val="0"/>
          <w:numId w:val="3"/>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 xml:space="preserve">Students </w:t>
      </w:r>
      <w:r w:rsidR="00875AD0" w:rsidRPr="00403ECF">
        <w:rPr>
          <w:rFonts w:asciiTheme="minorHAnsi" w:hAnsiTheme="minorHAnsi"/>
          <w:color w:val="auto"/>
          <w:sz w:val="23"/>
          <w:szCs w:val="23"/>
          <w:lang w:val="en-SG"/>
        </w:rPr>
        <w:t xml:space="preserve">are to </w:t>
      </w:r>
      <w:r w:rsidRPr="00403ECF">
        <w:rPr>
          <w:rFonts w:asciiTheme="minorHAnsi" w:hAnsiTheme="minorHAnsi"/>
          <w:color w:val="auto"/>
          <w:sz w:val="23"/>
          <w:szCs w:val="23"/>
          <w:lang w:val="en-SG"/>
        </w:rPr>
        <w:t>apply a design process involving design steps from problem definition, reviewing the conceptual system design, breaking down the system design into component design, prototyping at various stages of design, fabrication, and validating the design against the original intended application.</w:t>
      </w:r>
    </w:p>
    <w:p w14:paraId="1ED25B79" w14:textId="0DDA8B6B" w:rsidR="00D12341" w:rsidRPr="00403ECF" w:rsidRDefault="00ED4CD8" w:rsidP="003D272A">
      <w:pPr>
        <w:pStyle w:val="BodyText"/>
        <w:numPr>
          <w:ilvl w:val="0"/>
          <w:numId w:val="3"/>
        </w:numPr>
        <w:spacing w:after="60" w:line="247" w:lineRule="auto"/>
        <w:ind w:right="-43"/>
        <w:rPr>
          <w:rFonts w:asciiTheme="minorHAnsi" w:hAnsiTheme="minorHAnsi"/>
          <w:b/>
          <w:color w:val="auto"/>
          <w:sz w:val="23"/>
          <w:szCs w:val="23"/>
          <w:lang w:val="en-SG"/>
        </w:rPr>
      </w:pPr>
      <w:r w:rsidRPr="00403ECF">
        <w:rPr>
          <w:rFonts w:asciiTheme="minorHAnsi" w:hAnsiTheme="minorHAnsi"/>
          <w:color w:val="auto"/>
          <w:sz w:val="23"/>
          <w:szCs w:val="23"/>
          <w:lang w:val="en-SG"/>
        </w:rPr>
        <w:t xml:space="preserve">The </w:t>
      </w:r>
      <w:r w:rsidR="00D12341" w:rsidRPr="00403ECF">
        <w:rPr>
          <w:rFonts w:asciiTheme="minorHAnsi" w:hAnsiTheme="minorHAnsi"/>
          <w:color w:val="auto"/>
          <w:sz w:val="23"/>
          <w:szCs w:val="23"/>
          <w:lang w:val="en-SG"/>
        </w:rPr>
        <w:t>Student will need to take ownership of the project and maintain regular contact with project stakeholders</w:t>
      </w:r>
      <w:r w:rsidR="00A33C56" w:rsidRPr="00403ECF">
        <w:rPr>
          <w:rFonts w:asciiTheme="minorHAnsi" w:hAnsiTheme="minorHAnsi"/>
          <w:color w:val="auto"/>
          <w:sz w:val="23"/>
          <w:szCs w:val="23"/>
          <w:lang w:val="en-SG"/>
        </w:rPr>
        <w:t xml:space="preserve"> for updating of progress and soliciting of feedback.</w:t>
      </w:r>
    </w:p>
    <w:p w14:paraId="1BC6422F" w14:textId="77777777" w:rsidR="00A33C56" w:rsidRPr="00403ECF" w:rsidRDefault="00A33C56" w:rsidP="00226D87">
      <w:pPr>
        <w:pStyle w:val="BodyText"/>
        <w:spacing w:after="60" w:line="247" w:lineRule="auto"/>
        <w:ind w:right="-43"/>
        <w:rPr>
          <w:rFonts w:asciiTheme="minorHAnsi" w:hAnsiTheme="minorHAnsi"/>
          <w:b/>
          <w:color w:val="auto"/>
          <w:sz w:val="23"/>
          <w:szCs w:val="23"/>
          <w:lang w:val="en-SG"/>
        </w:rPr>
      </w:pPr>
    </w:p>
    <w:p w14:paraId="5313C603" w14:textId="21C8F13E" w:rsidR="005242F2" w:rsidRPr="00403ECF" w:rsidRDefault="005242F2" w:rsidP="00226D87">
      <w:pPr>
        <w:pStyle w:val="Heading1"/>
        <w:tabs>
          <w:tab w:val="left" w:pos="426"/>
        </w:tabs>
        <w:spacing w:before="0" w:after="60" w:line="247" w:lineRule="auto"/>
        <w:ind w:left="0" w:right="-43" w:firstLine="0"/>
        <w:jc w:val="both"/>
        <w:rPr>
          <w:rFonts w:asciiTheme="minorHAnsi" w:hAnsiTheme="minorHAnsi" w:cs="Arial"/>
          <w:b w:val="0"/>
          <w:bCs w:val="0"/>
          <w:sz w:val="23"/>
          <w:szCs w:val="23"/>
        </w:rPr>
      </w:pPr>
      <w:r w:rsidRPr="00403ECF">
        <w:rPr>
          <w:rFonts w:asciiTheme="minorHAnsi" w:hAnsiTheme="minorHAnsi" w:cs="Arial"/>
          <w:noProof/>
          <w:sz w:val="23"/>
          <w:szCs w:val="23"/>
        </w:rPr>
        <w:t>Learning Outcomes</w:t>
      </w:r>
    </w:p>
    <w:p w14:paraId="06ECB377" w14:textId="6DDDB353" w:rsidR="005242F2" w:rsidRPr="00403ECF" w:rsidRDefault="005242F2" w:rsidP="003D272A">
      <w:pPr>
        <w:pStyle w:val="BodyText"/>
        <w:numPr>
          <w:ilvl w:val="0"/>
          <w:numId w:val="3"/>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 xml:space="preserve">Upon successful completion of the </w:t>
      </w:r>
      <w:r w:rsidR="00875AD0" w:rsidRPr="00403ECF">
        <w:rPr>
          <w:rFonts w:asciiTheme="minorHAnsi" w:hAnsiTheme="minorHAnsi"/>
          <w:color w:val="auto"/>
          <w:sz w:val="23"/>
          <w:szCs w:val="23"/>
          <w:lang w:val="en-SG"/>
        </w:rPr>
        <w:t>project</w:t>
      </w:r>
      <w:r w:rsidRPr="00403ECF">
        <w:rPr>
          <w:rFonts w:asciiTheme="minorHAnsi" w:hAnsiTheme="minorHAnsi"/>
          <w:color w:val="auto"/>
          <w:sz w:val="23"/>
          <w:szCs w:val="23"/>
          <w:lang w:val="en-SG"/>
        </w:rPr>
        <w:t>, students will be able to:</w:t>
      </w:r>
    </w:p>
    <w:p w14:paraId="352885C8" w14:textId="48930EF0" w:rsidR="00E43E3E" w:rsidRPr="00403ECF" w:rsidRDefault="00E43E3E" w:rsidP="003D272A">
      <w:pPr>
        <w:pStyle w:val="BodyText"/>
        <w:numPr>
          <w:ilvl w:val="0"/>
          <w:numId w:val="2"/>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 xml:space="preserve">Recall </w:t>
      </w:r>
      <w:r w:rsidR="007767D0" w:rsidRPr="00403ECF">
        <w:rPr>
          <w:rFonts w:asciiTheme="minorHAnsi" w:hAnsiTheme="minorHAnsi"/>
          <w:color w:val="auto"/>
          <w:sz w:val="23"/>
          <w:szCs w:val="23"/>
          <w:lang w:val="en-SG"/>
        </w:rPr>
        <w:t xml:space="preserve">and apply </w:t>
      </w:r>
      <w:r w:rsidR="006A17D8" w:rsidRPr="00403ECF">
        <w:rPr>
          <w:rFonts w:asciiTheme="minorHAnsi" w:hAnsiTheme="minorHAnsi"/>
          <w:color w:val="auto"/>
          <w:sz w:val="23"/>
          <w:szCs w:val="23"/>
          <w:lang w:val="en-SG"/>
        </w:rPr>
        <w:t>an engineering design process</w:t>
      </w:r>
    </w:p>
    <w:p w14:paraId="036EE450" w14:textId="02FB901F" w:rsidR="00E43E3E" w:rsidRPr="00403ECF" w:rsidRDefault="00A1642C" w:rsidP="003D272A">
      <w:pPr>
        <w:pStyle w:val="BodyText"/>
        <w:numPr>
          <w:ilvl w:val="0"/>
          <w:numId w:val="2"/>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Employ fundamental engineering principles in determining design parameters</w:t>
      </w:r>
    </w:p>
    <w:p w14:paraId="3BA9D18C" w14:textId="4211DA59" w:rsidR="00A1642C" w:rsidRPr="00403ECF" w:rsidRDefault="00A1642C" w:rsidP="003D272A">
      <w:pPr>
        <w:pStyle w:val="BodyText"/>
        <w:numPr>
          <w:ilvl w:val="0"/>
          <w:numId w:val="2"/>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Design and develop an engineering solution to a real-life problem</w:t>
      </w:r>
    </w:p>
    <w:p w14:paraId="4CB0F4BD" w14:textId="0A0CDCE5" w:rsidR="00A1642C" w:rsidRPr="00403ECF" w:rsidRDefault="00A1642C" w:rsidP="003D272A">
      <w:pPr>
        <w:pStyle w:val="BodyText"/>
        <w:numPr>
          <w:ilvl w:val="0"/>
          <w:numId w:val="2"/>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Scrutinize and validate proposed engineering solution</w:t>
      </w:r>
    </w:p>
    <w:p w14:paraId="475F3CED" w14:textId="315962BB" w:rsidR="00E43E3E" w:rsidRPr="00403ECF" w:rsidRDefault="00A1642C" w:rsidP="003D272A">
      <w:pPr>
        <w:pStyle w:val="BodyText"/>
        <w:numPr>
          <w:ilvl w:val="0"/>
          <w:numId w:val="2"/>
        </w:numPr>
        <w:spacing w:after="60" w:line="247" w:lineRule="auto"/>
        <w:ind w:right="-43"/>
        <w:rPr>
          <w:rFonts w:asciiTheme="minorHAnsi" w:hAnsiTheme="minorHAnsi"/>
          <w:color w:val="auto"/>
          <w:sz w:val="23"/>
          <w:szCs w:val="23"/>
          <w:lang w:val="en-SG"/>
        </w:rPr>
      </w:pPr>
      <w:r w:rsidRPr="00403ECF">
        <w:rPr>
          <w:rFonts w:asciiTheme="minorHAnsi" w:hAnsiTheme="minorHAnsi"/>
          <w:color w:val="auto"/>
          <w:sz w:val="23"/>
          <w:szCs w:val="23"/>
          <w:lang w:val="en-SG"/>
        </w:rPr>
        <w:t xml:space="preserve">Summarize and report the engineering solution and </w:t>
      </w:r>
      <w:r w:rsidR="00BA570B" w:rsidRPr="00403ECF">
        <w:rPr>
          <w:rFonts w:asciiTheme="minorHAnsi" w:hAnsiTheme="minorHAnsi"/>
          <w:color w:val="auto"/>
          <w:sz w:val="23"/>
          <w:szCs w:val="23"/>
          <w:lang w:val="en-SG"/>
        </w:rPr>
        <w:t xml:space="preserve">its </w:t>
      </w:r>
      <w:r w:rsidRPr="00403ECF">
        <w:rPr>
          <w:rFonts w:asciiTheme="minorHAnsi" w:hAnsiTheme="minorHAnsi"/>
          <w:color w:val="auto"/>
          <w:sz w:val="23"/>
          <w:szCs w:val="23"/>
          <w:lang w:val="en-SG"/>
        </w:rPr>
        <w:t>design process</w:t>
      </w:r>
    </w:p>
    <w:sectPr w:rsidR="00E43E3E" w:rsidRPr="00403ECF" w:rsidSect="0041493B">
      <w:headerReference w:type="default" r:id="rId23"/>
      <w:footerReference w:type="default" r:id="rId24"/>
      <w:pgSz w:w="11906" w:h="16838"/>
      <w:pgMar w:top="1843" w:right="720" w:bottom="720" w:left="720" w:header="706" w:footer="511"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F4DC29" w14:textId="77777777" w:rsidR="00212D9C" w:rsidRDefault="00212D9C" w:rsidP="006E7489">
      <w:r>
        <w:separator/>
      </w:r>
    </w:p>
  </w:endnote>
  <w:endnote w:type="continuationSeparator" w:id="0">
    <w:p w14:paraId="0850A0CC" w14:textId="77777777" w:rsidR="00212D9C" w:rsidRDefault="00212D9C"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86B27" w14:textId="4E9156CB" w:rsidR="00DC07D0" w:rsidRPr="00A552E6" w:rsidRDefault="00875AD0" w:rsidP="0041493B">
    <w:pPr>
      <w:pStyle w:val="Footer"/>
      <w:pBdr>
        <w:top w:val="thinThickSmallGap" w:sz="24" w:space="6" w:color="622423" w:themeColor="accent2" w:themeShade="7F"/>
      </w:pBdr>
      <w:tabs>
        <w:tab w:val="clear" w:pos="4513"/>
        <w:tab w:val="clear" w:pos="9026"/>
        <w:tab w:val="center" w:pos="5220"/>
        <w:tab w:val="right" w:pos="10440"/>
      </w:tabs>
    </w:pPr>
    <w:r>
      <w:rPr>
        <w:rFonts w:asciiTheme="majorHAnsi" w:eastAsiaTheme="majorEastAsia" w:hAnsiTheme="majorHAnsi" w:cstheme="majorBidi"/>
        <w:noProof/>
        <w:sz w:val="16"/>
        <w:lang w:eastAsia="zh-SG"/>
      </w:rPr>
      <w:t xml:space="preserve">Project Proposal for </w:t>
    </w:r>
    <w:r w:rsidR="00B2505F">
      <w:rPr>
        <w:rFonts w:asciiTheme="majorHAnsi" w:eastAsiaTheme="majorEastAsia" w:hAnsiTheme="majorHAnsi" w:cstheme="majorBidi"/>
        <w:noProof/>
        <w:sz w:val="16"/>
        <w:lang w:eastAsia="zh-SG"/>
      </w:rPr>
      <w:t>SIE</w:t>
    </w:r>
    <w:r w:rsidR="002A2900">
      <w:rPr>
        <w:rFonts w:asciiTheme="majorHAnsi" w:eastAsiaTheme="majorEastAsia" w:hAnsiTheme="majorHAnsi" w:cstheme="majorBidi"/>
        <w:noProof/>
        <w:sz w:val="16"/>
        <w:lang w:eastAsia="zh-SG"/>
      </w:rPr>
      <w:t>3002</w:t>
    </w:r>
    <w:r w:rsidR="00B2505F">
      <w:rPr>
        <w:rFonts w:asciiTheme="majorHAnsi" w:eastAsiaTheme="majorEastAsia" w:hAnsiTheme="majorHAnsi" w:cstheme="majorBidi"/>
        <w:noProof/>
        <w:sz w:val="16"/>
        <w:lang w:eastAsia="zh-SG"/>
      </w:rPr>
      <w:t xml:space="preserve"> </w:t>
    </w:r>
    <w:r w:rsidR="002A2900">
      <w:rPr>
        <w:rFonts w:asciiTheme="majorHAnsi" w:eastAsiaTheme="majorEastAsia" w:hAnsiTheme="majorHAnsi" w:cstheme="majorBidi"/>
        <w:noProof/>
        <w:sz w:val="16"/>
        <w:lang w:eastAsia="zh-SG"/>
      </w:rPr>
      <w:t>Design Project II</w:t>
    </w:r>
    <w:r w:rsidR="00DC07D0">
      <w:rPr>
        <w:rFonts w:asciiTheme="majorHAnsi" w:eastAsiaTheme="majorEastAsia" w:hAnsiTheme="majorHAnsi" w:cstheme="majorBidi"/>
        <w:noProof/>
        <w:sz w:val="16"/>
        <w:lang w:eastAsia="zh-SG"/>
      </w:rPr>
      <w:tab/>
    </w:r>
    <w:r w:rsidR="00DC07D0">
      <w:rPr>
        <w:rFonts w:asciiTheme="majorHAnsi" w:eastAsiaTheme="majorEastAsia" w:hAnsiTheme="majorHAnsi" w:cstheme="majorBidi"/>
        <w:noProof/>
        <w:sz w:val="16"/>
        <w:lang w:eastAsia="zh-SG"/>
      </w:rPr>
      <w:tab/>
    </w:r>
    <w:r w:rsidR="00DC07D0" w:rsidRPr="001550B2">
      <w:rPr>
        <w:rFonts w:asciiTheme="majorHAnsi" w:eastAsiaTheme="majorEastAsia" w:hAnsiTheme="majorHAnsi" w:cstheme="majorBidi"/>
        <w:sz w:val="16"/>
      </w:rPr>
      <w:t xml:space="preserve">Page </w:t>
    </w:r>
    <w:r w:rsidR="00DC07D0" w:rsidRPr="001550B2">
      <w:rPr>
        <w:sz w:val="16"/>
      </w:rPr>
      <w:fldChar w:fldCharType="begin"/>
    </w:r>
    <w:r w:rsidR="00DC07D0" w:rsidRPr="001550B2">
      <w:rPr>
        <w:sz w:val="16"/>
      </w:rPr>
      <w:instrText xml:space="preserve"> PAGE   \* MERGEFORMAT </w:instrText>
    </w:r>
    <w:r w:rsidR="00DC07D0" w:rsidRPr="001550B2">
      <w:rPr>
        <w:sz w:val="16"/>
      </w:rPr>
      <w:fldChar w:fldCharType="separate"/>
    </w:r>
    <w:r w:rsidR="001E30D9" w:rsidRPr="001E30D9">
      <w:rPr>
        <w:rFonts w:asciiTheme="majorHAnsi" w:eastAsiaTheme="majorEastAsia" w:hAnsiTheme="majorHAnsi" w:cstheme="majorBidi"/>
        <w:noProof/>
        <w:sz w:val="16"/>
      </w:rPr>
      <w:t>1</w:t>
    </w:r>
    <w:r w:rsidR="00DC07D0" w:rsidRPr="001550B2">
      <w:rPr>
        <w:rFonts w:asciiTheme="majorHAnsi" w:eastAsiaTheme="majorEastAsia" w:hAnsiTheme="majorHAnsi" w:cstheme="majorBidi"/>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201E9" w14:textId="77777777" w:rsidR="00212D9C" w:rsidRDefault="00212D9C" w:rsidP="006E7489">
      <w:r>
        <w:separator/>
      </w:r>
    </w:p>
  </w:footnote>
  <w:footnote w:type="continuationSeparator" w:id="0">
    <w:p w14:paraId="2A3D617C" w14:textId="77777777" w:rsidR="00212D9C" w:rsidRDefault="00212D9C"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5944E" w14:textId="4BC21DC5" w:rsidR="00DC07D0" w:rsidRDefault="00BE1D32" w:rsidP="00BE1D32">
    <w:pPr>
      <w:pStyle w:val="Header"/>
      <w:tabs>
        <w:tab w:val="left" w:pos="2685"/>
      </w:tabs>
    </w:pPr>
    <w:r>
      <w:tab/>
    </w:r>
    <w:r w:rsidR="00DC07D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57AAA"/>
    <w:multiLevelType w:val="multilevel"/>
    <w:tmpl w:val="4CA01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D71802"/>
    <w:multiLevelType w:val="multilevel"/>
    <w:tmpl w:val="5860C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2934D4"/>
    <w:multiLevelType w:val="hybridMultilevel"/>
    <w:tmpl w:val="E29C2B50"/>
    <w:lvl w:ilvl="0" w:tplc="16AAC55C">
      <w:numFmt w:val="bullet"/>
      <w:lvlText w:val="-"/>
      <w:lvlJc w:val="left"/>
      <w:pPr>
        <w:ind w:left="720" w:hanging="360"/>
      </w:pPr>
      <w:rPr>
        <w:rFonts w:ascii="Aptos" w:eastAsiaTheme="minorHAnsi" w:hAnsi="Aptos"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D7B0203"/>
    <w:multiLevelType w:val="multilevel"/>
    <w:tmpl w:val="DB62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3C3C9E"/>
    <w:multiLevelType w:val="multilevel"/>
    <w:tmpl w:val="5232D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93469B"/>
    <w:multiLevelType w:val="multilevel"/>
    <w:tmpl w:val="B3A6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1D5FDA"/>
    <w:multiLevelType w:val="multilevel"/>
    <w:tmpl w:val="ED5E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F809FD"/>
    <w:multiLevelType w:val="hybridMultilevel"/>
    <w:tmpl w:val="E190DD16"/>
    <w:lvl w:ilvl="0" w:tplc="BE368F72">
      <w:start w:val="1"/>
      <w:numFmt w:val="upperLetter"/>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4C7A2B8F"/>
    <w:multiLevelType w:val="hybridMultilevel"/>
    <w:tmpl w:val="F5707C00"/>
    <w:lvl w:ilvl="0" w:tplc="DAA44BF8">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CBF77F4"/>
    <w:multiLevelType w:val="hybridMultilevel"/>
    <w:tmpl w:val="1FC405EE"/>
    <w:lvl w:ilvl="0" w:tplc="04090015">
      <w:start w:val="1"/>
      <w:numFmt w:val="upperLetter"/>
      <w:lvlText w:val="%1."/>
      <w:lvlJc w:val="lef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0" w15:restartNumberingAfterBreak="0">
    <w:nsid w:val="54FE49EC"/>
    <w:multiLevelType w:val="hybridMultilevel"/>
    <w:tmpl w:val="50C4CD22"/>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59537C16"/>
    <w:multiLevelType w:val="hybridMultilevel"/>
    <w:tmpl w:val="C2EA2CBC"/>
    <w:lvl w:ilvl="0" w:tplc="BF280518">
      <w:start w:val="3"/>
      <w:numFmt w:val="bullet"/>
      <w:lvlText w:val="-"/>
      <w:lvlJc w:val="left"/>
      <w:pPr>
        <w:ind w:left="360" w:hanging="360"/>
      </w:pPr>
      <w:rPr>
        <w:rFonts w:ascii="Calibri" w:eastAsia="Verdana"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07657A"/>
    <w:multiLevelType w:val="multilevel"/>
    <w:tmpl w:val="70CE1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0D236B"/>
    <w:multiLevelType w:val="multilevel"/>
    <w:tmpl w:val="97EA6DDE"/>
    <w:lvl w:ilvl="0">
      <w:start w:val="1"/>
      <w:numFmt w:val="decimal"/>
      <w:lvlText w:val="%1."/>
      <w:lvlJc w:val="left"/>
      <w:pPr>
        <w:tabs>
          <w:tab w:val="num" w:pos="644"/>
        </w:tabs>
        <w:ind w:left="644"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1C0A14"/>
    <w:multiLevelType w:val="hybridMultilevel"/>
    <w:tmpl w:val="6478E9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0677F7"/>
    <w:multiLevelType w:val="multilevel"/>
    <w:tmpl w:val="0204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7D67BC"/>
    <w:multiLevelType w:val="multilevel"/>
    <w:tmpl w:val="DA1C0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6E0A96"/>
    <w:multiLevelType w:val="hybridMultilevel"/>
    <w:tmpl w:val="2DE4EF16"/>
    <w:lvl w:ilvl="0" w:tplc="DDB61AF0">
      <w:start w:val="1"/>
      <w:numFmt w:val="decimal"/>
      <w:pStyle w:val="Sub-NUMBER"/>
      <w:lvlText w:val="%1."/>
      <w:lvlJc w:val="left"/>
      <w:pPr>
        <w:ind w:left="1004" w:hanging="360"/>
      </w:pPr>
    </w:lvl>
    <w:lvl w:ilvl="1" w:tplc="48090019" w:tentative="1">
      <w:start w:val="1"/>
      <w:numFmt w:val="lowerLetter"/>
      <w:lvlText w:val="%2."/>
      <w:lvlJc w:val="left"/>
      <w:pPr>
        <w:ind w:left="1724" w:hanging="360"/>
      </w:pPr>
    </w:lvl>
    <w:lvl w:ilvl="2" w:tplc="4809001B" w:tentative="1">
      <w:start w:val="1"/>
      <w:numFmt w:val="lowerRoman"/>
      <w:lvlText w:val="%3."/>
      <w:lvlJc w:val="right"/>
      <w:pPr>
        <w:ind w:left="2444" w:hanging="180"/>
      </w:pPr>
    </w:lvl>
    <w:lvl w:ilvl="3" w:tplc="4809000F" w:tentative="1">
      <w:start w:val="1"/>
      <w:numFmt w:val="decimal"/>
      <w:lvlText w:val="%4."/>
      <w:lvlJc w:val="left"/>
      <w:pPr>
        <w:ind w:left="3164" w:hanging="360"/>
      </w:pPr>
    </w:lvl>
    <w:lvl w:ilvl="4" w:tplc="48090019" w:tentative="1">
      <w:start w:val="1"/>
      <w:numFmt w:val="lowerLetter"/>
      <w:lvlText w:val="%5."/>
      <w:lvlJc w:val="left"/>
      <w:pPr>
        <w:ind w:left="3884" w:hanging="360"/>
      </w:pPr>
    </w:lvl>
    <w:lvl w:ilvl="5" w:tplc="4809001B" w:tentative="1">
      <w:start w:val="1"/>
      <w:numFmt w:val="lowerRoman"/>
      <w:lvlText w:val="%6."/>
      <w:lvlJc w:val="right"/>
      <w:pPr>
        <w:ind w:left="4604" w:hanging="180"/>
      </w:pPr>
    </w:lvl>
    <w:lvl w:ilvl="6" w:tplc="4809000F" w:tentative="1">
      <w:start w:val="1"/>
      <w:numFmt w:val="decimal"/>
      <w:lvlText w:val="%7."/>
      <w:lvlJc w:val="left"/>
      <w:pPr>
        <w:ind w:left="5324" w:hanging="360"/>
      </w:pPr>
    </w:lvl>
    <w:lvl w:ilvl="7" w:tplc="48090019" w:tentative="1">
      <w:start w:val="1"/>
      <w:numFmt w:val="lowerLetter"/>
      <w:lvlText w:val="%8."/>
      <w:lvlJc w:val="left"/>
      <w:pPr>
        <w:ind w:left="6044" w:hanging="360"/>
      </w:pPr>
    </w:lvl>
    <w:lvl w:ilvl="8" w:tplc="4809001B" w:tentative="1">
      <w:start w:val="1"/>
      <w:numFmt w:val="lowerRoman"/>
      <w:lvlText w:val="%9."/>
      <w:lvlJc w:val="right"/>
      <w:pPr>
        <w:ind w:left="6764" w:hanging="180"/>
      </w:pPr>
    </w:lvl>
  </w:abstractNum>
  <w:abstractNum w:abstractNumId="18" w15:restartNumberingAfterBreak="0">
    <w:nsid w:val="7C2E4575"/>
    <w:multiLevelType w:val="multilevel"/>
    <w:tmpl w:val="C974F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5114D3"/>
    <w:multiLevelType w:val="multilevel"/>
    <w:tmpl w:val="09AA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B17457"/>
    <w:multiLevelType w:val="multilevel"/>
    <w:tmpl w:val="021EA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4183051">
    <w:abstractNumId w:val="17"/>
  </w:num>
  <w:num w:numId="2" w16cid:durableId="770055134">
    <w:abstractNumId w:val="10"/>
  </w:num>
  <w:num w:numId="3" w16cid:durableId="1234924269">
    <w:abstractNumId w:val="11"/>
  </w:num>
  <w:num w:numId="4" w16cid:durableId="552891777">
    <w:abstractNumId w:val="14"/>
  </w:num>
  <w:num w:numId="5" w16cid:durableId="1452243754">
    <w:abstractNumId w:val="9"/>
  </w:num>
  <w:num w:numId="6" w16cid:durableId="1969164555">
    <w:abstractNumId w:val="7"/>
  </w:num>
  <w:num w:numId="7" w16cid:durableId="30225824">
    <w:abstractNumId w:val="8"/>
  </w:num>
  <w:num w:numId="8" w16cid:durableId="1538591004">
    <w:abstractNumId w:val="4"/>
  </w:num>
  <w:num w:numId="9" w16cid:durableId="831914403">
    <w:abstractNumId w:val="1"/>
  </w:num>
  <w:num w:numId="10" w16cid:durableId="835192644">
    <w:abstractNumId w:val="20"/>
  </w:num>
  <w:num w:numId="11" w16cid:durableId="1596137045">
    <w:abstractNumId w:val="18"/>
  </w:num>
  <w:num w:numId="12" w16cid:durableId="2088184820">
    <w:abstractNumId w:val="12"/>
  </w:num>
  <w:num w:numId="13" w16cid:durableId="677082972">
    <w:abstractNumId w:val="15"/>
  </w:num>
  <w:num w:numId="14" w16cid:durableId="246962472">
    <w:abstractNumId w:val="5"/>
  </w:num>
  <w:num w:numId="15" w16cid:durableId="1461915783">
    <w:abstractNumId w:val="3"/>
  </w:num>
  <w:num w:numId="16" w16cid:durableId="253323323">
    <w:abstractNumId w:val="6"/>
  </w:num>
  <w:num w:numId="17" w16cid:durableId="614092875">
    <w:abstractNumId w:val="16"/>
  </w:num>
  <w:num w:numId="18" w16cid:durableId="1050501189">
    <w:abstractNumId w:val="0"/>
  </w:num>
  <w:num w:numId="19" w16cid:durableId="1233468866">
    <w:abstractNumId w:val="19"/>
  </w:num>
  <w:num w:numId="20" w16cid:durableId="909581421">
    <w:abstractNumId w:val="13"/>
  </w:num>
  <w:num w:numId="21" w16cid:durableId="2110464222">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wMDIyNza1MDe3tDBV0lEKTi0uzszPAykwrAUAngUSfSwAAAA="/>
  </w:docVars>
  <w:rsids>
    <w:rsidRoot w:val="00EF44E0"/>
    <w:rsid w:val="000076AA"/>
    <w:rsid w:val="00010D96"/>
    <w:rsid w:val="0001442C"/>
    <w:rsid w:val="00024699"/>
    <w:rsid w:val="00025CA8"/>
    <w:rsid w:val="00037274"/>
    <w:rsid w:val="00043347"/>
    <w:rsid w:val="00057B3D"/>
    <w:rsid w:val="000604AC"/>
    <w:rsid w:val="000622E8"/>
    <w:rsid w:val="00062A05"/>
    <w:rsid w:val="00071888"/>
    <w:rsid w:val="00073C5F"/>
    <w:rsid w:val="0007681D"/>
    <w:rsid w:val="0008273E"/>
    <w:rsid w:val="00082984"/>
    <w:rsid w:val="0008462E"/>
    <w:rsid w:val="00087A4F"/>
    <w:rsid w:val="000A0EA5"/>
    <w:rsid w:val="000A42DB"/>
    <w:rsid w:val="000A4657"/>
    <w:rsid w:val="000B5D3E"/>
    <w:rsid w:val="000B60CF"/>
    <w:rsid w:val="000C2BB0"/>
    <w:rsid w:val="000C347B"/>
    <w:rsid w:val="000C4013"/>
    <w:rsid w:val="000C7DC1"/>
    <w:rsid w:val="000D1351"/>
    <w:rsid w:val="000E1CB5"/>
    <w:rsid w:val="000E3239"/>
    <w:rsid w:val="000E711D"/>
    <w:rsid w:val="00102430"/>
    <w:rsid w:val="0010687C"/>
    <w:rsid w:val="00107D99"/>
    <w:rsid w:val="00117AF4"/>
    <w:rsid w:val="00117B49"/>
    <w:rsid w:val="0012321B"/>
    <w:rsid w:val="001338F3"/>
    <w:rsid w:val="001366C3"/>
    <w:rsid w:val="0015160F"/>
    <w:rsid w:val="001550B2"/>
    <w:rsid w:val="00156AC7"/>
    <w:rsid w:val="00162FAE"/>
    <w:rsid w:val="00165643"/>
    <w:rsid w:val="001748DE"/>
    <w:rsid w:val="001770A5"/>
    <w:rsid w:val="001B0CA1"/>
    <w:rsid w:val="001B65C9"/>
    <w:rsid w:val="001C1945"/>
    <w:rsid w:val="001C3E02"/>
    <w:rsid w:val="001D6C61"/>
    <w:rsid w:val="001D77B8"/>
    <w:rsid w:val="001E12EA"/>
    <w:rsid w:val="001E2584"/>
    <w:rsid w:val="001E30D9"/>
    <w:rsid w:val="001E7827"/>
    <w:rsid w:val="001F04E4"/>
    <w:rsid w:val="00204D9B"/>
    <w:rsid w:val="002062F8"/>
    <w:rsid w:val="00212D9C"/>
    <w:rsid w:val="0021483D"/>
    <w:rsid w:val="00217209"/>
    <w:rsid w:val="00226D56"/>
    <w:rsid w:val="00226D87"/>
    <w:rsid w:val="00230A41"/>
    <w:rsid w:val="00235B26"/>
    <w:rsid w:val="00240EAC"/>
    <w:rsid w:val="00243A45"/>
    <w:rsid w:val="00250406"/>
    <w:rsid w:val="00250BD8"/>
    <w:rsid w:val="00252B2A"/>
    <w:rsid w:val="0025626F"/>
    <w:rsid w:val="00256C63"/>
    <w:rsid w:val="002607BB"/>
    <w:rsid w:val="00276E03"/>
    <w:rsid w:val="00276EFB"/>
    <w:rsid w:val="00283436"/>
    <w:rsid w:val="00287729"/>
    <w:rsid w:val="00297798"/>
    <w:rsid w:val="00297EEB"/>
    <w:rsid w:val="002A0240"/>
    <w:rsid w:val="002A15A9"/>
    <w:rsid w:val="002A2900"/>
    <w:rsid w:val="002B5994"/>
    <w:rsid w:val="002C1701"/>
    <w:rsid w:val="002C1F5D"/>
    <w:rsid w:val="002C3073"/>
    <w:rsid w:val="002C56F0"/>
    <w:rsid w:val="002D4316"/>
    <w:rsid w:val="002D5E06"/>
    <w:rsid w:val="002E12BF"/>
    <w:rsid w:val="002E1AA2"/>
    <w:rsid w:val="002F4891"/>
    <w:rsid w:val="00310863"/>
    <w:rsid w:val="00311289"/>
    <w:rsid w:val="00316139"/>
    <w:rsid w:val="003176B1"/>
    <w:rsid w:val="00320D86"/>
    <w:rsid w:val="00323DFE"/>
    <w:rsid w:val="00324BB7"/>
    <w:rsid w:val="00330360"/>
    <w:rsid w:val="00334A57"/>
    <w:rsid w:val="003452C3"/>
    <w:rsid w:val="0035287B"/>
    <w:rsid w:val="003638A9"/>
    <w:rsid w:val="003669C4"/>
    <w:rsid w:val="003672E4"/>
    <w:rsid w:val="00370A11"/>
    <w:rsid w:val="003733EC"/>
    <w:rsid w:val="00380ABC"/>
    <w:rsid w:val="00382B85"/>
    <w:rsid w:val="00385F86"/>
    <w:rsid w:val="00395C08"/>
    <w:rsid w:val="0039610F"/>
    <w:rsid w:val="003A5D2A"/>
    <w:rsid w:val="003A77CA"/>
    <w:rsid w:val="003B0317"/>
    <w:rsid w:val="003B3F5F"/>
    <w:rsid w:val="003B65FB"/>
    <w:rsid w:val="003B6ECC"/>
    <w:rsid w:val="003C1629"/>
    <w:rsid w:val="003C191F"/>
    <w:rsid w:val="003C2DA1"/>
    <w:rsid w:val="003C46A8"/>
    <w:rsid w:val="003D272A"/>
    <w:rsid w:val="003D40B8"/>
    <w:rsid w:val="003D6711"/>
    <w:rsid w:val="003D7536"/>
    <w:rsid w:val="003E17D2"/>
    <w:rsid w:val="003E1CF3"/>
    <w:rsid w:val="003E61A9"/>
    <w:rsid w:val="0040008E"/>
    <w:rsid w:val="00400876"/>
    <w:rsid w:val="00403ECF"/>
    <w:rsid w:val="00411C7C"/>
    <w:rsid w:val="0041453A"/>
    <w:rsid w:val="0041493B"/>
    <w:rsid w:val="00420D62"/>
    <w:rsid w:val="00422F8A"/>
    <w:rsid w:val="0042470E"/>
    <w:rsid w:val="00431AB6"/>
    <w:rsid w:val="00436917"/>
    <w:rsid w:val="00437A04"/>
    <w:rsid w:val="00444BE4"/>
    <w:rsid w:val="00446DFC"/>
    <w:rsid w:val="00453A23"/>
    <w:rsid w:val="00462737"/>
    <w:rsid w:val="00462B2E"/>
    <w:rsid w:val="00463BC8"/>
    <w:rsid w:val="00472CC8"/>
    <w:rsid w:val="00472DFC"/>
    <w:rsid w:val="0047472B"/>
    <w:rsid w:val="0047791D"/>
    <w:rsid w:val="00484FB2"/>
    <w:rsid w:val="00485AEE"/>
    <w:rsid w:val="00486D7D"/>
    <w:rsid w:val="004A4159"/>
    <w:rsid w:val="004A61AE"/>
    <w:rsid w:val="004B2E74"/>
    <w:rsid w:val="004E0577"/>
    <w:rsid w:val="004E6F10"/>
    <w:rsid w:val="00507FD0"/>
    <w:rsid w:val="0051421A"/>
    <w:rsid w:val="00514663"/>
    <w:rsid w:val="00516DC3"/>
    <w:rsid w:val="0052114B"/>
    <w:rsid w:val="00523D8D"/>
    <w:rsid w:val="005242F2"/>
    <w:rsid w:val="00527365"/>
    <w:rsid w:val="00535F82"/>
    <w:rsid w:val="00540710"/>
    <w:rsid w:val="00552568"/>
    <w:rsid w:val="00552605"/>
    <w:rsid w:val="00556F02"/>
    <w:rsid w:val="00562250"/>
    <w:rsid w:val="0057575C"/>
    <w:rsid w:val="005868AD"/>
    <w:rsid w:val="005A25CB"/>
    <w:rsid w:val="005A2944"/>
    <w:rsid w:val="005A2ABF"/>
    <w:rsid w:val="005A4E96"/>
    <w:rsid w:val="005B76DC"/>
    <w:rsid w:val="005B7CA4"/>
    <w:rsid w:val="005C0834"/>
    <w:rsid w:val="005C4A57"/>
    <w:rsid w:val="005C6039"/>
    <w:rsid w:val="005C7D06"/>
    <w:rsid w:val="005C7E70"/>
    <w:rsid w:val="005D5D66"/>
    <w:rsid w:val="005E0E01"/>
    <w:rsid w:val="005E144F"/>
    <w:rsid w:val="005E1E92"/>
    <w:rsid w:val="005E6118"/>
    <w:rsid w:val="005F78CC"/>
    <w:rsid w:val="00600491"/>
    <w:rsid w:val="0060223F"/>
    <w:rsid w:val="006107FF"/>
    <w:rsid w:val="00612C77"/>
    <w:rsid w:val="006179FD"/>
    <w:rsid w:val="0062348F"/>
    <w:rsid w:val="0063331E"/>
    <w:rsid w:val="00644BC7"/>
    <w:rsid w:val="00652C49"/>
    <w:rsid w:val="00661C77"/>
    <w:rsid w:val="006642A1"/>
    <w:rsid w:val="00667A05"/>
    <w:rsid w:val="00670CBB"/>
    <w:rsid w:val="0067591E"/>
    <w:rsid w:val="00684C28"/>
    <w:rsid w:val="00685B57"/>
    <w:rsid w:val="006862E9"/>
    <w:rsid w:val="00686575"/>
    <w:rsid w:val="006903B5"/>
    <w:rsid w:val="0069795A"/>
    <w:rsid w:val="006A17D8"/>
    <w:rsid w:val="006A26BD"/>
    <w:rsid w:val="006A4F7F"/>
    <w:rsid w:val="006A5D04"/>
    <w:rsid w:val="006A600C"/>
    <w:rsid w:val="006B0F67"/>
    <w:rsid w:val="006B78BF"/>
    <w:rsid w:val="006B7A6D"/>
    <w:rsid w:val="006C07B5"/>
    <w:rsid w:val="006C0DA7"/>
    <w:rsid w:val="006C5755"/>
    <w:rsid w:val="006C7F07"/>
    <w:rsid w:val="006D159A"/>
    <w:rsid w:val="006D7362"/>
    <w:rsid w:val="006E69E1"/>
    <w:rsid w:val="006E7489"/>
    <w:rsid w:val="006F4AAA"/>
    <w:rsid w:val="007003D6"/>
    <w:rsid w:val="007072CE"/>
    <w:rsid w:val="00714AC6"/>
    <w:rsid w:val="0072376C"/>
    <w:rsid w:val="007249B5"/>
    <w:rsid w:val="00734776"/>
    <w:rsid w:val="00741D76"/>
    <w:rsid w:val="007429D8"/>
    <w:rsid w:val="007451E5"/>
    <w:rsid w:val="00747362"/>
    <w:rsid w:val="0075058D"/>
    <w:rsid w:val="007555AA"/>
    <w:rsid w:val="00762E69"/>
    <w:rsid w:val="00763FB1"/>
    <w:rsid w:val="007767D0"/>
    <w:rsid w:val="0077752B"/>
    <w:rsid w:val="00782861"/>
    <w:rsid w:val="00783B1F"/>
    <w:rsid w:val="00793EF5"/>
    <w:rsid w:val="007973DA"/>
    <w:rsid w:val="007A4AEA"/>
    <w:rsid w:val="007B039B"/>
    <w:rsid w:val="007B0E46"/>
    <w:rsid w:val="007B61BE"/>
    <w:rsid w:val="007C6CB6"/>
    <w:rsid w:val="007C748F"/>
    <w:rsid w:val="007D3FBE"/>
    <w:rsid w:val="007D4A23"/>
    <w:rsid w:val="007D50DD"/>
    <w:rsid w:val="007E3FC4"/>
    <w:rsid w:val="007E5C98"/>
    <w:rsid w:val="00804F0F"/>
    <w:rsid w:val="00806F4C"/>
    <w:rsid w:val="00813A05"/>
    <w:rsid w:val="00815E19"/>
    <w:rsid w:val="00817A30"/>
    <w:rsid w:val="00820A24"/>
    <w:rsid w:val="0082586B"/>
    <w:rsid w:val="00826F61"/>
    <w:rsid w:val="00836CAF"/>
    <w:rsid w:val="00846386"/>
    <w:rsid w:val="008613C2"/>
    <w:rsid w:val="00864471"/>
    <w:rsid w:val="00875AD0"/>
    <w:rsid w:val="00880C61"/>
    <w:rsid w:val="00883B56"/>
    <w:rsid w:val="008854E9"/>
    <w:rsid w:val="00885735"/>
    <w:rsid w:val="008871B9"/>
    <w:rsid w:val="008931BA"/>
    <w:rsid w:val="00895A35"/>
    <w:rsid w:val="008B1417"/>
    <w:rsid w:val="008B4C3F"/>
    <w:rsid w:val="008C703A"/>
    <w:rsid w:val="008D0214"/>
    <w:rsid w:val="008D0DFD"/>
    <w:rsid w:val="008D56E1"/>
    <w:rsid w:val="008E1D36"/>
    <w:rsid w:val="008E31A5"/>
    <w:rsid w:val="008E36A1"/>
    <w:rsid w:val="008E541E"/>
    <w:rsid w:val="008E726F"/>
    <w:rsid w:val="008E734E"/>
    <w:rsid w:val="008F0E2B"/>
    <w:rsid w:val="008F2597"/>
    <w:rsid w:val="008F7239"/>
    <w:rsid w:val="00901D87"/>
    <w:rsid w:val="00902632"/>
    <w:rsid w:val="00905527"/>
    <w:rsid w:val="00912875"/>
    <w:rsid w:val="009165D5"/>
    <w:rsid w:val="00923FD7"/>
    <w:rsid w:val="009272C6"/>
    <w:rsid w:val="00930E78"/>
    <w:rsid w:val="00937F1D"/>
    <w:rsid w:val="009414AB"/>
    <w:rsid w:val="009469AB"/>
    <w:rsid w:val="009524B0"/>
    <w:rsid w:val="00953671"/>
    <w:rsid w:val="00961852"/>
    <w:rsid w:val="009635D3"/>
    <w:rsid w:val="00965533"/>
    <w:rsid w:val="009732FD"/>
    <w:rsid w:val="00981320"/>
    <w:rsid w:val="009917CA"/>
    <w:rsid w:val="0099329B"/>
    <w:rsid w:val="00995130"/>
    <w:rsid w:val="009A00CF"/>
    <w:rsid w:val="009A4E5F"/>
    <w:rsid w:val="009B0228"/>
    <w:rsid w:val="009C08F7"/>
    <w:rsid w:val="009C57F5"/>
    <w:rsid w:val="009C7DE7"/>
    <w:rsid w:val="009D055F"/>
    <w:rsid w:val="009E0501"/>
    <w:rsid w:val="009E0A42"/>
    <w:rsid w:val="009F311A"/>
    <w:rsid w:val="009F4247"/>
    <w:rsid w:val="00A022A0"/>
    <w:rsid w:val="00A07CC2"/>
    <w:rsid w:val="00A122F1"/>
    <w:rsid w:val="00A1642C"/>
    <w:rsid w:val="00A17565"/>
    <w:rsid w:val="00A17FF7"/>
    <w:rsid w:val="00A22166"/>
    <w:rsid w:val="00A25C13"/>
    <w:rsid w:val="00A264BC"/>
    <w:rsid w:val="00A278EE"/>
    <w:rsid w:val="00A30B29"/>
    <w:rsid w:val="00A327B1"/>
    <w:rsid w:val="00A33C56"/>
    <w:rsid w:val="00A414CE"/>
    <w:rsid w:val="00A44665"/>
    <w:rsid w:val="00A45F47"/>
    <w:rsid w:val="00A552E6"/>
    <w:rsid w:val="00A5772C"/>
    <w:rsid w:val="00A62ED4"/>
    <w:rsid w:val="00A768D2"/>
    <w:rsid w:val="00A77A1F"/>
    <w:rsid w:val="00A906C9"/>
    <w:rsid w:val="00A95DE8"/>
    <w:rsid w:val="00A9610A"/>
    <w:rsid w:val="00AA0098"/>
    <w:rsid w:val="00AB1DC6"/>
    <w:rsid w:val="00AB5423"/>
    <w:rsid w:val="00AB551C"/>
    <w:rsid w:val="00AB6B14"/>
    <w:rsid w:val="00AB788E"/>
    <w:rsid w:val="00AB79B4"/>
    <w:rsid w:val="00AB7C65"/>
    <w:rsid w:val="00AC1814"/>
    <w:rsid w:val="00AC607C"/>
    <w:rsid w:val="00AC6D4E"/>
    <w:rsid w:val="00AE099B"/>
    <w:rsid w:val="00AE3F55"/>
    <w:rsid w:val="00AE4B35"/>
    <w:rsid w:val="00B048A7"/>
    <w:rsid w:val="00B04FCE"/>
    <w:rsid w:val="00B0706D"/>
    <w:rsid w:val="00B1236D"/>
    <w:rsid w:val="00B15412"/>
    <w:rsid w:val="00B159A1"/>
    <w:rsid w:val="00B15E86"/>
    <w:rsid w:val="00B22E62"/>
    <w:rsid w:val="00B2505F"/>
    <w:rsid w:val="00B26057"/>
    <w:rsid w:val="00B279C3"/>
    <w:rsid w:val="00B32473"/>
    <w:rsid w:val="00B5031A"/>
    <w:rsid w:val="00B567BD"/>
    <w:rsid w:val="00B64EA9"/>
    <w:rsid w:val="00B67A27"/>
    <w:rsid w:val="00B71B00"/>
    <w:rsid w:val="00B73258"/>
    <w:rsid w:val="00BA3EC4"/>
    <w:rsid w:val="00BA570B"/>
    <w:rsid w:val="00BC5718"/>
    <w:rsid w:val="00BD4E39"/>
    <w:rsid w:val="00BE0517"/>
    <w:rsid w:val="00BE1D32"/>
    <w:rsid w:val="00BE3363"/>
    <w:rsid w:val="00BE3D92"/>
    <w:rsid w:val="00BF1F4E"/>
    <w:rsid w:val="00BF29A8"/>
    <w:rsid w:val="00C04000"/>
    <w:rsid w:val="00C05375"/>
    <w:rsid w:val="00C05640"/>
    <w:rsid w:val="00C05D1F"/>
    <w:rsid w:val="00C145A7"/>
    <w:rsid w:val="00C21EEB"/>
    <w:rsid w:val="00C2704F"/>
    <w:rsid w:val="00C319CB"/>
    <w:rsid w:val="00C33B41"/>
    <w:rsid w:val="00C5077C"/>
    <w:rsid w:val="00C52271"/>
    <w:rsid w:val="00C54288"/>
    <w:rsid w:val="00C5681F"/>
    <w:rsid w:val="00C63F42"/>
    <w:rsid w:val="00C659D1"/>
    <w:rsid w:val="00C71691"/>
    <w:rsid w:val="00C7182E"/>
    <w:rsid w:val="00C83722"/>
    <w:rsid w:val="00C85540"/>
    <w:rsid w:val="00C856FA"/>
    <w:rsid w:val="00C9528D"/>
    <w:rsid w:val="00C95BF8"/>
    <w:rsid w:val="00C96E37"/>
    <w:rsid w:val="00CD0511"/>
    <w:rsid w:val="00CD07FB"/>
    <w:rsid w:val="00CD4C35"/>
    <w:rsid w:val="00CD5FC6"/>
    <w:rsid w:val="00CD609D"/>
    <w:rsid w:val="00CF2784"/>
    <w:rsid w:val="00D0174A"/>
    <w:rsid w:val="00D11519"/>
    <w:rsid w:val="00D11F66"/>
    <w:rsid w:val="00D12341"/>
    <w:rsid w:val="00D12907"/>
    <w:rsid w:val="00D14735"/>
    <w:rsid w:val="00D16C16"/>
    <w:rsid w:val="00D203AD"/>
    <w:rsid w:val="00D2199E"/>
    <w:rsid w:val="00D25557"/>
    <w:rsid w:val="00D2780C"/>
    <w:rsid w:val="00D36DCF"/>
    <w:rsid w:val="00D533E0"/>
    <w:rsid w:val="00D575B2"/>
    <w:rsid w:val="00D6476C"/>
    <w:rsid w:val="00D649D6"/>
    <w:rsid w:val="00D70A6C"/>
    <w:rsid w:val="00D71BE3"/>
    <w:rsid w:val="00D75E51"/>
    <w:rsid w:val="00D76C4F"/>
    <w:rsid w:val="00D8464D"/>
    <w:rsid w:val="00D87572"/>
    <w:rsid w:val="00D90649"/>
    <w:rsid w:val="00D918FE"/>
    <w:rsid w:val="00D9233D"/>
    <w:rsid w:val="00DA386C"/>
    <w:rsid w:val="00DA3B28"/>
    <w:rsid w:val="00DA6B0F"/>
    <w:rsid w:val="00DA6E22"/>
    <w:rsid w:val="00DA6EFC"/>
    <w:rsid w:val="00DB6A11"/>
    <w:rsid w:val="00DB6E0A"/>
    <w:rsid w:val="00DC07D0"/>
    <w:rsid w:val="00DC521C"/>
    <w:rsid w:val="00DD09C0"/>
    <w:rsid w:val="00DD3221"/>
    <w:rsid w:val="00DD45E6"/>
    <w:rsid w:val="00DE1FDE"/>
    <w:rsid w:val="00DE76C3"/>
    <w:rsid w:val="00DF4821"/>
    <w:rsid w:val="00DF5705"/>
    <w:rsid w:val="00E0246A"/>
    <w:rsid w:val="00E04D9B"/>
    <w:rsid w:val="00E065CD"/>
    <w:rsid w:val="00E172E6"/>
    <w:rsid w:val="00E22E46"/>
    <w:rsid w:val="00E23F9B"/>
    <w:rsid w:val="00E34E3E"/>
    <w:rsid w:val="00E43E3E"/>
    <w:rsid w:val="00E50E79"/>
    <w:rsid w:val="00E535CF"/>
    <w:rsid w:val="00E54546"/>
    <w:rsid w:val="00E57997"/>
    <w:rsid w:val="00E61B49"/>
    <w:rsid w:val="00E623C2"/>
    <w:rsid w:val="00E67D77"/>
    <w:rsid w:val="00E70CFD"/>
    <w:rsid w:val="00E7555F"/>
    <w:rsid w:val="00E75ED2"/>
    <w:rsid w:val="00E87283"/>
    <w:rsid w:val="00E92993"/>
    <w:rsid w:val="00E92EA7"/>
    <w:rsid w:val="00E961C9"/>
    <w:rsid w:val="00EA23D8"/>
    <w:rsid w:val="00EA6797"/>
    <w:rsid w:val="00EB1400"/>
    <w:rsid w:val="00EB3129"/>
    <w:rsid w:val="00ED0CFF"/>
    <w:rsid w:val="00ED2CF0"/>
    <w:rsid w:val="00ED4CD8"/>
    <w:rsid w:val="00ED5E51"/>
    <w:rsid w:val="00EE4BC9"/>
    <w:rsid w:val="00EF2017"/>
    <w:rsid w:val="00EF44E0"/>
    <w:rsid w:val="00F02AAD"/>
    <w:rsid w:val="00F10CBF"/>
    <w:rsid w:val="00F11D87"/>
    <w:rsid w:val="00F13E2C"/>
    <w:rsid w:val="00F22EF0"/>
    <w:rsid w:val="00F33ED3"/>
    <w:rsid w:val="00F44C38"/>
    <w:rsid w:val="00F44D60"/>
    <w:rsid w:val="00F46F19"/>
    <w:rsid w:val="00F51237"/>
    <w:rsid w:val="00F528A2"/>
    <w:rsid w:val="00F61248"/>
    <w:rsid w:val="00F6250C"/>
    <w:rsid w:val="00F81C83"/>
    <w:rsid w:val="00F9390B"/>
    <w:rsid w:val="00F9588A"/>
    <w:rsid w:val="00FA242C"/>
    <w:rsid w:val="00FA5507"/>
    <w:rsid w:val="00FB31A2"/>
    <w:rsid w:val="00FB74C1"/>
    <w:rsid w:val="00FD3A93"/>
    <w:rsid w:val="00FD6C5F"/>
    <w:rsid w:val="00FD7355"/>
    <w:rsid w:val="00FD73AE"/>
    <w:rsid w:val="00FE56F5"/>
    <w:rsid w:val="00FF23A8"/>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2B404"/>
  <w15:docId w15:val="{5E6A4BC6-7752-4F72-AEEC-E98EAE80B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rPr>
      <w:lang w:val="en-US"/>
    </w:rPr>
  </w:style>
  <w:style w:type="paragraph" w:styleId="Heading1">
    <w:name w:val="heading 1"/>
    <w:basedOn w:val="Normal"/>
    <w:link w:val="Heading1Char"/>
    <w:uiPriority w:val="1"/>
    <w:qFormat/>
    <w:rsid w:val="00240EAC"/>
    <w:pPr>
      <w:spacing w:before="70"/>
      <w:ind w:left="568" w:hanging="293"/>
      <w:outlineLvl w:val="0"/>
    </w:pPr>
    <w:rPr>
      <w:rFonts w:ascii="Arial" w:eastAsia="Arial" w:hAnsi="Arial"/>
      <w:b/>
      <w:bCs/>
      <w:sz w:val="26"/>
      <w:szCs w:val="26"/>
    </w:rPr>
  </w:style>
  <w:style w:type="paragraph" w:styleId="Heading2">
    <w:name w:val="heading 2"/>
    <w:basedOn w:val="Normal"/>
    <w:next w:val="Normal"/>
    <w:link w:val="Heading2Char"/>
    <w:uiPriority w:val="9"/>
    <w:unhideWhenUsed/>
    <w:qFormat/>
    <w:rsid w:val="000A4657"/>
    <w:pPr>
      <w:spacing w:before="57"/>
      <w:ind w:left="1578" w:right="1589"/>
      <w:jc w:val="center"/>
      <w:outlineLvl w:val="1"/>
    </w:pPr>
    <w:rPr>
      <w:rFonts w:ascii="Arial" w:hAnsi="Arial" w:cs="Arial"/>
      <w:b/>
      <w:sz w:val="33"/>
      <w:lang w:eastAsia="zh-SG"/>
    </w:rPr>
  </w:style>
  <w:style w:type="paragraph" w:styleId="Heading3">
    <w:name w:val="heading 3"/>
    <w:basedOn w:val="Normal"/>
    <w:link w:val="Heading3Char"/>
    <w:uiPriority w:val="1"/>
    <w:qFormat/>
    <w:rsid w:val="00240EAC"/>
    <w:pPr>
      <w:ind w:left="631" w:hanging="356"/>
      <w:outlineLvl w:val="2"/>
    </w:pPr>
    <w:rPr>
      <w:rFonts w:ascii="Arial" w:eastAsia="Arial" w:hAnsi="Arial"/>
      <w:b/>
      <w:bCs/>
      <w:sz w:val="21"/>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240EAC"/>
    <w:pPr>
      <w:ind w:left="1187"/>
      <w:outlineLvl w:val="4"/>
    </w:pPr>
    <w:rPr>
      <w:rFonts w:ascii="Verdana" w:eastAsia="Verdana" w:hAnsi="Verdana"/>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1"/>
    <w:rsid w:val="00240EAC"/>
    <w:rPr>
      <w:rFonts w:ascii="Arial" w:eastAsia="Arial" w:hAnsi="Arial"/>
      <w:b/>
      <w:bCs/>
      <w:sz w:val="26"/>
      <w:szCs w:val="26"/>
      <w:lang w:val="en-US"/>
    </w:rPr>
  </w:style>
  <w:style w:type="character" w:customStyle="1" w:styleId="Heading3Char">
    <w:name w:val="Heading 3 Char"/>
    <w:basedOn w:val="DefaultParagraphFont"/>
    <w:link w:val="Heading3"/>
    <w:uiPriority w:val="1"/>
    <w:rsid w:val="00240EAC"/>
    <w:rPr>
      <w:rFonts w:ascii="Arial" w:eastAsia="Arial" w:hAnsi="Arial"/>
      <w:b/>
      <w:bCs/>
      <w:sz w:val="21"/>
      <w:szCs w:val="21"/>
      <w:lang w:val="en-US"/>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240EAC"/>
    <w:rPr>
      <w:rFonts w:ascii="Verdana" w:eastAsia="Verdana" w:hAnsi="Verdana"/>
      <w:b/>
      <w:bCs/>
      <w:sz w:val="16"/>
      <w:szCs w:val="16"/>
      <w:lang w:val="en-US"/>
    </w:rPr>
  </w:style>
  <w:style w:type="paragraph" w:styleId="BodyText">
    <w:name w:val="Body Text"/>
    <w:basedOn w:val="Normal"/>
    <w:link w:val="BodyTextChar"/>
    <w:uiPriority w:val="1"/>
    <w:qFormat/>
    <w:rsid w:val="000A4657"/>
    <w:pPr>
      <w:tabs>
        <w:tab w:val="left" w:pos="426"/>
      </w:tabs>
      <w:spacing w:line="246" w:lineRule="auto"/>
      <w:ind w:left="426" w:right="-46" w:hanging="1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0A4657"/>
    <w:rPr>
      <w:rFonts w:ascii="Arial" w:eastAsia="Verdana" w:hAnsi="Arial" w:cs="Arial"/>
      <w:color w:val="000000" w:themeColor="text1"/>
      <w:spacing w:val="-1"/>
      <w:lang w:val="en-US"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val="en-SG" w:eastAsia="zh-CN"/>
    </w:rPr>
  </w:style>
  <w:style w:type="table" w:styleId="TableGrid">
    <w:name w:val="Table Grid"/>
    <w:basedOn w:val="TableNormal"/>
    <w:uiPriority w:val="3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0A4657"/>
    <w:rPr>
      <w:rFonts w:ascii="Arial" w:hAnsi="Arial" w:cs="Arial"/>
      <w:b/>
      <w:sz w:val="33"/>
      <w:lang w:val="en-US" w:eastAsia="zh-SG"/>
    </w:rPr>
  </w:style>
  <w:style w:type="paragraph" w:styleId="Subtitle">
    <w:name w:val="Subtitle"/>
    <w:basedOn w:val="BodyText"/>
    <w:next w:val="Normal"/>
    <w:link w:val="SubtitleChar"/>
    <w:uiPriority w:val="11"/>
    <w:qFormat/>
    <w:rsid w:val="00D533E0"/>
    <w:pPr>
      <w:ind w:right="406" w:firstLine="0"/>
    </w:pPr>
    <w:rPr>
      <w:rFonts w:eastAsiaTheme="minorEastAsia"/>
      <w:color w:val="0070C0"/>
    </w:rPr>
  </w:style>
  <w:style w:type="character" w:customStyle="1" w:styleId="SubtitleChar">
    <w:name w:val="Subtitle Char"/>
    <w:basedOn w:val="DefaultParagraphFont"/>
    <w:link w:val="Subtitle"/>
    <w:uiPriority w:val="11"/>
    <w:rsid w:val="00D533E0"/>
    <w:rPr>
      <w:rFonts w:ascii="Arial" w:hAnsi="Arial" w:cs="Arial"/>
      <w:color w:val="0070C0"/>
      <w:spacing w:val="-1"/>
      <w:lang w:val="en-US" w:eastAsia="zh-SG"/>
    </w:rPr>
  </w:style>
  <w:style w:type="paragraph" w:customStyle="1" w:styleId="Sub-TITLES">
    <w:name w:val="Sub-TITLES"/>
    <w:basedOn w:val="Normal"/>
    <w:link w:val="Sub-TITLESChar"/>
    <w:qFormat/>
    <w:rsid w:val="008613C2"/>
    <w:pPr>
      <w:widowControl/>
      <w:autoSpaceDE w:val="0"/>
      <w:autoSpaceDN w:val="0"/>
      <w:adjustRightInd w:val="0"/>
      <w:ind w:left="284"/>
    </w:pPr>
    <w:rPr>
      <w:rFonts w:cs="Times New Roman"/>
      <w:b/>
      <w:bCs/>
      <w:sz w:val="24"/>
      <w:szCs w:val="24"/>
      <w:lang w:val="en-SG" w:eastAsia="zh-CN"/>
    </w:rPr>
  </w:style>
  <w:style w:type="character" w:customStyle="1" w:styleId="Sub-TITLESChar">
    <w:name w:val="Sub-TITLES Char"/>
    <w:basedOn w:val="DefaultParagraphFont"/>
    <w:link w:val="Sub-TITLES"/>
    <w:rsid w:val="008613C2"/>
    <w:rPr>
      <w:rFonts w:cs="Times New Roman"/>
      <w:b/>
      <w:bCs/>
      <w:sz w:val="24"/>
      <w:szCs w:val="24"/>
      <w:lang w:eastAsia="zh-CN"/>
    </w:rPr>
  </w:style>
  <w:style w:type="paragraph" w:customStyle="1" w:styleId="Sub-TEXT">
    <w:name w:val="Sub-TEXT"/>
    <w:basedOn w:val="Normal"/>
    <w:link w:val="Sub-TEXTChar"/>
    <w:qFormat/>
    <w:rsid w:val="008613C2"/>
    <w:pPr>
      <w:widowControl/>
      <w:autoSpaceDE w:val="0"/>
      <w:autoSpaceDN w:val="0"/>
      <w:adjustRightInd w:val="0"/>
      <w:ind w:left="284"/>
      <w:jc w:val="both"/>
    </w:pPr>
    <w:rPr>
      <w:rFonts w:cs="Times New Roman"/>
      <w:sz w:val="24"/>
      <w:szCs w:val="24"/>
      <w:lang w:val="en-SG" w:eastAsia="zh-CN"/>
    </w:rPr>
  </w:style>
  <w:style w:type="paragraph" w:customStyle="1" w:styleId="Sub-NUMBER">
    <w:name w:val="Sub-NUMBER"/>
    <w:basedOn w:val="ListParagraph"/>
    <w:link w:val="Sub-NUMBERChar"/>
    <w:qFormat/>
    <w:rsid w:val="008613C2"/>
    <w:pPr>
      <w:widowControl/>
      <w:numPr>
        <w:numId w:val="1"/>
      </w:numPr>
      <w:autoSpaceDE w:val="0"/>
      <w:autoSpaceDN w:val="0"/>
      <w:adjustRightInd w:val="0"/>
      <w:jc w:val="both"/>
    </w:pPr>
    <w:rPr>
      <w:rFonts w:ascii="Arial" w:hAnsi="Arial" w:cs="Times New Roman"/>
      <w:sz w:val="24"/>
      <w:szCs w:val="24"/>
      <w:lang w:val="en-GB" w:eastAsia="zh-CN"/>
    </w:rPr>
  </w:style>
  <w:style w:type="character" w:customStyle="1" w:styleId="Sub-TEXTChar">
    <w:name w:val="Sub-TEXT Char"/>
    <w:basedOn w:val="DefaultParagraphFont"/>
    <w:link w:val="Sub-TEXT"/>
    <w:rsid w:val="008613C2"/>
    <w:rPr>
      <w:rFonts w:cs="Times New Roman"/>
      <w:sz w:val="24"/>
      <w:szCs w:val="24"/>
      <w:lang w:eastAsia="zh-CN"/>
    </w:rPr>
  </w:style>
  <w:style w:type="character" w:customStyle="1" w:styleId="Sub-NUMBERChar">
    <w:name w:val="Sub-NUMBER Char"/>
    <w:basedOn w:val="DefaultParagraphFont"/>
    <w:link w:val="Sub-NUMBER"/>
    <w:rsid w:val="008613C2"/>
    <w:rPr>
      <w:rFonts w:ascii="Arial" w:hAnsi="Arial" w:cs="Times New Roman"/>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204636228">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customXml" Target="ink/ink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jpe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5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08:21:49.782"/>
    </inkml:context>
    <inkml:brush xml:id="br0">
      <inkml:brushProperty name="width" value="0.035" units="cm"/>
      <inkml:brushProperty name="height" value="0.035" units="cm"/>
      <inkml:brushProperty name="color" value="#FFC114"/>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4419142FF4B4389113A02FD285710" ma:contentTypeVersion="0" ma:contentTypeDescription="Create a new document." ma:contentTypeScope="" ma:versionID="d91dfdfe6f10adce8c8f5a8b8e20d1d5">
  <xsd:schema xmlns:xsd="http://www.w3.org/2001/XMLSchema" xmlns:xs="http://www.w3.org/2001/XMLSchema" xmlns:p="http://schemas.microsoft.com/office/2006/metadata/properties" targetNamespace="http://schemas.microsoft.com/office/2006/metadata/properties" ma:root="true" ma:fieldsID="0a98994425ca1729de7d29b5413c80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7DEF42-58F4-4F60-B7CB-FECE73756772}">
  <ds:schemaRefs>
    <ds:schemaRef ds:uri="http://schemas.openxmlformats.org/officeDocument/2006/bibliography"/>
  </ds:schemaRefs>
</ds:datastoreItem>
</file>

<file path=customXml/itemProps2.xml><?xml version="1.0" encoding="utf-8"?>
<ds:datastoreItem xmlns:ds="http://schemas.openxmlformats.org/officeDocument/2006/customXml" ds:itemID="{5B665EEA-D170-438C-8C16-F081F4E3D9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350AF0-F77F-4DC6-AC9D-26C8F07B095D}">
  <ds:schemaRefs>
    <ds:schemaRef ds:uri="http://schemas.microsoft.com/sharepoint/v3/contenttype/forms"/>
  </ds:schemaRefs>
</ds:datastoreItem>
</file>

<file path=customXml/itemProps4.xml><?xml version="1.0" encoding="utf-8"?>
<ds:datastoreItem xmlns:ds="http://schemas.openxmlformats.org/officeDocument/2006/customXml" ds:itemID="{F096B705-535D-46E0-ABE5-5CE5FB71F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41</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odule Name</vt:lpstr>
    </vt:vector>
  </TitlesOfParts>
  <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Name</dc:title>
  <dc:subject>Module Code</dc:subject>
  <dc:creator>Jianhuei.Choo@singaporetech.edu.sg</dc:creator>
  <dc:description>Year</dc:description>
  <cp:lastModifiedBy>Haoting Po (student)</cp:lastModifiedBy>
  <cp:revision>2</cp:revision>
  <cp:lastPrinted>2017-02-08T04:45:00Z</cp:lastPrinted>
  <dcterms:created xsi:type="dcterms:W3CDTF">2025-10-21T16:58:00Z</dcterms:created>
  <dcterms:modified xsi:type="dcterms:W3CDTF">2025-10-21T16:58:00Z</dcterms:modified>
  <cp:category>Trimes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Name">
    <vt:lpwstr>Programming Fundamentals</vt:lpwstr>
  </property>
  <property fmtid="{D5CDD505-2E9C-101B-9397-08002B2CF9AE}" pid="3" name="Module Number">
    <vt:lpwstr>ICTxxxx</vt:lpwstr>
  </property>
  <property fmtid="{D5CDD505-2E9C-101B-9397-08002B2CF9AE}" pid="4" name="Trimester">
    <vt:i4>1</vt:i4>
  </property>
  <property fmtid="{D5CDD505-2E9C-101B-9397-08002B2CF9AE}" pid="5" name="Year">
    <vt:i4>2014</vt:i4>
  </property>
  <property fmtid="{D5CDD505-2E9C-101B-9397-08002B2CF9AE}" pid="6" name="ContentTypeId">
    <vt:lpwstr>0x0101008A54419142FF4B4389113A02FD285710</vt:lpwstr>
  </property>
  <property fmtid="{D5CDD505-2E9C-101B-9397-08002B2CF9AE}" pid="7" name="MSIP_Label_3ef8e180-8f22-4ead-b44a-2d560df875da_Enabled">
    <vt:lpwstr>true</vt:lpwstr>
  </property>
  <property fmtid="{D5CDD505-2E9C-101B-9397-08002B2CF9AE}" pid="8" name="MSIP_Label_3ef8e180-8f22-4ead-b44a-2d560df875da_SetDate">
    <vt:lpwstr>2021-07-10T11:16:59Z</vt:lpwstr>
  </property>
  <property fmtid="{D5CDD505-2E9C-101B-9397-08002B2CF9AE}" pid="9" name="MSIP_Label_3ef8e180-8f22-4ead-b44a-2d560df875da_Method">
    <vt:lpwstr>Privileged</vt:lpwstr>
  </property>
  <property fmtid="{D5CDD505-2E9C-101B-9397-08002B2CF9AE}" pid="10" name="MSIP_Label_3ef8e180-8f22-4ead-b44a-2d560df875da_Name">
    <vt:lpwstr>Public</vt:lpwstr>
  </property>
  <property fmtid="{D5CDD505-2E9C-101B-9397-08002B2CF9AE}" pid="11" name="MSIP_Label_3ef8e180-8f22-4ead-b44a-2d560df875da_SiteId">
    <vt:lpwstr>64991f7f-44d6-4d8c-9cd4-7862e8cb94c6</vt:lpwstr>
  </property>
  <property fmtid="{D5CDD505-2E9C-101B-9397-08002B2CF9AE}" pid="12" name="MSIP_Label_3ef8e180-8f22-4ead-b44a-2d560df875da_ActionId">
    <vt:lpwstr>5b1c090c-9ed9-4b24-81fb-d2e8c508f935</vt:lpwstr>
  </property>
  <property fmtid="{D5CDD505-2E9C-101B-9397-08002B2CF9AE}" pid="13" name="MSIP_Label_3ef8e180-8f22-4ead-b44a-2d560df875da_ContentBits">
    <vt:lpwstr>0</vt:lpwstr>
  </property>
</Properties>
</file>